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17657FB" w14:textId="3C671E5B" w:rsidR="00767612" w:rsidRPr="006D160D" w:rsidRDefault="00A009B4" w:rsidP="00C72A34">
      <w:pPr>
        <w:ind w:left="720" w:right="-720"/>
        <w:jc w:val="center"/>
        <w:rPr>
          <w:b/>
        </w:rPr>
      </w:pPr>
      <w:r>
        <w:rPr>
          <w:b/>
        </w:rPr>
        <w:t>December</w:t>
      </w:r>
      <w:r w:rsidR="001D77AD">
        <w:rPr>
          <w:b/>
        </w:rPr>
        <w:t xml:space="preserve"> </w:t>
      </w:r>
      <w:r w:rsidR="00767612" w:rsidRPr="006D160D">
        <w:rPr>
          <w:b/>
        </w:rPr>
        <w:t>OLEAN PUBLIC LIBRARY</w:t>
      </w:r>
    </w:p>
    <w:p w14:paraId="141A286E" w14:textId="77777777" w:rsidR="00767612" w:rsidRPr="0004123D" w:rsidRDefault="00767612" w:rsidP="00C72A34">
      <w:pPr>
        <w:ind w:left="720" w:right="-720"/>
        <w:jc w:val="center"/>
        <w:rPr>
          <w:b/>
          <w:i/>
        </w:rPr>
      </w:pPr>
      <w:r w:rsidRPr="0004123D">
        <w:rPr>
          <w:b/>
          <w:i/>
        </w:rPr>
        <w:t>Monthly Report</w:t>
      </w:r>
    </w:p>
    <w:p w14:paraId="4A8DBB2F" w14:textId="51F1279F" w:rsidR="00006851" w:rsidRDefault="00C72A34" w:rsidP="00C72A34">
      <w:pPr>
        <w:ind w:left="2880" w:right="-720" w:firstLine="720"/>
        <w:rPr>
          <w:i/>
        </w:rPr>
      </w:pPr>
      <w:r>
        <w:rPr>
          <w:i/>
        </w:rPr>
        <w:t xml:space="preserve">             </w:t>
      </w:r>
      <w:r w:rsidR="00A009B4">
        <w:rPr>
          <w:i/>
        </w:rPr>
        <w:t>December</w:t>
      </w:r>
      <w:r w:rsidR="003704CC">
        <w:rPr>
          <w:i/>
        </w:rPr>
        <w:t xml:space="preserve"> 2021</w:t>
      </w:r>
    </w:p>
    <w:p w14:paraId="3A52CEE5" w14:textId="77777777" w:rsidR="002477C4" w:rsidRPr="00CC1404" w:rsidRDefault="002477C4" w:rsidP="00C72A34">
      <w:pPr>
        <w:ind w:right="-720"/>
        <w:jc w:val="center"/>
        <w:rPr>
          <w:i/>
        </w:rPr>
      </w:pPr>
    </w:p>
    <w:p w14:paraId="15D7F259" w14:textId="77777777" w:rsidR="00767612" w:rsidRDefault="00767612" w:rsidP="00C72A34">
      <w:pPr>
        <w:ind w:left="720" w:right="-720"/>
        <w:jc w:val="center"/>
        <w:rPr>
          <w:b/>
          <w:u w:val="single"/>
        </w:rPr>
      </w:pPr>
      <w:r>
        <w:rPr>
          <w:b/>
          <w:u w:val="single"/>
        </w:rPr>
        <w:t>Conference, M</w:t>
      </w:r>
      <w:r w:rsidR="00E83EF5">
        <w:rPr>
          <w:b/>
          <w:u w:val="single"/>
        </w:rPr>
        <w:t>eeting and Children’s Room Usage</w:t>
      </w:r>
    </w:p>
    <w:p w14:paraId="1878FAEE" w14:textId="77777777" w:rsidR="005E4050" w:rsidRDefault="005E4050" w:rsidP="00E83EF5">
      <w:pPr>
        <w:ind w:left="720" w:right="-720"/>
        <w:jc w:val="center"/>
        <w:rPr>
          <w:b/>
          <w:u w:val="single"/>
        </w:rPr>
      </w:pPr>
    </w:p>
    <w:p w14:paraId="743F3195" w14:textId="77777777" w:rsidR="0058601A" w:rsidRDefault="0058601A" w:rsidP="00E83EF5">
      <w:pPr>
        <w:ind w:left="720" w:right="-720"/>
        <w:jc w:val="center"/>
        <w:rPr>
          <w:b/>
          <w:u w:val="single"/>
        </w:rPr>
        <w:sectPr w:rsidR="0058601A">
          <w:pgSz w:w="12240" w:h="15840"/>
          <w:pgMar w:top="1440" w:right="1800" w:bottom="1440" w:left="1800" w:header="720" w:footer="720" w:gutter="0"/>
          <w:cols w:space="720"/>
          <w:docGrid w:linePitch="360"/>
        </w:sectPr>
      </w:pPr>
    </w:p>
    <w:p w14:paraId="375E1904" w14:textId="77777777" w:rsidR="00943AAA" w:rsidRPr="005D4789" w:rsidRDefault="00943AAA" w:rsidP="00943AAA">
      <w:pPr>
        <w:ind w:left="720" w:right="-720"/>
        <w:rPr>
          <w:b/>
        </w:rPr>
      </w:pPr>
    </w:p>
    <w:p w14:paraId="2FF279E8" w14:textId="77777777" w:rsidR="00943AAA" w:rsidRPr="00456549" w:rsidRDefault="00943AAA" w:rsidP="00943AAA">
      <w:pPr>
        <w:ind w:left="720" w:right="-720"/>
        <w:sectPr w:rsidR="00943AAA" w:rsidRPr="00456549" w:rsidSect="00745F55">
          <w:type w:val="continuous"/>
          <w:pgSz w:w="12240" w:h="15840"/>
          <w:pgMar w:top="1440" w:right="1800" w:bottom="1440" w:left="1800" w:header="720" w:footer="720" w:gutter="0"/>
          <w:cols w:num="2" w:space="720"/>
          <w:docGrid w:linePitch="360"/>
        </w:sectPr>
      </w:pPr>
    </w:p>
    <w:p w14:paraId="1F1DAB04" w14:textId="77777777" w:rsidR="00AF31E3" w:rsidRDefault="00AF31E3" w:rsidP="00AF31E3">
      <w:pPr>
        <w:ind w:left="720" w:right="-720"/>
        <w:rPr>
          <w:i/>
        </w:rPr>
      </w:pPr>
      <w:r>
        <w:rPr>
          <w:i/>
        </w:rPr>
        <w:lastRenderedPageBreak/>
        <w:t>Chautauqua Opportunities</w:t>
      </w:r>
    </w:p>
    <w:p w14:paraId="50366A5B" w14:textId="77777777" w:rsidR="00AF31E3" w:rsidRDefault="00AF31E3" w:rsidP="00AF31E3">
      <w:pPr>
        <w:ind w:left="720" w:right="-720"/>
        <w:rPr>
          <w:i/>
        </w:rPr>
      </w:pPr>
      <w:r w:rsidRPr="009D1237">
        <w:rPr>
          <w:i/>
        </w:rPr>
        <w:t>CORE Learning (</w:t>
      </w:r>
      <w:r>
        <w:rPr>
          <w:i/>
        </w:rPr>
        <w:t>5</w:t>
      </w:r>
      <w:r w:rsidRPr="009D1237">
        <w:rPr>
          <w:i/>
        </w:rPr>
        <w:t>)</w:t>
      </w:r>
    </w:p>
    <w:p w14:paraId="529AFDD9" w14:textId="77777777" w:rsidR="00AF31E3" w:rsidRDefault="00AF31E3" w:rsidP="00AF31E3">
      <w:pPr>
        <w:ind w:left="720" w:right="-720"/>
        <w:rPr>
          <w:i/>
        </w:rPr>
      </w:pPr>
      <w:r>
        <w:rPr>
          <w:i/>
        </w:rPr>
        <w:t>Directions for Independent Living</w:t>
      </w:r>
    </w:p>
    <w:p w14:paraId="1F09510A" w14:textId="77777777" w:rsidR="00AF31E3" w:rsidRDefault="00AF31E3" w:rsidP="00AF31E3">
      <w:pPr>
        <w:ind w:left="720" w:right="-720"/>
        <w:rPr>
          <w:i/>
        </w:rPr>
      </w:pPr>
      <w:r w:rsidRPr="00B05F39">
        <w:rPr>
          <w:i/>
        </w:rPr>
        <w:t>Friends of the Library</w:t>
      </w:r>
    </w:p>
    <w:p w14:paraId="4376B2FE" w14:textId="77777777" w:rsidR="00AF31E3" w:rsidRDefault="00AF31E3" w:rsidP="00AF31E3">
      <w:pPr>
        <w:ind w:left="720" w:right="-720"/>
        <w:rPr>
          <w:i/>
        </w:rPr>
      </w:pPr>
      <w:r>
        <w:rPr>
          <w:i/>
        </w:rPr>
        <w:t>Recovery Options Made Easy</w:t>
      </w:r>
    </w:p>
    <w:p w14:paraId="3BBD8341" w14:textId="77777777" w:rsidR="00AF31E3" w:rsidRDefault="00AF31E3" w:rsidP="00AF31E3">
      <w:pPr>
        <w:ind w:left="720" w:right="-720"/>
        <w:rPr>
          <w:i/>
        </w:rPr>
      </w:pPr>
      <w:r>
        <w:rPr>
          <w:i/>
        </w:rPr>
        <w:t>Red Cross</w:t>
      </w:r>
    </w:p>
    <w:p w14:paraId="70612B4D" w14:textId="77777777" w:rsidR="00AF31E3" w:rsidRPr="00274B94" w:rsidRDefault="00AF31E3" w:rsidP="00AF31E3">
      <w:pPr>
        <w:ind w:left="720" w:right="-720"/>
        <w:rPr>
          <w:i/>
        </w:rPr>
      </w:pPr>
      <w:r w:rsidRPr="00274B94">
        <w:rPr>
          <w:i/>
        </w:rPr>
        <w:t>SCA</w:t>
      </w:r>
    </w:p>
    <w:p w14:paraId="5AC72F3E" w14:textId="77777777" w:rsidR="00AF31E3" w:rsidRPr="00274B94" w:rsidRDefault="00AF31E3" w:rsidP="00AF31E3">
      <w:pPr>
        <w:ind w:left="720" w:right="-720"/>
        <w:rPr>
          <w:i/>
        </w:rPr>
      </w:pPr>
      <w:r w:rsidRPr="00274B94">
        <w:rPr>
          <w:i/>
        </w:rPr>
        <w:t xml:space="preserve">SPCA </w:t>
      </w:r>
    </w:p>
    <w:p w14:paraId="266C4A8C" w14:textId="77777777" w:rsidR="00AF31E3" w:rsidRPr="00B05F39" w:rsidRDefault="00AF31E3" w:rsidP="00AF31E3">
      <w:pPr>
        <w:ind w:left="720" w:right="-720"/>
        <w:rPr>
          <w:i/>
        </w:rPr>
      </w:pPr>
      <w:r w:rsidRPr="00B05F39">
        <w:rPr>
          <w:i/>
        </w:rPr>
        <w:t>OPL Adult Programs (</w:t>
      </w:r>
      <w:r>
        <w:rPr>
          <w:i/>
        </w:rPr>
        <w:t>10)</w:t>
      </w:r>
    </w:p>
    <w:p w14:paraId="23749B5A" w14:textId="77777777" w:rsidR="00AF31E3" w:rsidRPr="00EC3458" w:rsidRDefault="00AF31E3" w:rsidP="00AF31E3">
      <w:pPr>
        <w:ind w:left="720" w:right="-720"/>
        <w:rPr>
          <w:i/>
        </w:rPr>
      </w:pPr>
      <w:r w:rsidRPr="00EC3458">
        <w:rPr>
          <w:i/>
        </w:rPr>
        <w:t>OPL Children’s Programs (</w:t>
      </w:r>
      <w:r>
        <w:rPr>
          <w:i/>
        </w:rPr>
        <w:t>7)</w:t>
      </w:r>
    </w:p>
    <w:p w14:paraId="4B7891E7" w14:textId="77777777" w:rsidR="00AF31E3" w:rsidRPr="00B91FEC" w:rsidRDefault="00AF31E3" w:rsidP="00AF31E3">
      <w:pPr>
        <w:ind w:left="720" w:right="-720"/>
        <w:rPr>
          <w:i/>
        </w:rPr>
      </w:pPr>
      <w:r w:rsidRPr="00B91FEC">
        <w:rPr>
          <w:i/>
        </w:rPr>
        <w:t xml:space="preserve">OPL Teen Programs </w:t>
      </w:r>
      <w:r>
        <w:rPr>
          <w:i/>
        </w:rPr>
        <w:t>(5)</w:t>
      </w:r>
    </w:p>
    <w:p w14:paraId="6B822C53" w14:textId="77777777" w:rsidR="00AF31E3" w:rsidRPr="00B05F39" w:rsidRDefault="00AF31E3" w:rsidP="00AF31E3">
      <w:pPr>
        <w:ind w:left="720" w:right="-720"/>
        <w:rPr>
          <w:i/>
        </w:rPr>
      </w:pPr>
      <w:r w:rsidRPr="00B05F39">
        <w:rPr>
          <w:i/>
        </w:rPr>
        <w:t>OPL Board</w:t>
      </w:r>
    </w:p>
    <w:p w14:paraId="7BEB4B15" w14:textId="77777777" w:rsidR="00AF31E3" w:rsidRDefault="00AF31E3" w:rsidP="00AF31E3">
      <w:pPr>
        <w:ind w:left="720" w:right="-720"/>
        <w:rPr>
          <w:i/>
        </w:rPr>
      </w:pPr>
      <w:r w:rsidRPr="00274B94">
        <w:rPr>
          <w:i/>
        </w:rPr>
        <w:t>OPL Staff (</w:t>
      </w:r>
      <w:r>
        <w:rPr>
          <w:i/>
        </w:rPr>
        <w:t>2)</w:t>
      </w:r>
    </w:p>
    <w:p w14:paraId="0CAC6A3B" w14:textId="77777777" w:rsidR="00AF31E3" w:rsidRDefault="00AF31E3" w:rsidP="00AF31E3">
      <w:pPr>
        <w:ind w:left="720" w:right="-720"/>
        <w:rPr>
          <w:i/>
        </w:rPr>
      </w:pPr>
    </w:p>
    <w:p w14:paraId="4D7407D0" w14:textId="77777777" w:rsidR="00AF31E3" w:rsidRDefault="00AF31E3" w:rsidP="00AF31E3">
      <w:pPr>
        <w:ind w:left="720" w:right="-720"/>
        <w:rPr>
          <w:i/>
        </w:rPr>
      </w:pPr>
    </w:p>
    <w:p w14:paraId="775CA11C" w14:textId="77777777" w:rsidR="00AF31E3" w:rsidRDefault="00AF31E3" w:rsidP="00AF31E3">
      <w:pPr>
        <w:ind w:left="720" w:right="-720"/>
        <w:sectPr w:rsidR="00AF31E3" w:rsidSect="001D627D">
          <w:type w:val="continuous"/>
          <w:pgSz w:w="12240" w:h="15840"/>
          <w:pgMar w:top="1440" w:right="1800" w:bottom="1440" w:left="1800" w:header="720" w:footer="720" w:gutter="0"/>
          <w:cols w:num="2" w:space="720"/>
          <w:docGrid w:linePitch="360"/>
        </w:sectPr>
      </w:pPr>
    </w:p>
    <w:p w14:paraId="379D9440" w14:textId="77777777" w:rsidR="00AF31E3" w:rsidRDefault="00AF31E3" w:rsidP="00AF31E3">
      <w:pPr>
        <w:jc w:val="center"/>
        <w:rPr>
          <w:i/>
        </w:rPr>
      </w:pPr>
    </w:p>
    <w:p w14:paraId="334D3670" w14:textId="77777777" w:rsidR="00AF31E3" w:rsidRDefault="00AF31E3" w:rsidP="00AF31E3">
      <w:pPr>
        <w:rPr>
          <w:b/>
        </w:rPr>
      </w:pPr>
    </w:p>
    <w:p w14:paraId="397BE0B3" w14:textId="77777777" w:rsidR="00AF31E3" w:rsidRDefault="00AF31E3" w:rsidP="00AF31E3">
      <w:pPr>
        <w:rPr>
          <w:b/>
        </w:rPr>
      </w:pPr>
    </w:p>
    <w:p w14:paraId="12AB735C" w14:textId="77777777" w:rsidR="00AF31E3" w:rsidRDefault="00AF31E3" w:rsidP="00AF31E3">
      <w:pPr>
        <w:rPr>
          <w:b/>
        </w:rPr>
      </w:pPr>
    </w:p>
    <w:p w14:paraId="6ADA6A50" w14:textId="77777777" w:rsidR="00AF31E3" w:rsidRDefault="00AF31E3" w:rsidP="00AF31E3">
      <w:pPr>
        <w:rPr>
          <w:b/>
        </w:rPr>
      </w:pPr>
    </w:p>
    <w:p w14:paraId="342E42B3" w14:textId="56753E0D" w:rsidR="00AF31E3" w:rsidRDefault="00AF31E3" w:rsidP="00AF31E3">
      <w:pPr>
        <w:rPr>
          <w:b/>
        </w:rPr>
      </w:pPr>
      <w:r w:rsidRPr="00462251">
        <w:rPr>
          <w:b/>
        </w:rPr>
        <w:t>Curbside delivery service:</w:t>
      </w:r>
      <w:r>
        <w:rPr>
          <w:b/>
        </w:rPr>
        <w:t xml:space="preserve"> 3</w:t>
      </w:r>
    </w:p>
    <w:p w14:paraId="10F96410" w14:textId="77777777" w:rsidR="00304BAC" w:rsidRDefault="00304BAC" w:rsidP="00D72623">
      <w:pPr>
        <w:spacing w:line="360" w:lineRule="auto"/>
        <w:ind w:right="-720"/>
      </w:pPr>
    </w:p>
    <w:p w14:paraId="4A806B6A" w14:textId="77777777" w:rsidR="00304BAC" w:rsidRDefault="00304BAC" w:rsidP="00D72623">
      <w:pPr>
        <w:spacing w:line="360" w:lineRule="auto"/>
        <w:ind w:right="-720"/>
      </w:pPr>
    </w:p>
    <w:p w14:paraId="3BA5A4CA" w14:textId="77777777" w:rsidR="00304BAC" w:rsidRDefault="00304BAC" w:rsidP="00D72623">
      <w:pPr>
        <w:spacing w:line="360" w:lineRule="auto"/>
        <w:ind w:right="-720"/>
      </w:pPr>
    </w:p>
    <w:p w14:paraId="5CAFA6B5" w14:textId="77777777" w:rsidR="00304BAC" w:rsidRDefault="00304BAC" w:rsidP="00D72623">
      <w:pPr>
        <w:spacing w:line="360" w:lineRule="auto"/>
        <w:ind w:right="-720"/>
      </w:pPr>
    </w:p>
    <w:p w14:paraId="599B58FA" w14:textId="77777777" w:rsidR="00304BAC" w:rsidRDefault="00304BAC" w:rsidP="00D72623">
      <w:pPr>
        <w:spacing w:line="360" w:lineRule="auto"/>
        <w:ind w:right="-720"/>
      </w:pPr>
    </w:p>
    <w:p w14:paraId="37B145E3" w14:textId="77777777" w:rsidR="00304BAC" w:rsidRDefault="00304BAC" w:rsidP="00D72623">
      <w:pPr>
        <w:spacing w:line="360" w:lineRule="auto"/>
        <w:ind w:right="-720"/>
      </w:pPr>
    </w:p>
    <w:p w14:paraId="26D2F1DA" w14:textId="77777777" w:rsidR="00304BAC" w:rsidRDefault="00304BAC" w:rsidP="00D72623">
      <w:pPr>
        <w:spacing w:line="360" w:lineRule="auto"/>
        <w:ind w:right="-720"/>
      </w:pPr>
    </w:p>
    <w:p w14:paraId="0595109D" w14:textId="77777777" w:rsidR="00304BAC" w:rsidRDefault="00304BAC" w:rsidP="00D72623">
      <w:pPr>
        <w:spacing w:line="360" w:lineRule="auto"/>
        <w:ind w:right="-720"/>
      </w:pPr>
    </w:p>
    <w:p w14:paraId="42AB1766" w14:textId="77777777" w:rsidR="00304BAC" w:rsidRDefault="00304BAC" w:rsidP="00D72623">
      <w:pPr>
        <w:spacing w:line="360" w:lineRule="auto"/>
        <w:ind w:right="-720"/>
      </w:pPr>
    </w:p>
    <w:p w14:paraId="38AD7F05" w14:textId="77777777" w:rsidR="00304BAC" w:rsidRPr="00587126" w:rsidRDefault="00304BAC" w:rsidP="00D72623">
      <w:pPr>
        <w:spacing w:line="360" w:lineRule="auto"/>
        <w:ind w:right="-720"/>
        <w:sectPr w:rsidR="00304BAC" w:rsidRPr="00587126" w:rsidSect="00767612">
          <w:type w:val="continuous"/>
          <w:pgSz w:w="12240" w:h="15840"/>
          <w:pgMar w:top="1440" w:right="1800" w:bottom="1440" w:left="1800" w:header="720" w:footer="720" w:gutter="0"/>
          <w:cols w:num="2" w:space="720"/>
          <w:docGrid w:linePitch="360"/>
        </w:sectPr>
      </w:pPr>
    </w:p>
    <w:p w14:paraId="72EEA9EC" w14:textId="77777777" w:rsidR="00EE1D9F" w:rsidRDefault="00EE1D9F" w:rsidP="002422D0">
      <w:pPr>
        <w:spacing w:line="360" w:lineRule="auto"/>
        <w:ind w:left="720" w:right="-720"/>
        <w:contextualSpacing/>
        <w:jc w:val="both"/>
        <w:rPr>
          <w:b/>
        </w:rPr>
      </w:pPr>
    </w:p>
    <w:p w14:paraId="48F9AB09" w14:textId="77777777" w:rsidR="00EE1D9F" w:rsidRDefault="00EE1D9F" w:rsidP="002422D0">
      <w:pPr>
        <w:spacing w:line="360" w:lineRule="auto"/>
        <w:ind w:left="720" w:right="-720"/>
        <w:contextualSpacing/>
        <w:jc w:val="both"/>
        <w:rPr>
          <w:b/>
        </w:rPr>
      </w:pPr>
    </w:p>
    <w:p w14:paraId="2D234C1E" w14:textId="6B8B3056" w:rsidR="00494B54" w:rsidRDefault="007C14E6" w:rsidP="002422D0">
      <w:pPr>
        <w:spacing w:line="360" w:lineRule="auto"/>
        <w:ind w:left="720" w:right="-720"/>
        <w:contextualSpacing/>
        <w:jc w:val="both"/>
      </w:pPr>
      <w:r>
        <w:rPr>
          <w:b/>
        </w:rPr>
        <w:t xml:space="preserve">Total </w:t>
      </w:r>
      <w:r w:rsidR="00431043">
        <w:rPr>
          <w:b/>
        </w:rPr>
        <w:t>Registered Borrowers</w:t>
      </w:r>
      <w:r w:rsidR="00431043">
        <w:rPr>
          <w:i/>
        </w:rPr>
        <w:tab/>
      </w:r>
      <w:r w:rsidR="00431043">
        <w:rPr>
          <w:b/>
        </w:rPr>
        <w:t xml:space="preserve">        </w:t>
      </w:r>
      <w:r w:rsidR="00431043">
        <w:rPr>
          <w:b/>
        </w:rPr>
        <w:tab/>
      </w:r>
      <w:r w:rsidR="00922014">
        <w:t>2</w:t>
      </w:r>
      <w:r w:rsidR="00494B54">
        <w:t>2</w:t>
      </w:r>
      <w:r w:rsidR="008C2BD7">
        <w:t>,</w:t>
      </w:r>
      <w:r w:rsidR="00F17BC5">
        <w:t>622</w:t>
      </w:r>
      <w:bookmarkStart w:id="0" w:name="_GoBack"/>
      <w:bookmarkEnd w:id="0"/>
    </w:p>
    <w:p w14:paraId="3E2BD831" w14:textId="4AF37090" w:rsidR="00431043" w:rsidRDefault="00431043" w:rsidP="002422D0">
      <w:pPr>
        <w:spacing w:line="360" w:lineRule="auto"/>
        <w:ind w:left="720" w:right="-720"/>
        <w:contextualSpacing/>
        <w:jc w:val="both"/>
      </w:pPr>
      <w:r>
        <w:rPr>
          <w:b/>
        </w:rPr>
        <w:t xml:space="preserve">     </w:t>
      </w:r>
      <w:r>
        <w:t xml:space="preserve">New Borrowers                         </w:t>
      </w:r>
      <w:r>
        <w:tab/>
      </w:r>
      <w:r w:rsidR="009B5430">
        <w:t xml:space="preserve">       </w:t>
      </w:r>
      <w:r w:rsidR="008F654E">
        <w:t>3</w:t>
      </w:r>
      <w:r w:rsidR="00F17BC5">
        <w:t>1</w:t>
      </w:r>
      <w:r w:rsidR="0091037A">
        <w:t xml:space="preserve">   </w:t>
      </w:r>
      <w:r w:rsidR="00E02B79">
        <w:t xml:space="preserve">  </w:t>
      </w:r>
    </w:p>
    <w:p w14:paraId="3311999B" w14:textId="77777777" w:rsidR="0058601A" w:rsidRDefault="00355785" w:rsidP="00431043">
      <w:pPr>
        <w:ind w:left="720" w:right="-720"/>
        <w:jc w:val="both"/>
        <w:rPr>
          <w:b/>
        </w:rPr>
      </w:pP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    </w:t>
      </w:r>
      <w:r w:rsidR="00F940C9">
        <w:rPr>
          <w:b/>
          <w:u w:val="single"/>
        </w:rPr>
        <w:t>202</w:t>
      </w:r>
      <w:r w:rsidR="003704CC">
        <w:rPr>
          <w:b/>
          <w:u w:val="single"/>
        </w:rPr>
        <w:t>1</w:t>
      </w:r>
      <w:r>
        <w:rPr>
          <w:b/>
        </w:rPr>
        <w:t xml:space="preserve">               </w:t>
      </w:r>
      <w:r w:rsidR="00F940C9">
        <w:rPr>
          <w:b/>
          <w:u w:val="single"/>
        </w:rPr>
        <w:t>20</w:t>
      </w:r>
      <w:r w:rsidR="003704CC">
        <w:rPr>
          <w:b/>
          <w:u w:val="single"/>
        </w:rPr>
        <w:t>20</w:t>
      </w:r>
    </w:p>
    <w:p w14:paraId="453EA5ED" w14:textId="3EDD36BD" w:rsidR="00431043" w:rsidRDefault="00431043" w:rsidP="00431043">
      <w:pPr>
        <w:ind w:left="720" w:right="-720"/>
        <w:jc w:val="both"/>
      </w:pPr>
      <w:r>
        <w:rPr>
          <w:b/>
        </w:rPr>
        <w:t xml:space="preserve">Reference Questions    </w:t>
      </w:r>
      <w:r w:rsidR="00C559D0">
        <w:rPr>
          <w:b/>
        </w:rPr>
        <w:tab/>
      </w:r>
      <w:r w:rsidR="00C559D0">
        <w:rPr>
          <w:b/>
        </w:rPr>
        <w:tab/>
      </w:r>
      <w:r>
        <w:rPr>
          <w:b/>
        </w:rPr>
        <w:t xml:space="preserve"> </w:t>
      </w:r>
      <w:r w:rsidR="003704CC">
        <w:t>Info</w:t>
      </w:r>
      <w:r w:rsidR="003704CC">
        <w:tab/>
      </w:r>
      <w:r w:rsidR="00FB0344">
        <w:rPr>
          <w:b/>
        </w:rPr>
        <w:tab/>
      </w:r>
      <w:r w:rsidR="00C559D0">
        <w:rPr>
          <w:b/>
        </w:rPr>
        <w:t xml:space="preserve">      </w:t>
      </w:r>
      <w:r w:rsidR="00C0299D">
        <w:t>266</w:t>
      </w:r>
      <w:r w:rsidR="00FB0344" w:rsidRPr="00A111CD">
        <w:t xml:space="preserve">      </w:t>
      </w:r>
      <w:r w:rsidR="00FB0344">
        <w:t xml:space="preserve">      </w:t>
      </w:r>
      <w:r w:rsidR="00216807">
        <w:rPr>
          <w:b/>
        </w:rPr>
        <w:t xml:space="preserve">     </w:t>
      </w:r>
      <w:r w:rsidR="008F7253">
        <w:rPr>
          <w:bCs/>
        </w:rPr>
        <w:t>373</w:t>
      </w:r>
    </w:p>
    <w:p w14:paraId="0F704E0A" w14:textId="3DD2F0E4" w:rsidR="00FB0344" w:rsidRPr="00B60B71" w:rsidRDefault="00355785" w:rsidP="00FB0344">
      <w:pPr>
        <w:ind w:left="720" w:right="-720" w:firstLine="720"/>
        <w:jc w:val="both"/>
      </w:pPr>
      <w:r>
        <w:rPr>
          <w:b/>
        </w:rPr>
        <w:tab/>
      </w:r>
      <w:r>
        <w:rPr>
          <w:b/>
        </w:rPr>
        <w:tab/>
      </w:r>
      <w:r w:rsidR="00FB0344">
        <w:rPr>
          <w:b/>
        </w:rPr>
        <w:t xml:space="preserve">    </w:t>
      </w:r>
      <w:r w:rsidR="00C559D0">
        <w:rPr>
          <w:b/>
        </w:rPr>
        <w:tab/>
      </w:r>
      <w:r w:rsidR="00C559D0">
        <w:rPr>
          <w:b/>
        </w:rPr>
        <w:tab/>
      </w:r>
      <w:r w:rsidR="00F17BC5">
        <w:rPr>
          <w:b/>
        </w:rPr>
        <w:t xml:space="preserve"> </w:t>
      </w:r>
      <w:r w:rsidR="00B60B71" w:rsidRPr="00B60B71">
        <w:t>Circ</w:t>
      </w:r>
      <w:r w:rsidR="00B60B71">
        <w:tab/>
      </w:r>
      <w:r w:rsidR="00B60B71">
        <w:tab/>
      </w:r>
      <w:r w:rsidR="006B1CEF">
        <w:t xml:space="preserve">      </w:t>
      </w:r>
      <w:r w:rsidR="00F17BC5">
        <w:t xml:space="preserve">  </w:t>
      </w:r>
      <w:r w:rsidR="008F654E">
        <w:t>8</w:t>
      </w:r>
      <w:r w:rsidR="00F17BC5">
        <w:t>2</w:t>
      </w:r>
      <w:r w:rsidR="007D31FB" w:rsidRPr="00B60B71">
        <w:t xml:space="preserve"> </w:t>
      </w:r>
      <w:r w:rsidR="001D77AD" w:rsidRPr="00B60B71">
        <w:t xml:space="preserve">   </w:t>
      </w:r>
      <w:r w:rsidR="003A4866" w:rsidRPr="00B60B71">
        <w:t xml:space="preserve">  </w:t>
      </w:r>
      <w:r w:rsidR="00644846" w:rsidRPr="00B60B71">
        <w:t xml:space="preserve"> </w:t>
      </w:r>
      <w:r w:rsidR="000E31E9">
        <w:tab/>
      </w:r>
      <w:r w:rsidR="008F654E">
        <w:t xml:space="preserve">     </w:t>
      </w:r>
      <w:r w:rsidR="008F7253">
        <w:t xml:space="preserve">  43</w:t>
      </w:r>
    </w:p>
    <w:p w14:paraId="626EA069" w14:textId="77777777" w:rsidR="000E78B6" w:rsidRPr="008C2BD7" w:rsidRDefault="00FB0344" w:rsidP="006B70F1">
      <w:pPr>
        <w:ind w:left="2160" w:right="-720" w:firstLine="720"/>
        <w:jc w:val="both"/>
        <w:rPr>
          <w:u w:val="single"/>
        </w:rPr>
      </w:pPr>
      <w:r>
        <w:t xml:space="preserve">    </w:t>
      </w:r>
      <w:r w:rsidR="008C2BD7">
        <w:rPr>
          <w:b/>
        </w:rPr>
        <w:tab/>
      </w:r>
      <w:r w:rsidR="008C2BD7">
        <w:rPr>
          <w:b/>
        </w:rPr>
        <w:tab/>
      </w:r>
      <w:r>
        <w:rPr>
          <w:b/>
        </w:rPr>
        <w:t xml:space="preserve">      </w:t>
      </w:r>
      <w:r w:rsidR="007D31FB">
        <w:rPr>
          <w:b/>
        </w:rPr>
        <w:tab/>
      </w:r>
      <w:r w:rsidR="007D31FB">
        <w:rPr>
          <w:b/>
        </w:rPr>
        <w:tab/>
        <w:t xml:space="preserve">       </w:t>
      </w:r>
      <w:r w:rsidR="007D31FB">
        <w:rPr>
          <w:b/>
        </w:rPr>
        <w:tab/>
      </w:r>
    </w:p>
    <w:p w14:paraId="68B08D55" w14:textId="77777777" w:rsidR="007B798E" w:rsidRDefault="007B798E" w:rsidP="007B798E">
      <w:pPr>
        <w:rPr>
          <w:color w:val="000000"/>
        </w:rPr>
      </w:pPr>
    </w:p>
    <w:p w14:paraId="191013AD" w14:textId="77777777" w:rsidR="00F17BC5" w:rsidRDefault="00F17BC5" w:rsidP="00F17BC5">
      <w:pPr>
        <w:spacing w:line="360" w:lineRule="auto"/>
        <w:contextualSpacing/>
        <w:rPr>
          <w:color w:val="000000"/>
          <w:shd w:val="clear" w:color="auto" w:fill="FFFFFF"/>
        </w:rPr>
      </w:pPr>
    </w:p>
    <w:p w14:paraId="7124B7AB" w14:textId="77777777" w:rsidR="00F17BC5" w:rsidRDefault="00F17BC5" w:rsidP="00F17BC5">
      <w:pPr>
        <w:spacing w:line="360" w:lineRule="auto"/>
        <w:contextualSpacing/>
        <w:rPr>
          <w:color w:val="000000"/>
          <w:shd w:val="clear" w:color="auto" w:fill="FFFFFF"/>
        </w:rPr>
      </w:pPr>
    </w:p>
    <w:p w14:paraId="2EB87AAF" w14:textId="18CFA61F" w:rsidR="00F17BC5" w:rsidRDefault="00F17BC5" w:rsidP="00F17BC5">
      <w:pPr>
        <w:spacing w:line="360" w:lineRule="auto"/>
        <w:contextualSpacing/>
        <w:rPr>
          <w:color w:val="000000"/>
        </w:rPr>
      </w:pPr>
      <w:r>
        <w:rPr>
          <w:color w:val="000000"/>
          <w:shd w:val="clear" w:color="auto" w:fill="FFFFFF"/>
        </w:rPr>
        <w:t>Can you help me sign up for a COVID vaccine?</w:t>
      </w:r>
    </w:p>
    <w:p w14:paraId="76475C1F" w14:textId="77777777" w:rsidR="00F17BC5" w:rsidRDefault="00F17BC5" w:rsidP="00F17BC5">
      <w:pPr>
        <w:spacing w:line="360" w:lineRule="auto"/>
        <w:contextualSpacing/>
        <w:rPr>
          <w:color w:val="000000"/>
        </w:rPr>
      </w:pPr>
      <w:r>
        <w:rPr>
          <w:color w:val="000000"/>
        </w:rPr>
        <w:t>Can you help me find books about extraterrestrials?</w:t>
      </w:r>
    </w:p>
    <w:p w14:paraId="2AA5F538" w14:textId="77777777" w:rsidR="00F17BC5" w:rsidRDefault="00F17BC5" w:rsidP="00F17BC5">
      <w:pPr>
        <w:spacing w:line="360" w:lineRule="auto"/>
        <w:contextualSpacing/>
        <w:rPr>
          <w:color w:val="000000"/>
        </w:rPr>
      </w:pPr>
      <w:r>
        <w:rPr>
          <w:color w:val="000000"/>
        </w:rPr>
        <w:t>Can you help me find true crime books about serial killers?</w:t>
      </w:r>
    </w:p>
    <w:p w14:paraId="3BBD24CF" w14:textId="77777777" w:rsidR="00F17BC5" w:rsidRDefault="00F17BC5" w:rsidP="00F17BC5">
      <w:pPr>
        <w:spacing w:line="360" w:lineRule="auto"/>
        <w:contextualSpacing/>
        <w:rPr>
          <w:color w:val="000000"/>
        </w:rPr>
      </w:pPr>
      <w:r>
        <w:rPr>
          <w:color w:val="000000"/>
        </w:rPr>
        <w:t>What was the score of the last St. Bonaventure men's basketball game?</w:t>
      </w:r>
    </w:p>
    <w:p w14:paraId="63504243" w14:textId="77777777" w:rsidR="00F17BC5" w:rsidRDefault="00F17BC5" w:rsidP="00F22AE9">
      <w:pPr>
        <w:ind w:right="-720"/>
        <w:jc w:val="center"/>
        <w:rPr>
          <w:b/>
        </w:rPr>
      </w:pPr>
    </w:p>
    <w:p w14:paraId="1FE8F7B9" w14:textId="6239ED44" w:rsidR="00F22AE9" w:rsidRDefault="005E4050" w:rsidP="00F22AE9">
      <w:pPr>
        <w:ind w:right="-720"/>
        <w:jc w:val="center"/>
        <w:rPr>
          <w:b/>
        </w:rPr>
      </w:pPr>
      <w:r w:rsidRPr="006D160D">
        <w:rPr>
          <w:b/>
        </w:rPr>
        <w:lastRenderedPageBreak/>
        <w:t>Olean Public Library</w:t>
      </w:r>
    </w:p>
    <w:p w14:paraId="47742A4E" w14:textId="77777777" w:rsidR="00F22AE9" w:rsidRDefault="005E4050" w:rsidP="00F22AE9">
      <w:pPr>
        <w:ind w:right="-720"/>
        <w:jc w:val="center"/>
        <w:rPr>
          <w:b/>
          <w:i/>
        </w:rPr>
      </w:pPr>
      <w:r w:rsidRPr="00511111">
        <w:rPr>
          <w:b/>
          <w:i/>
        </w:rPr>
        <w:t>Monthly Report</w:t>
      </w:r>
    </w:p>
    <w:p w14:paraId="4E87D1B8" w14:textId="65F63332" w:rsidR="005E4050" w:rsidRDefault="00A009B4" w:rsidP="00F22AE9">
      <w:pPr>
        <w:ind w:right="-720"/>
        <w:jc w:val="center"/>
        <w:rPr>
          <w:i/>
        </w:rPr>
      </w:pPr>
      <w:r>
        <w:rPr>
          <w:i/>
        </w:rPr>
        <w:t>December</w:t>
      </w:r>
      <w:r w:rsidR="003704CC">
        <w:rPr>
          <w:i/>
        </w:rPr>
        <w:t xml:space="preserve"> 2021</w:t>
      </w:r>
      <w:r w:rsidR="005E4050">
        <w:rPr>
          <w:i/>
        </w:rPr>
        <w:t>–</w:t>
      </w:r>
      <w:r w:rsidR="005E4050" w:rsidRPr="00511111">
        <w:rPr>
          <w:i/>
        </w:rPr>
        <w:t xml:space="preserve">Page </w:t>
      </w:r>
      <w:r w:rsidR="005E4050">
        <w:rPr>
          <w:i/>
        </w:rPr>
        <w:t>2</w:t>
      </w:r>
    </w:p>
    <w:p w14:paraId="4B856273" w14:textId="77777777" w:rsidR="0092223C" w:rsidRDefault="0092223C" w:rsidP="00FE5D11">
      <w:pPr>
        <w:jc w:val="center"/>
        <w:rPr>
          <w:i/>
        </w:rPr>
      </w:pPr>
    </w:p>
    <w:p w14:paraId="571EB11D" w14:textId="77777777" w:rsidR="00DE677E" w:rsidRDefault="00DE677E" w:rsidP="001D0ABC">
      <w:pPr>
        <w:rPr>
          <w:b/>
        </w:rPr>
      </w:pPr>
    </w:p>
    <w:p w14:paraId="311DCC7C" w14:textId="77777777" w:rsidR="00FB5269" w:rsidRDefault="00FB5269" w:rsidP="001D0ABC">
      <w:pPr>
        <w:rPr>
          <w:b/>
        </w:rPr>
      </w:pPr>
    </w:p>
    <w:p w14:paraId="5F3A71A2" w14:textId="76B478C7" w:rsidR="001D0ABC" w:rsidRDefault="001D0ABC" w:rsidP="001D0ABC">
      <w:pPr>
        <w:rPr>
          <w:b/>
        </w:rPr>
      </w:pPr>
      <w:r>
        <w:rPr>
          <w:b/>
        </w:rPr>
        <w:t xml:space="preserve">Programming Report: </w:t>
      </w:r>
      <w:r w:rsidR="00A009B4">
        <w:rPr>
          <w:b/>
        </w:rPr>
        <w:t>December</w:t>
      </w:r>
      <w:r w:rsidR="003704CC">
        <w:rPr>
          <w:b/>
        </w:rPr>
        <w:t xml:space="preserve"> 2021</w:t>
      </w:r>
    </w:p>
    <w:p w14:paraId="048A56DE" w14:textId="4A333DC4" w:rsidR="00AF31E3" w:rsidRDefault="00AF31E3" w:rsidP="001D0ABC">
      <w:pPr>
        <w:rPr>
          <w:b/>
        </w:rPr>
      </w:pPr>
    </w:p>
    <w:tbl>
      <w:tblPr>
        <w:tblStyle w:val="TableGrid"/>
        <w:tblW w:w="8635" w:type="dxa"/>
        <w:tblLayout w:type="fixed"/>
        <w:tblLook w:val="06A0" w:firstRow="1" w:lastRow="0" w:firstColumn="1" w:lastColumn="0" w:noHBand="1" w:noVBand="1"/>
      </w:tblPr>
      <w:tblGrid>
        <w:gridCol w:w="3944"/>
        <w:gridCol w:w="1104"/>
        <w:gridCol w:w="1247"/>
        <w:gridCol w:w="990"/>
        <w:gridCol w:w="1350"/>
      </w:tblGrid>
      <w:tr w:rsidR="00AF31E3" w:rsidRPr="00B817FF" w14:paraId="56166443" w14:textId="77777777" w:rsidTr="006F48C0">
        <w:tc>
          <w:tcPr>
            <w:tcW w:w="3944" w:type="dxa"/>
          </w:tcPr>
          <w:p w14:paraId="58EDDCD8" w14:textId="77777777" w:rsidR="00AF31E3" w:rsidRPr="00B817FF" w:rsidRDefault="00AF31E3" w:rsidP="006F48C0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 xml:space="preserve">Children &amp; Family </w:t>
            </w:r>
            <w:r w:rsidRPr="00B817FF">
              <w:rPr>
                <w:rFonts w:ascii="Times New Roman" w:hAnsi="Times New Roman" w:cs="Times New Roman"/>
                <w:b/>
                <w:bCs/>
              </w:rPr>
              <w:t>Program</w:t>
            </w:r>
            <w:r>
              <w:rPr>
                <w:rFonts w:ascii="Times New Roman" w:hAnsi="Times New Roman" w:cs="Times New Roman"/>
                <w:b/>
                <w:bCs/>
              </w:rPr>
              <w:t>s</w:t>
            </w:r>
          </w:p>
        </w:tc>
        <w:tc>
          <w:tcPr>
            <w:tcW w:w="1104" w:type="dxa"/>
          </w:tcPr>
          <w:p w14:paraId="383E3EE8" w14:textId="77777777" w:rsidR="00AF31E3" w:rsidRPr="006E2715" w:rsidRDefault="00AF31E3" w:rsidP="006F48C0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E271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#Sessions</w:t>
            </w:r>
          </w:p>
        </w:tc>
        <w:tc>
          <w:tcPr>
            <w:tcW w:w="1247" w:type="dxa"/>
          </w:tcPr>
          <w:p w14:paraId="47002E76" w14:textId="77777777" w:rsidR="00AF31E3" w:rsidRPr="00B817FF" w:rsidRDefault="00AF31E3" w:rsidP="006F48C0">
            <w:pPr>
              <w:rPr>
                <w:rFonts w:ascii="Times New Roman" w:hAnsi="Times New Roman" w:cs="Times New Roman"/>
              </w:rPr>
            </w:pPr>
            <w:r w:rsidRPr="00B817FF">
              <w:rPr>
                <w:rFonts w:ascii="Times New Roman" w:hAnsi="Times New Roman" w:cs="Times New Roman"/>
                <w:b/>
                <w:bCs/>
              </w:rPr>
              <w:t>Children</w:t>
            </w:r>
          </w:p>
        </w:tc>
        <w:tc>
          <w:tcPr>
            <w:tcW w:w="990" w:type="dxa"/>
          </w:tcPr>
          <w:p w14:paraId="6D033916" w14:textId="77777777" w:rsidR="00AF31E3" w:rsidRPr="00B817FF" w:rsidRDefault="00AF31E3" w:rsidP="006F48C0">
            <w:pPr>
              <w:rPr>
                <w:rFonts w:ascii="Times New Roman" w:hAnsi="Times New Roman" w:cs="Times New Roman"/>
              </w:rPr>
            </w:pPr>
            <w:r w:rsidRPr="00B817FF">
              <w:rPr>
                <w:rFonts w:ascii="Times New Roman" w:hAnsi="Times New Roman" w:cs="Times New Roman"/>
                <w:b/>
                <w:bCs/>
              </w:rPr>
              <w:t>Teens</w:t>
            </w:r>
          </w:p>
        </w:tc>
        <w:tc>
          <w:tcPr>
            <w:tcW w:w="1350" w:type="dxa"/>
          </w:tcPr>
          <w:p w14:paraId="2FB1E120" w14:textId="77777777" w:rsidR="00AF31E3" w:rsidRPr="00B817FF" w:rsidRDefault="00AF31E3" w:rsidP="006F48C0">
            <w:pPr>
              <w:rPr>
                <w:rFonts w:ascii="Times New Roman" w:hAnsi="Times New Roman" w:cs="Times New Roman"/>
              </w:rPr>
            </w:pPr>
            <w:r w:rsidRPr="00B817FF">
              <w:rPr>
                <w:rFonts w:ascii="Times New Roman" w:hAnsi="Times New Roman" w:cs="Times New Roman"/>
                <w:b/>
                <w:bCs/>
              </w:rPr>
              <w:t>Adults</w:t>
            </w:r>
          </w:p>
        </w:tc>
      </w:tr>
      <w:tr w:rsidR="00AF31E3" w:rsidRPr="00B817FF" w14:paraId="49C85993" w14:textId="77777777" w:rsidTr="006F48C0">
        <w:tc>
          <w:tcPr>
            <w:tcW w:w="3944" w:type="dxa"/>
          </w:tcPr>
          <w:p w14:paraId="34113DCD" w14:textId="77777777" w:rsidR="00AF31E3" w:rsidRPr="009A7DBA" w:rsidRDefault="00AF31E3" w:rsidP="006F48C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hristmas Teddy Bear Workshop</w:t>
            </w:r>
          </w:p>
        </w:tc>
        <w:tc>
          <w:tcPr>
            <w:tcW w:w="1104" w:type="dxa"/>
          </w:tcPr>
          <w:p w14:paraId="147CA4B0" w14:textId="77777777" w:rsidR="00AF31E3" w:rsidRPr="009A7DBA" w:rsidRDefault="00AF31E3" w:rsidP="006F48C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247" w:type="dxa"/>
          </w:tcPr>
          <w:p w14:paraId="0CC6A4CB" w14:textId="77777777" w:rsidR="00AF31E3" w:rsidRPr="009A7DBA" w:rsidRDefault="00AF31E3" w:rsidP="006F48C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3</w:t>
            </w:r>
          </w:p>
        </w:tc>
        <w:tc>
          <w:tcPr>
            <w:tcW w:w="990" w:type="dxa"/>
          </w:tcPr>
          <w:p w14:paraId="3BACC3B5" w14:textId="77777777" w:rsidR="00AF31E3" w:rsidRPr="00B7355D" w:rsidRDefault="00AF31E3" w:rsidP="006F48C0">
            <w:pPr>
              <w:jc w:val="center"/>
            </w:pPr>
          </w:p>
        </w:tc>
        <w:tc>
          <w:tcPr>
            <w:tcW w:w="1350" w:type="dxa"/>
          </w:tcPr>
          <w:p w14:paraId="6DDCC6ED" w14:textId="77777777" w:rsidR="00AF31E3" w:rsidRPr="00B7355D" w:rsidRDefault="00AF31E3" w:rsidP="006F48C0">
            <w:pPr>
              <w:jc w:val="center"/>
            </w:pPr>
            <w:r>
              <w:t>21</w:t>
            </w:r>
          </w:p>
        </w:tc>
      </w:tr>
      <w:tr w:rsidR="00AF31E3" w:rsidRPr="00B817FF" w14:paraId="1AEC51B4" w14:textId="77777777" w:rsidTr="006F48C0">
        <w:tc>
          <w:tcPr>
            <w:tcW w:w="3944" w:type="dxa"/>
          </w:tcPr>
          <w:p w14:paraId="26213066" w14:textId="77777777" w:rsidR="00AF31E3" w:rsidRPr="009A7DBA" w:rsidRDefault="00AF31E3" w:rsidP="006F48C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uthor Visit-</w:t>
            </w:r>
          </w:p>
        </w:tc>
        <w:tc>
          <w:tcPr>
            <w:tcW w:w="1104" w:type="dxa"/>
          </w:tcPr>
          <w:p w14:paraId="624A8448" w14:textId="77777777" w:rsidR="00AF31E3" w:rsidRPr="009A7DBA" w:rsidRDefault="00AF31E3" w:rsidP="006F48C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247" w:type="dxa"/>
          </w:tcPr>
          <w:p w14:paraId="5FC1A615" w14:textId="77777777" w:rsidR="00AF31E3" w:rsidRPr="009A7DBA" w:rsidRDefault="00AF31E3" w:rsidP="006F48C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990" w:type="dxa"/>
          </w:tcPr>
          <w:p w14:paraId="230D4AFF" w14:textId="77777777" w:rsidR="00AF31E3" w:rsidRPr="00D72132" w:rsidRDefault="00AF31E3" w:rsidP="006F48C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</w:tcPr>
          <w:p w14:paraId="5002EA88" w14:textId="77777777" w:rsidR="00AF31E3" w:rsidRPr="00D72132" w:rsidRDefault="00AF31E3" w:rsidP="006F48C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9</w:t>
            </w:r>
          </w:p>
        </w:tc>
      </w:tr>
      <w:tr w:rsidR="00AF31E3" w:rsidRPr="0003616D" w14:paraId="0C1CBDF9" w14:textId="77777777" w:rsidTr="006F48C0">
        <w:tc>
          <w:tcPr>
            <w:tcW w:w="3944" w:type="dxa"/>
          </w:tcPr>
          <w:p w14:paraId="77072840" w14:textId="77777777" w:rsidR="00AF31E3" w:rsidRPr="0003616D" w:rsidRDefault="00AF31E3" w:rsidP="006F48C0">
            <w:pPr>
              <w:rPr>
                <w:rFonts w:ascii="Times New Roman" w:hAnsi="Times New Roman" w:cs="Times New Roman"/>
                <w:b/>
              </w:rPr>
            </w:pPr>
            <w:r w:rsidRPr="0003616D">
              <w:rPr>
                <w:rFonts w:ascii="Times New Roman" w:hAnsi="Times New Roman" w:cs="Times New Roman"/>
                <w:b/>
              </w:rPr>
              <w:t>TOTAL</w:t>
            </w:r>
          </w:p>
        </w:tc>
        <w:tc>
          <w:tcPr>
            <w:tcW w:w="1104" w:type="dxa"/>
          </w:tcPr>
          <w:p w14:paraId="68A0127D" w14:textId="77777777" w:rsidR="00AF31E3" w:rsidRPr="0003616D" w:rsidRDefault="00AF31E3" w:rsidP="006F48C0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1247" w:type="dxa"/>
          </w:tcPr>
          <w:p w14:paraId="5FF22D56" w14:textId="77777777" w:rsidR="00AF31E3" w:rsidRPr="0003616D" w:rsidRDefault="00AF31E3" w:rsidP="006F48C0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25</w:t>
            </w:r>
          </w:p>
        </w:tc>
        <w:tc>
          <w:tcPr>
            <w:tcW w:w="990" w:type="dxa"/>
          </w:tcPr>
          <w:p w14:paraId="68C2139B" w14:textId="77777777" w:rsidR="00AF31E3" w:rsidRPr="0003616D" w:rsidRDefault="00AF31E3" w:rsidP="006F48C0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350" w:type="dxa"/>
          </w:tcPr>
          <w:p w14:paraId="78771991" w14:textId="77777777" w:rsidR="00AF31E3" w:rsidRPr="0003616D" w:rsidRDefault="00AF31E3" w:rsidP="006F48C0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50</w:t>
            </w:r>
          </w:p>
        </w:tc>
      </w:tr>
      <w:tr w:rsidR="00AF31E3" w:rsidRPr="00B817FF" w14:paraId="270FC061" w14:textId="77777777" w:rsidTr="006F48C0">
        <w:tc>
          <w:tcPr>
            <w:tcW w:w="3944" w:type="dxa"/>
          </w:tcPr>
          <w:p w14:paraId="45B0BB52" w14:textId="77777777" w:rsidR="00AF31E3" w:rsidRPr="0003616D" w:rsidRDefault="00AF31E3" w:rsidP="006F48C0"/>
        </w:tc>
        <w:tc>
          <w:tcPr>
            <w:tcW w:w="1104" w:type="dxa"/>
          </w:tcPr>
          <w:p w14:paraId="280F05AB" w14:textId="77777777" w:rsidR="00AF31E3" w:rsidRDefault="00AF31E3" w:rsidP="006F48C0">
            <w:pPr>
              <w:jc w:val="center"/>
            </w:pPr>
          </w:p>
        </w:tc>
        <w:tc>
          <w:tcPr>
            <w:tcW w:w="1247" w:type="dxa"/>
          </w:tcPr>
          <w:p w14:paraId="63593288" w14:textId="77777777" w:rsidR="00AF31E3" w:rsidRDefault="00AF31E3" w:rsidP="006F48C0">
            <w:pPr>
              <w:jc w:val="center"/>
            </w:pPr>
          </w:p>
        </w:tc>
        <w:tc>
          <w:tcPr>
            <w:tcW w:w="990" w:type="dxa"/>
          </w:tcPr>
          <w:p w14:paraId="6FF47B32" w14:textId="77777777" w:rsidR="00AF31E3" w:rsidRPr="0003616D" w:rsidRDefault="00AF31E3" w:rsidP="006F48C0">
            <w:pPr>
              <w:jc w:val="center"/>
            </w:pPr>
          </w:p>
        </w:tc>
        <w:tc>
          <w:tcPr>
            <w:tcW w:w="1350" w:type="dxa"/>
          </w:tcPr>
          <w:p w14:paraId="11272DAB" w14:textId="77777777" w:rsidR="00AF31E3" w:rsidRPr="0003616D" w:rsidRDefault="00AF31E3" w:rsidP="006F48C0">
            <w:pPr>
              <w:jc w:val="center"/>
            </w:pPr>
          </w:p>
        </w:tc>
      </w:tr>
      <w:tr w:rsidR="00AF31E3" w:rsidRPr="00B817FF" w14:paraId="3D7A5BF7" w14:textId="77777777" w:rsidTr="006F48C0">
        <w:tc>
          <w:tcPr>
            <w:tcW w:w="3944" w:type="dxa"/>
          </w:tcPr>
          <w:p w14:paraId="2254191D" w14:textId="77777777" w:rsidR="00AF31E3" w:rsidRPr="0003616D" w:rsidRDefault="00AF31E3" w:rsidP="006F48C0">
            <w:pPr>
              <w:rPr>
                <w:rFonts w:ascii="Times New Roman" w:hAnsi="Times New Roman" w:cs="Times New Roman"/>
                <w:b/>
              </w:rPr>
            </w:pPr>
            <w:r w:rsidRPr="0003616D">
              <w:rPr>
                <w:rFonts w:ascii="Times New Roman" w:hAnsi="Times New Roman" w:cs="Times New Roman"/>
                <w:b/>
              </w:rPr>
              <w:t>After-school programs (ages 7-14)</w:t>
            </w:r>
          </w:p>
        </w:tc>
        <w:tc>
          <w:tcPr>
            <w:tcW w:w="1104" w:type="dxa"/>
          </w:tcPr>
          <w:p w14:paraId="0F543924" w14:textId="77777777" w:rsidR="00AF31E3" w:rsidRDefault="00AF31E3" w:rsidP="006F48C0">
            <w:pPr>
              <w:jc w:val="center"/>
            </w:pPr>
          </w:p>
        </w:tc>
        <w:tc>
          <w:tcPr>
            <w:tcW w:w="1247" w:type="dxa"/>
          </w:tcPr>
          <w:p w14:paraId="2D20D81F" w14:textId="77777777" w:rsidR="00AF31E3" w:rsidRDefault="00AF31E3" w:rsidP="006F48C0">
            <w:pPr>
              <w:jc w:val="center"/>
            </w:pPr>
          </w:p>
        </w:tc>
        <w:tc>
          <w:tcPr>
            <w:tcW w:w="990" w:type="dxa"/>
          </w:tcPr>
          <w:p w14:paraId="600FE005" w14:textId="77777777" w:rsidR="00AF31E3" w:rsidRPr="0003616D" w:rsidRDefault="00AF31E3" w:rsidP="006F48C0">
            <w:pPr>
              <w:jc w:val="center"/>
            </w:pPr>
          </w:p>
        </w:tc>
        <w:tc>
          <w:tcPr>
            <w:tcW w:w="1350" w:type="dxa"/>
          </w:tcPr>
          <w:p w14:paraId="5C1219F3" w14:textId="77777777" w:rsidR="00AF31E3" w:rsidRPr="0003616D" w:rsidRDefault="00AF31E3" w:rsidP="006F48C0">
            <w:pPr>
              <w:jc w:val="center"/>
            </w:pPr>
          </w:p>
        </w:tc>
      </w:tr>
      <w:tr w:rsidR="00AF31E3" w:rsidRPr="00B817FF" w14:paraId="0EDB81EB" w14:textId="77777777" w:rsidTr="006F48C0">
        <w:tc>
          <w:tcPr>
            <w:tcW w:w="3944" w:type="dxa"/>
          </w:tcPr>
          <w:p w14:paraId="1A26E0A9" w14:textId="77777777" w:rsidR="00AF31E3" w:rsidRPr="0003616D" w:rsidRDefault="00AF31E3" w:rsidP="006F48C0">
            <w:pPr>
              <w:rPr>
                <w:rFonts w:ascii="Times New Roman" w:hAnsi="Times New Roman" w:cs="Times New Roman"/>
              </w:rPr>
            </w:pPr>
            <w:r w:rsidRPr="0003616D">
              <w:rPr>
                <w:rFonts w:ascii="Times New Roman" w:hAnsi="Times New Roman" w:cs="Times New Roman"/>
              </w:rPr>
              <w:t>LEGO</w:t>
            </w:r>
          </w:p>
        </w:tc>
        <w:tc>
          <w:tcPr>
            <w:tcW w:w="1104" w:type="dxa"/>
          </w:tcPr>
          <w:p w14:paraId="60856346" w14:textId="77777777" w:rsidR="00AF31E3" w:rsidRPr="0003616D" w:rsidRDefault="00AF31E3" w:rsidP="006F48C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247" w:type="dxa"/>
          </w:tcPr>
          <w:p w14:paraId="783E50E3" w14:textId="77777777" w:rsidR="00AF31E3" w:rsidRPr="0003616D" w:rsidRDefault="00AF31E3" w:rsidP="006F48C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990" w:type="dxa"/>
          </w:tcPr>
          <w:p w14:paraId="09B21A37" w14:textId="77777777" w:rsidR="00AF31E3" w:rsidRPr="0003616D" w:rsidRDefault="00AF31E3" w:rsidP="006F48C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</w:tcPr>
          <w:p w14:paraId="10A46C4D" w14:textId="77777777" w:rsidR="00AF31E3" w:rsidRPr="0003616D" w:rsidRDefault="00AF31E3" w:rsidP="006F48C0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AF31E3" w:rsidRPr="00B817FF" w14:paraId="02D725EF" w14:textId="77777777" w:rsidTr="006F48C0">
        <w:tc>
          <w:tcPr>
            <w:tcW w:w="3944" w:type="dxa"/>
          </w:tcPr>
          <w:p w14:paraId="1613D3D7" w14:textId="77777777" w:rsidR="00AF31E3" w:rsidRPr="0003616D" w:rsidRDefault="00AF31E3" w:rsidP="006F48C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vie Night</w:t>
            </w:r>
          </w:p>
        </w:tc>
        <w:tc>
          <w:tcPr>
            <w:tcW w:w="1104" w:type="dxa"/>
          </w:tcPr>
          <w:p w14:paraId="11B28CD1" w14:textId="77777777" w:rsidR="00AF31E3" w:rsidRPr="0003616D" w:rsidRDefault="00AF31E3" w:rsidP="006F48C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247" w:type="dxa"/>
          </w:tcPr>
          <w:p w14:paraId="09D0D9C3" w14:textId="77777777" w:rsidR="00AF31E3" w:rsidRPr="0003616D" w:rsidRDefault="00AF31E3" w:rsidP="006F48C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990" w:type="dxa"/>
          </w:tcPr>
          <w:p w14:paraId="2C3ECB48" w14:textId="77777777" w:rsidR="00AF31E3" w:rsidRPr="0003616D" w:rsidRDefault="00AF31E3" w:rsidP="006F48C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</w:tcPr>
          <w:p w14:paraId="000960E7" w14:textId="77777777" w:rsidR="00AF31E3" w:rsidRPr="0003616D" w:rsidRDefault="00AF31E3" w:rsidP="006F48C0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AF31E3" w:rsidRPr="00B817FF" w14:paraId="3D808BBF" w14:textId="77777777" w:rsidTr="006F48C0">
        <w:tc>
          <w:tcPr>
            <w:tcW w:w="3944" w:type="dxa"/>
          </w:tcPr>
          <w:p w14:paraId="12D6F528" w14:textId="77777777" w:rsidR="00AF31E3" w:rsidRPr="0003616D" w:rsidRDefault="00AF31E3" w:rsidP="006F48C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rivia</w:t>
            </w:r>
          </w:p>
        </w:tc>
        <w:tc>
          <w:tcPr>
            <w:tcW w:w="1104" w:type="dxa"/>
          </w:tcPr>
          <w:p w14:paraId="5B87AA8F" w14:textId="77777777" w:rsidR="00AF31E3" w:rsidRPr="0003616D" w:rsidRDefault="00AF31E3" w:rsidP="006F48C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247" w:type="dxa"/>
          </w:tcPr>
          <w:p w14:paraId="7EA70BFA" w14:textId="77777777" w:rsidR="00AF31E3" w:rsidRPr="0003616D" w:rsidRDefault="00AF31E3" w:rsidP="006F48C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990" w:type="dxa"/>
          </w:tcPr>
          <w:p w14:paraId="69837040" w14:textId="77777777" w:rsidR="00AF31E3" w:rsidRPr="0003616D" w:rsidRDefault="00AF31E3" w:rsidP="006F48C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</w:tcPr>
          <w:p w14:paraId="72763FF5" w14:textId="77777777" w:rsidR="00AF31E3" w:rsidRPr="0003616D" w:rsidRDefault="00AF31E3" w:rsidP="006F48C0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AF31E3" w:rsidRPr="00B817FF" w14:paraId="4A5DCF80" w14:textId="77777777" w:rsidTr="006F48C0">
        <w:tc>
          <w:tcPr>
            <w:tcW w:w="3944" w:type="dxa"/>
          </w:tcPr>
          <w:p w14:paraId="077DEE0A" w14:textId="77777777" w:rsidR="00AF31E3" w:rsidRPr="0003616D" w:rsidRDefault="00AF31E3" w:rsidP="006F48C0">
            <w:r>
              <w:t>Book Club</w:t>
            </w:r>
          </w:p>
        </w:tc>
        <w:tc>
          <w:tcPr>
            <w:tcW w:w="1104" w:type="dxa"/>
          </w:tcPr>
          <w:p w14:paraId="0521AC56" w14:textId="77777777" w:rsidR="00AF31E3" w:rsidRDefault="00AF31E3" w:rsidP="006F48C0">
            <w:pPr>
              <w:jc w:val="center"/>
            </w:pPr>
            <w:r>
              <w:t>1</w:t>
            </w:r>
          </w:p>
        </w:tc>
        <w:tc>
          <w:tcPr>
            <w:tcW w:w="1247" w:type="dxa"/>
          </w:tcPr>
          <w:p w14:paraId="77DD0348" w14:textId="77777777" w:rsidR="00AF31E3" w:rsidRDefault="00AF31E3" w:rsidP="006F48C0">
            <w:pPr>
              <w:jc w:val="center"/>
            </w:pPr>
            <w:r>
              <w:t>0</w:t>
            </w:r>
          </w:p>
        </w:tc>
        <w:tc>
          <w:tcPr>
            <w:tcW w:w="990" w:type="dxa"/>
          </w:tcPr>
          <w:p w14:paraId="74D3C927" w14:textId="77777777" w:rsidR="00AF31E3" w:rsidRPr="0003616D" w:rsidRDefault="00AF31E3" w:rsidP="006F48C0">
            <w:pPr>
              <w:jc w:val="center"/>
            </w:pPr>
          </w:p>
        </w:tc>
        <w:tc>
          <w:tcPr>
            <w:tcW w:w="1350" w:type="dxa"/>
          </w:tcPr>
          <w:p w14:paraId="7BD8E1DD" w14:textId="77777777" w:rsidR="00AF31E3" w:rsidRPr="0003616D" w:rsidRDefault="00AF31E3" w:rsidP="006F48C0">
            <w:pPr>
              <w:jc w:val="center"/>
            </w:pPr>
          </w:p>
        </w:tc>
      </w:tr>
      <w:tr w:rsidR="00AF31E3" w:rsidRPr="00B817FF" w14:paraId="30B231A6" w14:textId="77777777" w:rsidTr="006F48C0">
        <w:tc>
          <w:tcPr>
            <w:tcW w:w="3944" w:type="dxa"/>
          </w:tcPr>
          <w:p w14:paraId="0BEE30DA" w14:textId="77777777" w:rsidR="00AF31E3" w:rsidRPr="0003616D" w:rsidRDefault="00AF31E3" w:rsidP="006F48C0">
            <w:pPr>
              <w:rPr>
                <w:rFonts w:ascii="Times New Roman" w:hAnsi="Times New Roman" w:cs="Times New Roman"/>
              </w:rPr>
            </w:pPr>
            <w:r w:rsidRPr="0003616D">
              <w:rPr>
                <w:rFonts w:ascii="Times New Roman" w:hAnsi="Times New Roman" w:cs="Times New Roman"/>
              </w:rPr>
              <w:t>Crafternoon</w:t>
            </w:r>
          </w:p>
        </w:tc>
        <w:tc>
          <w:tcPr>
            <w:tcW w:w="1104" w:type="dxa"/>
          </w:tcPr>
          <w:p w14:paraId="4BD4DC62" w14:textId="77777777" w:rsidR="00AF31E3" w:rsidRPr="0003616D" w:rsidRDefault="00AF31E3" w:rsidP="006F48C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247" w:type="dxa"/>
          </w:tcPr>
          <w:p w14:paraId="4017767D" w14:textId="77777777" w:rsidR="00AF31E3" w:rsidRPr="0003616D" w:rsidRDefault="00AF31E3" w:rsidP="006F48C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90" w:type="dxa"/>
          </w:tcPr>
          <w:p w14:paraId="5F297FE9" w14:textId="77777777" w:rsidR="00AF31E3" w:rsidRPr="0003616D" w:rsidRDefault="00AF31E3" w:rsidP="006F48C0">
            <w:pPr>
              <w:jc w:val="center"/>
            </w:pPr>
          </w:p>
        </w:tc>
        <w:tc>
          <w:tcPr>
            <w:tcW w:w="1350" w:type="dxa"/>
          </w:tcPr>
          <w:p w14:paraId="561CFA11" w14:textId="77777777" w:rsidR="00AF31E3" w:rsidRPr="0003616D" w:rsidRDefault="00AF31E3" w:rsidP="006F48C0">
            <w:pPr>
              <w:jc w:val="center"/>
            </w:pPr>
          </w:p>
        </w:tc>
      </w:tr>
      <w:tr w:rsidR="00AF31E3" w:rsidRPr="00B817FF" w14:paraId="26EDF382" w14:textId="77777777" w:rsidTr="006F48C0">
        <w:tc>
          <w:tcPr>
            <w:tcW w:w="3944" w:type="dxa"/>
          </w:tcPr>
          <w:p w14:paraId="3F276E1E" w14:textId="77777777" w:rsidR="00AF31E3" w:rsidRPr="00A24181" w:rsidRDefault="00AF31E3" w:rsidP="006F48C0">
            <w:pPr>
              <w:rPr>
                <w:rFonts w:ascii="Times New Roman" w:hAnsi="Times New Roman" w:cs="Times New Roman"/>
                <w:b/>
              </w:rPr>
            </w:pPr>
            <w:r w:rsidRPr="00A24181">
              <w:rPr>
                <w:rFonts w:ascii="Times New Roman" w:hAnsi="Times New Roman" w:cs="Times New Roman"/>
                <w:b/>
              </w:rPr>
              <w:t>T</w:t>
            </w:r>
            <w:r>
              <w:rPr>
                <w:rFonts w:ascii="Times New Roman" w:hAnsi="Times New Roman" w:cs="Times New Roman"/>
                <w:b/>
              </w:rPr>
              <w:t>OTAL</w:t>
            </w:r>
          </w:p>
        </w:tc>
        <w:tc>
          <w:tcPr>
            <w:tcW w:w="1104" w:type="dxa"/>
          </w:tcPr>
          <w:p w14:paraId="66B8534E" w14:textId="77777777" w:rsidR="00AF31E3" w:rsidRPr="00E433B7" w:rsidRDefault="00AF31E3" w:rsidP="006F48C0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5</w:t>
            </w:r>
          </w:p>
        </w:tc>
        <w:tc>
          <w:tcPr>
            <w:tcW w:w="1247" w:type="dxa"/>
          </w:tcPr>
          <w:p w14:paraId="4860D271" w14:textId="77777777" w:rsidR="00AF31E3" w:rsidRPr="00E433B7" w:rsidRDefault="00AF31E3" w:rsidP="006F48C0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26</w:t>
            </w:r>
          </w:p>
        </w:tc>
        <w:tc>
          <w:tcPr>
            <w:tcW w:w="990" w:type="dxa"/>
          </w:tcPr>
          <w:p w14:paraId="45762399" w14:textId="77777777" w:rsidR="00AF31E3" w:rsidRPr="00E433B7" w:rsidRDefault="00AF31E3" w:rsidP="006F48C0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350" w:type="dxa"/>
          </w:tcPr>
          <w:p w14:paraId="604089A9" w14:textId="77777777" w:rsidR="00AF31E3" w:rsidRPr="00E433B7" w:rsidRDefault="00AF31E3" w:rsidP="006F48C0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</w:tbl>
    <w:p w14:paraId="11A39746" w14:textId="77777777" w:rsidR="00AF31E3" w:rsidRPr="00B817FF" w:rsidRDefault="00AF31E3" w:rsidP="00AF31E3"/>
    <w:p w14:paraId="4BEF1220" w14:textId="77777777" w:rsidR="00AF31E3" w:rsidRPr="00B817FF" w:rsidRDefault="00AF31E3" w:rsidP="00AF31E3">
      <w:r w:rsidRPr="00B817FF">
        <w:rPr>
          <w:b/>
          <w:bCs/>
        </w:rPr>
        <w:t>Teen Programs</w:t>
      </w:r>
    </w:p>
    <w:tbl>
      <w:tblPr>
        <w:tblStyle w:val="TableGrid"/>
        <w:tblW w:w="8635" w:type="dxa"/>
        <w:tblLayout w:type="fixed"/>
        <w:tblLook w:val="06A0" w:firstRow="1" w:lastRow="0" w:firstColumn="1" w:lastColumn="0" w:noHBand="1" w:noVBand="1"/>
      </w:tblPr>
      <w:tblGrid>
        <w:gridCol w:w="3955"/>
        <w:gridCol w:w="1080"/>
        <w:gridCol w:w="1260"/>
        <w:gridCol w:w="990"/>
        <w:gridCol w:w="1350"/>
      </w:tblGrid>
      <w:tr w:rsidR="00AF31E3" w:rsidRPr="00B817FF" w14:paraId="4719FEB9" w14:textId="77777777" w:rsidTr="006F48C0">
        <w:tc>
          <w:tcPr>
            <w:tcW w:w="3955" w:type="dxa"/>
          </w:tcPr>
          <w:p w14:paraId="2D972A38" w14:textId="77777777" w:rsidR="00AF31E3" w:rsidRPr="00B817FF" w:rsidRDefault="00AF31E3" w:rsidP="006F48C0">
            <w:pPr>
              <w:rPr>
                <w:rFonts w:ascii="Times New Roman" w:hAnsi="Times New Roman" w:cs="Times New Roman"/>
                <w:b/>
                <w:bCs/>
              </w:rPr>
            </w:pPr>
            <w:r w:rsidRPr="00B817FF">
              <w:rPr>
                <w:rFonts w:ascii="Times New Roman" w:hAnsi="Times New Roman" w:cs="Times New Roman"/>
                <w:b/>
                <w:bCs/>
              </w:rPr>
              <w:t>Program</w:t>
            </w:r>
            <w:r>
              <w:rPr>
                <w:rFonts w:ascii="Times New Roman" w:hAnsi="Times New Roman" w:cs="Times New Roman"/>
                <w:b/>
                <w:bCs/>
              </w:rPr>
              <w:t>s</w:t>
            </w:r>
          </w:p>
        </w:tc>
        <w:tc>
          <w:tcPr>
            <w:tcW w:w="1080" w:type="dxa"/>
          </w:tcPr>
          <w:p w14:paraId="1B3B82F5" w14:textId="77777777" w:rsidR="00AF31E3" w:rsidRPr="006E2715" w:rsidRDefault="00AF31E3" w:rsidP="006F48C0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E271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#Sessions</w:t>
            </w:r>
          </w:p>
        </w:tc>
        <w:tc>
          <w:tcPr>
            <w:tcW w:w="1260" w:type="dxa"/>
          </w:tcPr>
          <w:p w14:paraId="551BB7F6" w14:textId="77777777" w:rsidR="00AF31E3" w:rsidRPr="00B817FF" w:rsidRDefault="00AF31E3" w:rsidP="006F48C0">
            <w:pPr>
              <w:rPr>
                <w:rFonts w:ascii="Times New Roman" w:hAnsi="Times New Roman" w:cs="Times New Roman"/>
              </w:rPr>
            </w:pPr>
            <w:r w:rsidRPr="00B817FF">
              <w:rPr>
                <w:rFonts w:ascii="Times New Roman" w:hAnsi="Times New Roman" w:cs="Times New Roman"/>
                <w:b/>
                <w:bCs/>
              </w:rPr>
              <w:t>Children</w:t>
            </w:r>
          </w:p>
        </w:tc>
        <w:tc>
          <w:tcPr>
            <w:tcW w:w="990" w:type="dxa"/>
          </w:tcPr>
          <w:p w14:paraId="236D32BC" w14:textId="77777777" w:rsidR="00AF31E3" w:rsidRPr="00B817FF" w:rsidRDefault="00AF31E3" w:rsidP="006F48C0">
            <w:pPr>
              <w:rPr>
                <w:rFonts w:ascii="Times New Roman" w:hAnsi="Times New Roman" w:cs="Times New Roman"/>
              </w:rPr>
            </w:pPr>
            <w:r w:rsidRPr="00B817FF">
              <w:rPr>
                <w:rFonts w:ascii="Times New Roman" w:hAnsi="Times New Roman" w:cs="Times New Roman"/>
                <w:b/>
                <w:bCs/>
              </w:rPr>
              <w:t>Teens</w:t>
            </w:r>
          </w:p>
        </w:tc>
        <w:tc>
          <w:tcPr>
            <w:tcW w:w="1350" w:type="dxa"/>
          </w:tcPr>
          <w:p w14:paraId="2F400C06" w14:textId="77777777" w:rsidR="00AF31E3" w:rsidRPr="00B817FF" w:rsidRDefault="00AF31E3" w:rsidP="006F48C0">
            <w:pPr>
              <w:rPr>
                <w:rFonts w:ascii="Times New Roman" w:hAnsi="Times New Roman" w:cs="Times New Roman"/>
              </w:rPr>
            </w:pPr>
            <w:r w:rsidRPr="00B817FF">
              <w:rPr>
                <w:rFonts w:ascii="Times New Roman" w:hAnsi="Times New Roman" w:cs="Times New Roman"/>
                <w:b/>
                <w:bCs/>
              </w:rPr>
              <w:t>Adults</w:t>
            </w:r>
          </w:p>
        </w:tc>
      </w:tr>
      <w:tr w:rsidR="00AF31E3" w:rsidRPr="00B817FF" w14:paraId="657DD0A3" w14:textId="77777777" w:rsidTr="006F48C0">
        <w:tc>
          <w:tcPr>
            <w:tcW w:w="3955" w:type="dxa"/>
          </w:tcPr>
          <w:p w14:paraId="4B4DD00E" w14:textId="77777777" w:rsidR="00AF31E3" w:rsidRPr="00107651" w:rsidRDefault="00AF31E3" w:rsidP="006F48C0">
            <w:pPr>
              <w:rPr>
                <w:rFonts w:ascii="Times New Roman" w:hAnsi="Times New Roman" w:cs="Times New Roman"/>
              </w:rPr>
            </w:pPr>
            <w:r w:rsidRPr="00107651">
              <w:rPr>
                <w:rFonts w:ascii="Times New Roman" w:hAnsi="Times New Roman" w:cs="Times New Roman"/>
              </w:rPr>
              <w:t>Dungeons &amp; Dragons</w:t>
            </w:r>
          </w:p>
        </w:tc>
        <w:tc>
          <w:tcPr>
            <w:tcW w:w="1080" w:type="dxa"/>
          </w:tcPr>
          <w:p w14:paraId="0333828E" w14:textId="77777777" w:rsidR="00AF31E3" w:rsidRPr="006A17CD" w:rsidRDefault="00AF31E3" w:rsidP="006F48C0">
            <w:pPr>
              <w:jc w:val="center"/>
              <w:rPr>
                <w:rFonts w:ascii="Times New Roman" w:hAnsi="Times New Roman" w:cs="Times New Roman"/>
              </w:rPr>
            </w:pPr>
            <w:r w:rsidRPr="006A17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260" w:type="dxa"/>
          </w:tcPr>
          <w:p w14:paraId="6A24306A" w14:textId="77777777" w:rsidR="00AF31E3" w:rsidRPr="006A17CD" w:rsidRDefault="00AF31E3" w:rsidP="006F48C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</w:tcPr>
          <w:p w14:paraId="09624082" w14:textId="77777777" w:rsidR="00AF31E3" w:rsidRPr="006A17CD" w:rsidRDefault="00AF31E3" w:rsidP="006F48C0">
            <w:pPr>
              <w:jc w:val="center"/>
              <w:rPr>
                <w:rFonts w:ascii="Times New Roman" w:hAnsi="Times New Roman" w:cs="Times New Roman"/>
              </w:rPr>
            </w:pPr>
            <w:r w:rsidRPr="006A17CD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350" w:type="dxa"/>
          </w:tcPr>
          <w:p w14:paraId="19517839" w14:textId="77777777" w:rsidR="00AF31E3" w:rsidRPr="006A17CD" w:rsidRDefault="00AF31E3" w:rsidP="006F48C0">
            <w:pPr>
              <w:rPr>
                <w:rFonts w:ascii="Times New Roman" w:hAnsi="Times New Roman" w:cs="Times New Roman"/>
              </w:rPr>
            </w:pPr>
          </w:p>
        </w:tc>
      </w:tr>
      <w:tr w:rsidR="00AF31E3" w:rsidRPr="00B817FF" w14:paraId="798E9767" w14:textId="77777777" w:rsidTr="006F48C0">
        <w:tc>
          <w:tcPr>
            <w:tcW w:w="3955" w:type="dxa"/>
          </w:tcPr>
          <w:p w14:paraId="26B9E451" w14:textId="77777777" w:rsidR="00AF31E3" w:rsidRPr="00AB0889" w:rsidRDefault="00AF31E3" w:rsidP="006F48C0">
            <w:pPr>
              <w:rPr>
                <w:rFonts w:ascii="Times New Roman" w:hAnsi="Times New Roman" w:cs="Times New Roman"/>
              </w:rPr>
            </w:pPr>
            <w:r w:rsidRPr="00AB0889">
              <w:rPr>
                <w:rFonts w:ascii="Times New Roman" w:hAnsi="Times New Roman" w:cs="Times New Roman"/>
              </w:rPr>
              <w:t>Jackbox</w:t>
            </w:r>
            <w:r>
              <w:rPr>
                <w:rFonts w:ascii="Times New Roman" w:hAnsi="Times New Roman" w:cs="Times New Roman"/>
              </w:rPr>
              <w:t xml:space="preserve"> games</w:t>
            </w:r>
          </w:p>
        </w:tc>
        <w:tc>
          <w:tcPr>
            <w:tcW w:w="1080" w:type="dxa"/>
          </w:tcPr>
          <w:p w14:paraId="4478CEDE" w14:textId="77777777" w:rsidR="00AF31E3" w:rsidRPr="006A17CD" w:rsidRDefault="00AF31E3" w:rsidP="006F48C0">
            <w:pPr>
              <w:jc w:val="center"/>
              <w:rPr>
                <w:rFonts w:ascii="Times New Roman" w:hAnsi="Times New Roman" w:cs="Times New Roman"/>
              </w:rPr>
            </w:pPr>
            <w:r w:rsidRPr="006A17CD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60" w:type="dxa"/>
          </w:tcPr>
          <w:p w14:paraId="69A4F383" w14:textId="77777777" w:rsidR="00AF31E3" w:rsidRPr="006A17CD" w:rsidRDefault="00AF31E3" w:rsidP="006F48C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</w:tcPr>
          <w:p w14:paraId="781ED2C3" w14:textId="77777777" w:rsidR="00AF31E3" w:rsidRPr="006A17CD" w:rsidRDefault="00AF31E3" w:rsidP="006F48C0">
            <w:pPr>
              <w:jc w:val="center"/>
              <w:rPr>
                <w:rFonts w:ascii="Times New Roman" w:hAnsi="Times New Roman" w:cs="Times New Roman"/>
              </w:rPr>
            </w:pPr>
            <w:r w:rsidRPr="006A17CD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350" w:type="dxa"/>
          </w:tcPr>
          <w:p w14:paraId="51886B70" w14:textId="77777777" w:rsidR="00AF31E3" w:rsidRPr="006A17CD" w:rsidRDefault="00AF31E3" w:rsidP="006F48C0">
            <w:pPr>
              <w:rPr>
                <w:rFonts w:ascii="Times New Roman" w:hAnsi="Times New Roman" w:cs="Times New Roman"/>
              </w:rPr>
            </w:pPr>
          </w:p>
        </w:tc>
      </w:tr>
      <w:tr w:rsidR="00AF31E3" w:rsidRPr="00B817FF" w14:paraId="27578A79" w14:textId="77777777" w:rsidTr="006F48C0">
        <w:tc>
          <w:tcPr>
            <w:tcW w:w="3955" w:type="dxa"/>
          </w:tcPr>
          <w:p w14:paraId="6E5343F3" w14:textId="77777777" w:rsidR="00AF31E3" w:rsidRPr="00AB0889" w:rsidRDefault="00AF31E3" w:rsidP="006F48C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oliday Party</w:t>
            </w:r>
          </w:p>
        </w:tc>
        <w:tc>
          <w:tcPr>
            <w:tcW w:w="1080" w:type="dxa"/>
          </w:tcPr>
          <w:p w14:paraId="0B62B319" w14:textId="77777777" w:rsidR="00AF31E3" w:rsidRPr="006A17CD" w:rsidRDefault="00AF31E3" w:rsidP="006F48C0">
            <w:pPr>
              <w:jc w:val="center"/>
              <w:rPr>
                <w:rFonts w:ascii="Times New Roman" w:hAnsi="Times New Roman" w:cs="Times New Roman"/>
              </w:rPr>
            </w:pPr>
            <w:r w:rsidRPr="006A17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260" w:type="dxa"/>
          </w:tcPr>
          <w:p w14:paraId="647D7642" w14:textId="77777777" w:rsidR="00AF31E3" w:rsidRPr="006A17CD" w:rsidRDefault="00AF31E3" w:rsidP="006F48C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</w:tcPr>
          <w:p w14:paraId="3C2EBA50" w14:textId="77777777" w:rsidR="00AF31E3" w:rsidRPr="006A17CD" w:rsidRDefault="00AF31E3" w:rsidP="006F48C0">
            <w:pPr>
              <w:jc w:val="center"/>
              <w:rPr>
                <w:rFonts w:ascii="Times New Roman" w:hAnsi="Times New Roman" w:cs="Times New Roman"/>
              </w:rPr>
            </w:pPr>
            <w:r w:rsidRPr="006A17CD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350" w:type="dxa"/>
          </w:tcPr>
          <w:p w14:paraId="67AE5DF6" w14:textId="77777777" w:rsidR="00AF31E3" w:rsidRPr="006A17CD" w:rsidRDefault="00AF31E3" w:rsidP="006F48C0">
            <w:pPr>
              <w:rPr>
                <w:rFonts w:ascii="Times New Roman" w:hAnsi="Times New Roman" w:cs="Times New Roman"/>
              </w:rPr>
            </w:pPr>
          </w:p>
        </w:tc>
      </w:tr>
      <w:tr w:rsidR="00AF31E3" w:rsidRPr="00B817FF" w14:paraId="512D7295" w14:textId="77777777" w:rsidTr="006F48C0">
        <w:tc>
          <w:tcPr>
            <w:tcW w:w="3955" w:type="dxa"/>
          </w:tcPr>
          <w:p w14:paraId="64681135" w14:textId="77777777" w:rsidR="00AF31E3" w:rsidRPr="00723C70" w:rsidRDefault="00AF31E3" w:rsidP="006F48C0">
            <w:pPr>
              <w:rPr>
                <w:rFonts w:ascii="Times New Roman" w:hAnsi="Times New Roman" w:cs="Times New Roman"/>
              </w:rPr>
            </w:pPr>
            <w:r w:rsidRPr="00723C70">
              <w:rPr>
                <w:rFonts w:ascii="Times New Roman" w:hAnsi="Times New Roman" w:cs="Times New Roman"/>
              </w:rPr>
              <w:t>Movie showing (</w:t>
            </w:r>
            <w:r>
              <w:rPr>
                <w:rFonts w:ascii="Times New Roman" w:hAnsi="Times New Roman" w:cs="Times New Roman"/>
              </w:rPr>
              <w:t>Hamilton</w:t>
            </w:r>
            <w:r w:rsidRPr="00723C70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080" w:type="dxa"/>
          </w:tcPr>
          <w:p w14:paraId="07690283" w14:textId="77777777" w:rsidR="00AF31E3" w:rsidRPr="006A17CD" w:rsidRDefault="00AF31E3" w:rsidP="006F48C0">
            <w:pPr>
              <w:jc w:val="center"/>
              <w:rPr>
                <w:rFonts w:ascii="Times New Roman" w:hAnsi="Times New Roman" w:cs="Times New Roman"/>
              </w:rPr>
            </w:pPr>
            <w:r w:rsidRPr="006A17C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260" w:type="dxa"/>
          </w:tcPr>
          <w:p w14:paraId="6292106A" w14:textId="77777777" w:rsidR="00AF31E3" w:rsidRPr="006A17CD" w:rsidRDefault="00AF31E3" w:rsidP="006F48C0">
            <w:pPr>
              <w:jc w:val="center"/>
              <w:rPr>
                <w:rFonts w:ascii="Times New Roman" w:hAnsi="Times New Roman" w:cs="Times New Roman"/>
              </w:rPr>
            </w:pPr>
            <w:r w:rsidRPr="006A17CD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990" w:type="dxa"/>
          </w:tcPr>
          <w:p w14:paraId="188C8E86" w14:textId="77777777" w:rsidR="00AF31E3" w:rsidRPr="006A17CD" w:rsidRDefault="00AF31E3" w:rsidP="006F48C0">
            <w:pPr>
              <w:jc w:val="center"/>
              <w:rPr>
                <w:rFonts w:ascii="Times New Roman" w:hAnsi="Times New Roman" w:cs="Times New Roman"/>
              </w:rPr>
            </w:pPr>
            <w:r w:rsidRPr="006A17CD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350" w:type="dxa"/>
          </w:tcPr>
          <w:p w14:paraId="63446040" w14:textId="77777777" w:rsidR="00AF31E3" w:rsidRPr="006A17CD" w:rsidRDefault="00AF31E3" w:rsidP="006F48C0">
            <w:pPr>
              <w:rPr>
                <w:rFonts w:ascii="Times New Roman" w:hAnsi="Times New Roman" w:cs="Times New Roman"/>
              </w:rPr>
            </w:pPr>
            <w:r w:rsidRPr="006A17CD">
              <w:rPr>
                <w:rFonts w:ascii="Times New Roman" w:hAnsi="Times New Roman" w:cs="Times New Roman"/>
              </w:rPr>
              <w:t>1</w:t>
            </w:r>
          </w:p>
        </w:tc>
      </w:tr>
      <w:tr w:rsidR="00AF31E3" w:rsidRPr="00B817FF" w14:paraId="4956E846" w14:textId="77777777" w:rsidTr="006F48C0">
        <w:tc>
          <w:tcPr>
            <w:tcW w:w="3955" w:type="dxa"/>
          </w:tcPr>
          <w:p w14:paraId="57919738" w14:textId="77777777" w:rsidR="00AF31E3" w:rsidRDefault="00AF31E3" w:rsidP="006F48C0">
            <w:r w:rsidRPr="00D63E7C">
              <w:rPr>
                <w:rFonts w:ascii="Times New Roman" w:hAnsi="Times New Roman" w:cs="Times New Roman"/>
              </w:rPr>
              <w:t>Teen Room</w:t>
            </w:r>
          </w:p>
        </w:tc>
        <w:tc>
          <w:tcPr>
            <w:tcW w:w="1080" w:type="dxa"/>
          </w:tcPr>
          <w:p w14:paraId="07631810" w14:textId="77777777" w:rsidR="00AF31E3" w:rsidRPr="006A17CD" w:rsidRDefault="00AF31E3" w:rsidP="006F48C0">
            <w:pPr>
              <w:jc w:val="center"/>
              <w:rPr>
                <w:rFonts w:ascii="Times New Roman" w:hAnsi="Times New Roman" w:cs="Times New Roman"/>
              </w:rPr>
            </w:pPr>
            <w:r w:rsidRPr="006A17CD">
              <w:rPr>
                <w:rFonts w:ascii="Times New Roman" w:hAnsi="Times New Roman" w:cs="Times New Roman"/>
              </w:rPr>
              <w:t>18</w:t>
            </w:r>
          </w:p>
        </w:tc>
        <w:tc>
          <w:tcPr>
            <w:tcW w:w="1260" w:type="dxa"/>
          </w:tcPr>
          <w:p w14:paraId="7F9ED3AF" w14:textId="77777777" w:rsidR="00AF31E3" w:rsidRPr="006A17CD" w:rsidRDefault="00AF31E3" w:rsidP="006F48C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</w:tcPr>
          <w:p w14:paraId="0B2BD16B" w14:textId="77777777" w:rsidR="00AF31E3" w:rsidRPr="006A17CD" w:rsidRDefault="00AF31E3" w:rsidP="006F48C0">
            <w:pPr>
              <w:jc w:val="center"/>
              <w:rPr>
                <w:rFonts w:ascii="Times New Roman" w:hAnsi="Times New Roman" w:cs="Times New Roman"/>
              </w:rPr>
            </w:pPr>
            <w:r w:rsidRPr="006A17CD">
              <w:rPr>
                <w:rFonts w:ascii="Times New Roman" w:hAnsi="Times New Roman" w:cs="Times New Roman"/>
              </w:rPr>
              <w:t>77</w:t>
            </w:r>
          </w:p>
        </w:tc>
        <w:tc>
          <w:tcPr>
            <w:tcW w:w="1350" w:type="dxa"/>
          </w:tcPr>
          <w:p w14:paraId="2B0DBEA1" w14:textId="77777777" w:rsidR="00AF31E3" w:rsidRPr="006A17CD" w:rsidRDefault="00AF31E3" w:rsidP="006F48C0">
            <w:pPr>
              <w:rPr>
                <w:rFonts w:ascii="Times New Roman" w:hAnsi="Times New Roman" w:cs="Times New Roman"/>
              </w:rPr>
            </w:pPr>
          </w:p>
        </w:tc>
      </w:tr>
      <w:tr w:rsidR="00AF31E3" w:rsidRPr="00B817FF" w14:paraId="4C355EDE" w14:textId="77777777" w:rsidTr="006F48C0">
        <w:tc>
          <w:tcPr>
            <w:tcW w:w="3955" w:type="dxa"/>
          </w:tcPr>
          <w:p w14:paraId="2619B1B4" w14:textId="77777777" w:rsidR="00AF31E3" w:rsidRPr="00107651" w:rsidRDefault="00AF31E3" w:rsidP="006F48C0">
            <w:pPr>
              <w:rPr>
                <w:rFonts w:ascii="Times New Roman" w:hAnsi="Times New Roman" w:cs="Times New Roman"/>
                <w:b/>
              </w:rPr>
            </w:pPr>
            <w:r w:rsidRPr="00107651">
              <w:rPr>
                <w:rFonts w:ascii="Times New Roman" w:hAnsi="Times New Roman" w:cs="Times New Roman"/>
                <w:b/>
              </w:rPr>
              <w:t>T</w:t>
            </w:r>
            <w:r>
              <w:rPr>
                <w:rFonts w:ascii="Times New Roman" w:hAnsi="Times New Roman" w:cs="Times New Roman"/>
                <w:b/>
              </w:rPr>
              <w:t>OTAL</w:t>
            </w:r>
          </w:p>
        </w:tc>
        <w:tc>
          <w:tcPr>
            <w:tcW w:w="1080" w:type="dxa"/>
          </w:tcPr>
          <w:p w14:paraId="42C30BED" w14:textId="77777777" w:rsidR="00AF31E3" w:rsidRPr="00107651" w:rsidRDefault="00AF31E3" w:rsidP="006F48C0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23</w:t>
            </w:r>
          </w:p>
        </w:tc>
        <w:tc>
          <w:tcPr>
            <w:tcW w:w="1260" w:type="dxa"/>
          </w:tcPr>
          <w:p w14:paraId="4FAD4C27" w14:textId="77777777" w:rsidR="00AF31E3" w:rsidRPr="00E578F4" w:rsidRDefault="00AF31E3" w:rsidP="006F48C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578F4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990" w:type="dxa"/>
          </w:tcPr>
          <w:p w14:paraId="464F51D4" w14:textId="77777777" w:rsidR="00AF31E3" w:rsidRPr="00107651" w:rsidRDefault="00AF31E3" w:rsidP="006F48C0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00</w:t>
            </w:r>
          </w:p>
        </w:tc>
        <w:tc>
          <w:tcPr>
            <w:tcW w:w="1350" w:type="dxa"/>
          </w:tcPr>
          <w:p w14:paraId="6C030DCD" w14:textId="77777777" w:rsidR="00AF31E3" w:rsidRPr="00107651" w:rsidRDefault="00AF31E3" w:rsidP="006F48C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</w:tr>
    </w:tbl>
    <w:p w14:paraId="36854BFB" w14:textId="77777777" w:rsidR="00AF31E3" w:rsidRPr="00B817FF" w:rsidRDefault="00AF31E3" w:rsidP="00AF31E3"/>
    <w:p w14:paraId="32C0B427" w14:textId="77777777" w:rsidR="00AF31E3" w:rsidRDefault="00AF31E3" w:rsidP="00AF31E3">
      <w:pPr>
        <w:rPr>
          <w:b/>
          <w:bCs/>
        </w:rPr>
      </w:pPr>
    </w:p>
    <w:p w14:paraId="25CBF916" w14:textId="77777777" w:rsidR="00AF31E3" w:rsidRPr="00B817FF" w:rsidRDefault="00AF31E3" w:rsidP="00AF31E3">
      <w:r w:rsidRPr="00B817FF">
        <w:rPr>
          <w:b/>
          <w:bCs/>
        </w:rPr>
        <w:t>Adult Programs</w:t>
      </w:r>
    </w:p>
    <w:tbl>
      <w:tblPr>
        <w:tblStyle w:val="TableGrid"/>
        <w:tblW w:w="8725" w:type="dxa"/>
        <w:tblLayout w:type="fixed"/>
        <w:tblLook w:val="06A0" w:firstRow="1" w:lastRow="0" w:firstColumn="1" w:lastColumn="0" w:noHBand="1" w:noVBand="1"/>
      </w:tblPr>
      <w:tblGrid>
        <w:gridCol w:w="3955"/>
        <w:gridCol w:w="1080"/>
        <w:gridCol w:w="1260"/>
        <w:gridCol w:w="990"/>
        <w:gridCol w:w="1440"/>
      </w:tblGrid>
      <w:tr w:rsidR="00AF31E3" w:rsidRPr="00B817FF" w14:paraId="206312D3" w14:textId="77777777" w:rsidTr="006F48C0">
        <w:tc>
          <w:tcPr>
            <w:tcW w:w="3955" w:type="dxa"/>
          </w:tcPr>
          <w:p w14:paraId="1D1F8E52" w14:textId="77777777" w:rsidR="00AF31E3" w:rsidRPr="00B817FF" w:rsidRDefault="00AF31E3" w:rsidP="006F48C0">
            <w:pPr>
              <w:rPr>
                <w:rFonts w:ascii="Times New Roman" w:hAnsi="Times New Roman" w:cs="Times New Roman"/>
                <w:b/>
                <w:bCs/>
              </w:rPr>
            </w:pPr>
            <w:r w:rsidRPr="00B817FF">
              <w:rPr>
                <w:rFonts w:ascii="Times New Roman" w:hAnsi="Times New Roman" w:cs="Times New Roman"/>
                <w:b/>
                <w:bCs/>
              </w:rPr>
              <w:t>Program</w:t>
            </w:r>
            <w:r>
              <w:rPr>
                <w:rFonts w:ascii="Times New Roman" w:hAnsi="Times New Roman" w:cs="Times New Roman"/>
                <w:b/>
                <w:bCs/>
              </w:rPr>
              <w:t>s</w:t>
            </w:r>
          </w:p>
        </w:tc>
        <w:tc>
          <w:tcPr>
            <w:tcW w:w="1080" w:type="dxa"/>
          </w:tcPr>
          <w:p w14:paraId="5EA3A4A6" w14:textId="77777777" w:rsidR="00AF31E3" w:rsidRPr="00B817FF" w:rsidRDefault="00AF31E3" w:rsidP="006F48C0">
            <w:pPr>
              <w:rPr>
                <w:b/>
                <w:bCs/>
              </w:rPr>
            </w:pPr>
            <w:r w:rsidRPr="006E271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#Sessions</w:t>
            </w:r>
          </w:p>
        </w:tc>
        <w:tc>
          <w:tcPr>
            <w:tcW w:w="1260" w:type="dxa"/>
          </w:tcPr>
          <w:p w14:paraId="46F04B5F" w14:textId="77777777" w:rsidR="00AF31E3" w:rsidRPr="00B817FF" w:rsidRDefault="00AF31E3" w:rsidP="006F48C0">
            <w:pPr>
              <w:rPr>
                <w:rFonts w:ascii="Times New Roman" w:hAnsi="Times New Roman" w:cs="Times New Roman"/>
              </w:rPr>
            </w:pPr>
            <w:r w:rsidRPr="00B817FF">
              <w:rPr>
                <w:rFonts w:ascii="Times New Roman" w:hAnsi="Times New Roman" w:cs="Times New Roman"/>
                <w:b/>
                <w:bCs/>
              </w:rPr>
              <w:t>Children</w:t>
            </w:r>
          </w:p>
        </w:tc>
        <w:tc>
          <w:tcPr>
            <w:tcW w:w="990" w:type="dxa"/>
          </w:tcPr>
          <w:p w14:paraId="0B8857E7" w14:textId="77777777" w:rsidR="00AF31E3" w:rsidRPr="00B817FF" w:rsidRDefault="00AF31E3" w:rsidP="006F48C0">
            <w:pPr>
              <w:rPr>
                <w:rFonts w:ascii="Times New Roman" w:hAnsi="Times New Roman" w:cs="Times New Roman"/>
              </w:rPr>
            </w:pPr>
            <w:r w:rsidRPr="00B817FF">
              <w:rPr>
                <w:rFonts w:ascii="Times New Roman" w:hAnsi="Times New Roman" w:cs="Times New Roman"/>
                <w:b/>
                <w:bCs/>
              </w:rPr>
              <w:t>Teens</w:t>
            </w:r>
          </w:p>
        </w:tc>
        <w:tc>
          <w:tcPr>
            <w:tcW w:w="1440" w:type="dxa"/>
          </w:tcPr>
          <w:p w14:paraId="08A0EAF9" w14:textId="77777777" w:rsidR="00AF31E3" w:rsidRPr="00B817FF" w:rsidRDefault="00AF31E3" w:rsidP="006F48C0">
            <w:pPr>
              <w:rPr>
                <w:rFonts w:ascii="Times New Roman" w:hAnsi="Times New Roman" w:cs="Times New Roman"/>
              </w:rPr>
            </w:pPr>
            <w:r w:rsidRPr="00B817FF">
              <w:rPr>
                <w:rFonts w:ascii="Times New Roman" w:hAnsi="Times New Roman" w:cs="Times New Roman"/>
                <w:b/>
                <w:bCs/>
              </w:rPr>
              <w:t>Adults</w:t>
            </w:r>
          </w:p>
        </w:tc>
      </w:tr>
      <w:tr w:rsidR="00AF31E3" w:rsidRPr="00B817FF" w14:paraId="056CE74E" w14:textId="77777777" w:rsidTr="006F48C0">
        <w:tc>
          <w:tcPr>
            <w:tcW w:w="3955" w:type="dxa"/>
          </w:tcPr>
          <w:p w14:paraId="13D5DD41" w14:textId="77777777" w:rsidR="00AF31E3" w:rsidRPr="00BB0608" w:rsidRDefault="00AF31E3" w:rsidP="006F48C0">
            <w:pPr>
              <w:rPr>
                <w:rFonts w:ascii="Times New Roman" w:hAnsi="Times New Roman" w:cs="Times New Roman"/>
              </w:rPr>
            </w:pPr>
            <w:r w:rsidRPr="00BB0608">
              <w:rPr>
                <w:rFonts w:ascii="Times New Roman" w:hAnsi="Times New Roman" w:cs="Times New Roman"/>
              </w:rPr>
              <w:t xml:space="preserve">Trivia </w:t>
            </w:r>
          </w:p>
        </w:tc>
        <w:tc>
          <w:tcPr>
            <w:tcW w:w="1080" w:type="dxa"/>
          </w:tcPr>
          <w:p w14:paraId="0E95CDB9" w14:textId="77777777" w:rsidR="00AF31E3" w:rsidRPr="00BB0608" w:rsidRDefault="00AF31E3" w:rsidP="006F48C0">
            <w:pPr>
              <w:jc w:val="center"/>
              <w:rPr>
                <w:rFonts w:ascii="Times New Roman" w:hAnsi="Times New Roman" w:cs="Times New Roman"/>
              </w:rPr>
            </w:pPr>
            <w:r w:rsidRPr="00BB0608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260" w:type="dxa"/>
          </w:tcPr>
          <w:p w14:paraId="2401F425" w14:textId="77777777" w:rsidR="00AF31E3" w:rsidRPr="00BB0608" w:rsidRDefault="00AF31E3" w:rsidP="006F48C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</w:tcPr>
          <w:p w14:paraId="7A000348" w14:textId="77777777" w:rsidR="00AF31E3" w:rsidRPr="00BB0608" w:rsidRDefault="00AF31E3" w:rsidP="006F48C0">
            <w:pPr>
              <w:jc w:val="center"/>
              <w:rPr>
                <w:rFonts w:ascii="Times New Roman" w:hAnsi="Times New Roman" w:cs="Times New Roman"/>
              </w:rPr>
            </w:pPr>
            <w:r w:rsidRPr="00BB0608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440" w:type="dxa"/>
          </w:tcPr>
          <w:p w14:paraId="6D8AEB2C" w14:textId="77777777" w:rsidR="00AF31E3" w:rsidRPr="00BB0608" w:rsidRDefault="00AF31E3" w:rsidP="006F48C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</w:tr>
      <w:tr w:rsidR="00AF31E3" w:rsidRPr="00B817FF" w14:paraId="43754E18" w14:textId="77777777" w:rsidTr="006F48C0">
        <w:tc>
          <w:tcPr>
            <w:tcW w:w="3955" w:type="dxa"/>
          </w:tcPr>
          <w:p w14:paraId="3DF2599A" w14:textId="77777777" w:rsidR="00AF31E3" w:rsidRPr="00BB0608" w:rsidRDefault="00AF31E3" w:rsidP="006F48C0">
            <w:pPr>
              <w:rPr>
                <w:rFonts w:ascii="Times New Roman" w:hAnsi="Times New Roman" w:cs="Times New Roman"/>
              </w:rPr>
            </w:pPr>
            <w:r w:rsidRPr="00BB0608">
              <w:rPr>
                <w:rFonts w:ascii="Times New Roman" w:hAnsi="Times New Roman" w:cs="Times New Roman"/>
              </w:rPr>
              <w:t>Crafts</w:t>
            </w:r>
          </w:p>
        </w:tc>
        <w:tc>
          <w:tcPr>
            <w:tcW w:w="1080" w:type="dxa"/>
          </w:tcPr>
          <w:p w14:paraId="1564409D" w14:textId="77777777" w:rsidR="00AF31E3" w:rsidRPr="00BB0608" w:rsidRDefault="00AF31E3" w:rsidP="006F48C0">
            <w:pPr>
              <w:jc w:val="center"/>
              <w:rPr>
                <w:rFonts w:ascii="Times New Roman" w:hAnsi="Times New Roman" w:cs="Times New Roman"/>
              </w:rPr>
            </w:pPr>
            <w:r w:rsidRPr="00BB0608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60" w:type="dxa"/>
          </w:tcPr>
          <w:p w14:paraId="420F8E71" w14:textId="77777777" w:rsidR="00AF31E3" w:rsidRPr="00BB0608" w:rsidRDefault="00AF31E3" w:rsidP="006F48C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</w:tcPr>
          <w:p w14:paraId="69D862DC" w14:textId="77777777" w:rsidR="00AF31E3" w:rsidRPr="00BB0608" w:rsidRDefault="00AF31E3" w:rsidP="006F48C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40" w:type="dxa"/>
          </w:tcPr>
          <w:p w14:paraId="2D557BA6" w14:textId="77777777" w:rsidR="00AF31E3" w:rsidRPr="00BB0608" w:rsidRDefault="00AF31E3" w:rsidP="006F48C0">
            <w:pPr>
              <w:jc w:val="center"/>
              <w:rPr>
                <w:rFonts w:ascii="Times New Roman" w:hAnsi="Times New Roman" w:cs="Times New Roman"/>
              </w:rPr>
            </w:pPr>
            <w:r w:rsidRPr="00BB0608">
              <w:rPr>
                <w:rFonts w:ascii="Times New Roman" w:hAnsi="Times New Roman" w:cs="Times New Roman"/>
              </w:rPr>
              <w:t>20</w:t>
            </w:r>
          </w:p>
        </w:tc>
      </w:tr>
      <w:tr w:rsidR="00AF31E3" w:rsidRPr="003F1453" w14:paraId="33AE651A" w14:textId="77777777" w:rsidTr="006F48C0">
        <w:tc>
          <w:tcPr>
            <w:tcW w:w="3955" w:type="dxa"/>
          </w:tcPr>
          <w:p w14:paraId="0641D0CE" w14:textId="77777777" w:rsidR="00AF31E3" w:rsidRPr="00BB0608" w:rsidRDefault="00AF31E3" w:rsidP="006F48C0">
            <w:pPr>
              <w:rPr>
                <w:rFonts w:ascii="Times New Roman" w:hAnsi="Times New Roman" w:cs="Times New Roman"/>
              </w:rPr>
            </w:pPr>
            <w:r w:rsidRPr="00BB0608">
              <w:rPr>
                <w:rFonts w:ascii="Times New Roman" w:hAnsi="Times New Roman" w:cs="Times New Roman"/>
              </w:rPr>
              <w:t>Take Home Crafts</w:t>
            </w:r>
          </w:p>
        </w:tc>
        <w:tc>
          <w:tcPr>
            <w:tcW w:w="1080" w:type="dxa"/>
          </w:tcPr>
          <w:p w14:paraId="25F41966" w14:textId="77777777" w:rsidR="00AF31E3" w:rsidRPr="00BB0608" w:rsidRDefault="00AF31E3" w:rsidP="006F48C0">
            <w:pPr>
              <w:jc w:val="center"/>
              <w:rPr>
                <w:rFonts w:ascii="Times New Roman" w:hAnsi="Times New Roman" w:cs="Times New Roman"/>
              </w:rPr>
            </w:pPr>
            <w:r w:rsidRPr="00BB0608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260" w:type="dxa"/>
          </w:tcPr>
          <w:p w14:paraId="207F1820" w14:textId="77777777" w:rsidR="00AF31E3" w:rsidRPr="00BB0608" w:rsidRDefault="00AF31E3" w:rsidP="006F48C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</w:tcPr>
          <w:p w14:paraId="46CD54B3" w14:textId="77777777" w:rsidR="00AF31E3" w:rsidRPr="00BB0608" w:rsidRDefault="00AF31E3" w:rsidP="006F48C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40" w:type="dxa"/>
          </w:tcPr>
          <w:p w14:paraId="4E371F08" w14:textId="77777777" w:rsidR="00AF31E3" w:rsidRPr="00BB0608" w:rsidRDefault="00AF31E3" w:rsidP="006F48C0">
            <w:pPr>
              <w:jc w:val="center"/>
              <w:rPr>
                <w:rFonts w:ascii="Times New Roman" w:hAnsi="Times New Roman" w:cs="Times New Roman"/>
              </w:rPr>
            </w:pPr>
            <w:r w:rsidRPr="00BB0608">
              <w:rPr>
                <w:rFonts w:ascii="Times New Roman" w:hAnsi="Times New Roman" w:cs="Times New Roman"/>
              </w:rPr>
              <w:t>7</w:t>
            </w:r>
          </w:p>
        </w:tc>
      </w:tr>
      <w:tr w:rsidR="00AF31E3" w:rsidRPr="003F1453" w14:paraId="00F8EDEC" w14:textId="77777777" w:rsidTr="006F48C0">
        <w:tc>
          <w:tcPr>
            <w:tcW w:w="3955" w:type="dxa"/>
          </w:tcPr>
          <w:p w14:paraId="44695F33" w14:textId="77777777" w:rsidR="00AF31E3" w:rsidRPr="00BB0608" w:rsidRDefault="00AF31E3" w:rsidP="006F48C0">
            <w:pPr>
              <w:rPr>
                <w:rFonts w:ascii="Times New Roman" w:hAnsi="Times New Roman" w:cs="Times New Roman"/>
              </w:rPr>
            </w:pPr>
            <w:r w:rsidRPr="00BB0608">
              <w:rPr>
                <w:rFonts w:ascii="Times New Roman" w:hAnsi="Times New Roman" w:cs="Times New Roman"/>
              </w:rPr>
              <w:t>Crochet, knitting &amp; Crafting Group</w:t>
            </w:r>
          </w:p>
        </w:tc>
        <w:tc>
          <w:tcPr>
            <w:tcW w:w="1080" w:type="dxa"/>
          </w:tcPr>
          <w:p w14:paraId="19760FAE" w14:textId="77777777" w:rsidR="00AF31E3" w:rsidRPr="00BB0608" w:rsidRDefault="00AF31E3" w:rsidP="006F48C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260" w:type="dxa"/>
          </w:tcPr>
          <w:p w14:paraId="61444C1E" w14:textId="77777777" w:rsidR="00AF31E3" w:rsidRPr="00BB0608" w:rsidRDefault="00AF31E3" w:rsidP="006F48C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</w:tcPr>
          <w:p w14:paraId="142906CC" w14:textId="77777777" w:rsidR="00AF31E3" w:rsidRPr="00BB0608" w:rsidRDefault="00AF31E3" w:rsidP="006F48C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40" w:type="dxa"/>
          </w:tcPr>
          <w:p w14:paraId="04F6892B" w14:textId="77777777" w:rsidR="00AF31E3" w:rsidRPr="00BB0608" w:rsidRDefault="00AF31E3" w:rsidP="006F48C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</w:t>
            </w:r>
          </w:p>
        </w:tc>
      </w:tr>
      <w:tr w:rsidR="00AF31E3" w:rsidRPr="003F1453" w14:paraId="0B116B97" w14:textId="77777777" w:rsidTr="006F48C0">
        <w:tc>
          <w:tcPr>
            <w:tcW w:w="3955" w:type="dxa"/>
          </w:tcPr>
          <w:p w14:paraId="68CC2C28" w14:textId="77777777" w:rsidR="00AF31E3" w:rsidRPr="00BB0608" w:rsidRDefault="00AF31E3" w:rsidP="006F48C0">
            <w:pPr>
              <w:rPr>
                <w:rFonts w:ascii="Times New Roman" w:hAnsi="Times New Roman" w:cs="Times New Roman"/>
              </w:rPr>
            </w:pPr>
            <w:r w:rsidRPr="00BB0608">
              <w:rPr>
                <w:rFonts w:ascii="Times New Roman" w:hAnsi="Times New Roman" w:cs="Times New Roman"/>
              </w:rPr>
              <w:t>Author Talk- Isaiah Rashad</w:t>
            </w:r>
          </w:p>
        </w:tc>
        <w:tc>
          <w:tcPr>
            <w:tcW w:w="1080" w:type="dxa"/>
          </w:tcPr>
          <w:p w14:paraId="7BC6E7ED" w14:textId="77777777" w:rsidR="00AF31E3" w:rsidRPr="00BB0608" w:rsidRDefault="00AF31E3" w:rsidP="006F48C0">
            <w:pPr>
              <w:jc w:val="center"/>
              <w:rPr>
                <w:rFonts w:ascii="Times New Roman" w:hAnsi="Times New Roman" w:cs="Times New Roman"/>
              </w:rPr>
            </w:pPr>
            <w:r w:rsidRPr="00BB0608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260" w:type="dxa"/>
          </w:tcPr>
          <w:p w14:paraId="18BC5BE5" w14:textId="77777777" w:rsidR="00AF31E3" w:rsidRPr="00BB0608" w:rsidRDefault="00AF31E3" w:rsidP="006F48C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</w:tcPr>
          <w:p w14:paraId="0D1E3025" w14:textId="77777777" w:rsidR="00AF31E3" w:rsidRPr="00BB0608" w:rsidRDefault="00AF31E3" w:rsidP="006F48C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40" w:type="dxa"/>
          </w:tcPr>
          <w:p w14:paraId="5A29A7A6" w14:textId="77777777" w:rsidR="00AF31E3" w:rsidRPr="00BB0608" w:rsidRDefault="00AF31E3" w:rsidP="006F48C0">
            <w:pPr>
              <w:jc w:val="center"/>
              <w:rPr>
                <w:rFonts w:ascii="Times New Roman" w:hAnsi="Times New Roman" w:cs="Times New Roman"/>
              </w:rPr>
            </w:pPr>
            <w:r w:rsidRPr="00BB0608">
              <w:rPr>
                <w:rFonts w:ascii="Times New Roman" w:hAnsi="Times New Roman" w:cs="Times New Roman"/>
              </w:rPr>
              <w:t>2</w:t>
            </w:r>
          </w:p>
        </w:tc>
      </w:tr>
      <w:tr w:rsidR="00AF31E3" w:rsidRPr="003F1453" w14:paraId="43E58624" w14:textId="77777777" w:rsidTr="006F48C0">
        <w:tc>
          <w:tcPr>
            <w:tcW w:w="3955" w:type="dxa"/>
          </w:tcPr>
          <w:p w14:paraId="365942FE" w14:textId="77777777" w:rsidR="00AF31E3" w:rsidRPr="00BB0608" w:rsidRDefault="00AF31E3" w:rsidP="006F48C0">
            <w:pPr>
              <w:rPr>
                <w:rFonts w:ascii="Times New Roman" w:hAnsi="Times New Roman" w:cs="Times New Roman"/>
              </w:rPr>
            </w:pPr>
            <w:r w:rsidRPr="00BB0608">
              <w:rPr>
                <w:rFonts w:ascii="Times New Roman" w:hAnsi="Times New Roman" w:cs="Times New Roman"/>
              </w:rPr>
              <w:t>Floral Arranging</w:t>
            </w:r>
          </w:p>
        </w:tc>
        <w:tc>
          <w:tcPr>
            <w:tcW w:w="1080" w:type="dxa"/>
          </w:tcPr>
          <w:p w14:paraId="196BDA86" w14:textId="77777777" w:rsidR="00AF31E3" w:rsidRPr="00BB0608" w:rsidRDefault="00AF31E3" w:rsidP="006F48C0">
            <w:pPr>
              <w:jc w:val="center"/>
              <w:rPr>
                <w:rFonts w:ascii="Times New Roman" w:hAnsi="Times New Roman" w:cs="Times New Roman"/>
              </w:rPr>
            </w:pPr>
            <w:r w:rsidRPr="00BB0608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260" w:type="dxa"/>
          </w:tcPr>
          <w:p w14:paraId="59AB0EC2" w14:textId="77777777" w:rsidR="00AF31E3" w:rsidRPr="00BB0608" w:rsidRDefault="00AF31E3" w:rsidP="006F48C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</w:tcPr>
          <w:p w14:paraId="12621EA4" w14:textId="77777777" w:rsidR="00AF31E3" w:rsidRPr="00BB0608" w:rsidRDefault="00AF31E3" w:rsidP="006F48C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40" w:type="dxa"/>
          </w:tcPr>
          <w:p w14:paraId="593E3E36" w14:textId="77777777" w:rsidR="00AF31E3" w:rsidRPr="00BB0608" w:rsidRDefault="00AF31E3" w:rsidP="006F48C0">
            <w:pPr>
              <w:jc w:val="center"/>
              <w:rPr>
                <w:rFonts w:ascii="Times New Roman" w:hAnsi="Times New Roman" w:cs="Times New Roman"/>
              </w:rPr>
            </w:pPr>
            <w:r w:rsidRPr="00BB0608">
              <w:rPr>
                <w:rFonts w:ascii="Times New Roman" w:hAnsi="Times New Roman" w:cs="Times New Roman"/>
              </w:rPr>
              <w:t>14</w:t>
            </w:r>
          </w:p>
        </w:tc>
      </w:tr>
      <w:tr w:rsidR="00AF31E3" w:rsidRPr="003F1453" w14:paraId="45F6E0F2" w14:textId="77777777" w:rsidTr="006F48C0">
        <w:tc>
          <w:tcPr>
            <w:tcW w:w="3955" w:type="dxa"/>
          </w:tcPr>
          <w:p w14:paraId="5757FBD4" w14:textId="77777777" w:rsidR="00AF31E3" w:rsidRPr="00BB0608" w:rsidRDefault="00AF31E3" w:rsidP="006F48C0">
            <w:pPr>
              <w:rPr>
                <w:rFonts w:ascii="Times New Roman" w:hAnsi="Times New Roman" w:cs="Times New Roman"/>
              </w:rPr>
            </w:pPr>
            <w:r w:rsidRPr="00BB0608">
              <w:rPr>
                <w:rFonts w:ascii="Times New Roman" w:hAnsi="Times New Roman" w:cs="Times New Roman"/>
              </w:rPr>
              <w:lastRenderedPageBreak/>
              <w:t>NY History films</w:t>
            </w:r>
          </w:p>
        </w:tc>
        <w:tc>
          <w:tcPr>
            <w:tcW w:w="1080" w:type="dxa"/>
          </w:tcPr>
          <w:p w14:paraId="6564CB4E" w14:textId="77777777" w:rsidR="00AF31E3" w:rsidRPr="00BB0608" w:rsidRDefault="00AF31E3" w:rsidP="006F48C0">
            <w:pPr>
              <w:jc w:val="center"/>
              <w:rPr>
                <w:rFonts w:ascii="Times New Roman" w:hAnsi="Times New Roman" w:cs="Times New Roman"/>
              </w:rPr>
            </w:pPr>
            <w:r w:rsidRPr="00BB0608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260" w:type="dxa"/>
          </w:tcPr>
          <w:p w14:paraId="66D860A0" w14:textId="77777777" w:rsidR="00AF31E3" w:rsidRPr="00BB0608" w:rsidRDefault="00AF31E3" w:rsidP="006F48C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</w:tcPr>
          <w:p w14:paraId="15FFCC8B" w14:textId="77777777" w:rsidR="00AF31E3" w:rsidRPr="00BB0608" w:rsidRDefault="00AF31E3" w:rsidP="006F48C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40" w:type="dxa"/>
          </w:tcPr>
          <w:p w14:paraId="1156B1FD" w14:textId="77777777" w:rsidR="00AF31E3" w:rsidRPr="00BB0608" w:rsidRDefault="00AF31E3" w:rsidP="006F48C0">
            <w:pPr>
              <w:jc w:val="center"/>
              <w:rPr>
                <w:rFonts w:ascii="Times New Roman" w:hAnsi="Times New Roman" w:cs="Times New Roman"/>
              </w:rPr>
            </w:pPr>
            <w:r w:rsidRPr="00BB0608">
              <w:rPr>
                <w:rFonts w:ascii="Times New Roman" w:hAnsi="Times New Roman" w:cs="Times New Roman"/>
              </w:rPr>
              <w:t>5</w:t>
            </w:r>
          </w:p>
        </w:tc>
      </w:tr>
      <w:tr w:rsidR="00AF31E3" w:rsidRPr="006B15E1" w14:paraId="3498C874" w14:textId="77777777" w:rsidTr="006F48C0">
        <w:tc>
          <w:tcPr>
            <w:tcW w:w="3955" w:type="dxa"/>
          </w:tcPr>
          <w:p w14:paraId="2B2079EF" w14:textId="77777777" w:rsidR="00AF31E3" w:rsidRPr="00BB0608" w:rsidRDefault="00AF31E3" w:rsidP="006F48C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oliday Farmers Market Event</w:t>
            </w:r>
          </w:p>
        </w:tc>
        <w:tc>
          <w:tcPr>
            <w:tcW w:w="1080" w:type="dxa"/>
          </w:tcPr>
          <w:p w14:paraId="17F28D62" w14:textId="77777777" w:rsidR="00AF31E3" w:rsidRPr="00BB0608" w:rsidRDefault="00AF31E3" w:rsidP="006F48C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260" w:type="dxa"/>
          </w:tcPr>
          <w:p w14:paraId="4F26ADFC" w14:textId="77777777" w:rsidR="00AF31E3" w:rsidRPr="00BB0608" w:rsidRDefault="00AF31E3" w:rsidP="006F48C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</w:tcPr>
          <w:p w14:paraId="19ED7E08" w14:textId="77777777" w:rsidR="00AF31E3" w:rsidRPr="00BB0608" w:rsidRDefault="00AF31E3" w:rsidP="006F48C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40" w:type="dxa"/>
          </w:tcPr>
          <w:p w14:paraId="4708B872" w14:textId="77777777" w:rsidR="00AF31E3" w:rsidRPr="00BB0608" w:rsidRDefault="00AF31E3" w:rsidP="006F48C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35</w:t>
            </w:r>
          </w:p>
        </w:tc>
      </w:tr>
      <w:tr w:rsidR="00AF31E3" w:rsidRPr="003F1453" w14:paraId="72B45010" w14:textId="77777777" w:rsidTr="006F48C0">
        <w:tc>
          <w:tcPr>
            <w:tcW w:w="3955" w:type="dxa"/>
          </w:tcPr>
          <w:p w14:paraId="644ED837" w14:textId="77777777" w:rsidR="00AF31E3" w:rsidRPr="00BB0608" w:rsidRDefault="00AF31E3" w:rsidP="006F48C0">
            <w:pPr>
              <w:rPr>
                <w:rFonts w:ascii="Times New Roman" w:hAnsi="Times New Roman" w:cs="Times New Roman"/>
                <w:b/>
              </w:rPr>
            </w:pPr>
            <w:r w:rsidRPr="00BB0608">
              <w:rPr>
                <w:rFonts w:ascii="Times New Roman" w:hAnsi="Times New Roman" w:cs="Times New Roman"/>
                <w:b/>
              </w:rPr>
              <w:t>TOTAL</w:t>
            </w:r>
          </w:p>
        </w:tc>
        <w:tc>
          <w:tcPr>
            <w:tcW w:w="1080" w:type="dxa"/>
          </w:tcPr>
          <w:p w14:paraId="3FC99A29" w14:textId="77777777" w:rsidR="00AF31E3" w:rsidRPr="00BB0608" w:rsidRDefault="00AF31E3" w:rsidP="006F48C0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9</w:t>
            </w:r>
          </w:p>
        </w:tc>
        <w:tc>
          <w:tcPr>
            <w:tcW w:w="1260" w:type="dxa"/>
          </w:tcPr>
          <w:p w14:paraId="342BEB1D" w14:textId="77777777" w:rsidR="00AF31E3" w:rsidRPr="00BB0608" w:rsidRDefault="00AF31E3" w:rsidP="006F48C0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90" w:type="dxa"/>
          </w:tcPr>
          <w:p w14:paraId="13E797AC" w14:textId="77777777" w:rsidR="00AF31E3" w:rsidRPr="009D3FE5" w:rsidRDefault="00AF31E3" w:rsidP="006F48C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9D3FE5">
              <w:rPr>
                <w:rFonts w:ascii="Times New Roman" w:hAnsi="Times New Roman" w:cs="Times New Roman"/>
                <w:b/>
              </w:rPr>
              <w:t>5</w:t>
            </w:r>
          </w:p>
        </w:tc>
        <w:tc>
          <w:tcPr>
            <w:tcW w:w="1440" w:type="dxa"/>
          </w:tcPr>
          <w:p w14:paraId="36B256AF" w14:textId="77777777" w:rsidR="00AF31E3" w:rsidRPr="00BB0608" w:rsidRDefault="00AF31E3" w:rsidP="006F48C0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91</w:t>
            </w:r>
          </w:p>
        </w:tc>
      </w:tr>
    </w:tbl>
    <w:p w14:paraId="0A706383" w14:textId="77777777" w:rsidR="00AF31E3" w:rsidRDefault="00AF31E3" w:rsidP="00AF31E3">
      <w:pPr>
        <w:rPr>
          <w:b/>
        </w:rPr>
      </w:pPr>
    </w:p>
    <w:p w14:paraId="14A64912" w14:textId="77777777" w:rsidR="00AF31E3" w:rsidRDefault="00AF31E3" w:rsidP="00AF31E3">
      <w:pPr>
        <w:rPr>
          <w:b/>
        </w:rPr>
      </w:pPr>
      <w:r w:rsidRPr="23ABF98C">
        <w:rPr>
          <w:b/>
          <w:bCs/>
        </w:rPr>
        <w:t>Total Program</w:t>
      </w:r>
      <w:r>
        <w:rPr>
          <w:b/>
          <w:bCs/>
        </w:rPr>
        <w:t xml:space="preserve"> &amp; Event</w:t>
      </w:r>
      <w:r w:rsidRPr="23ABF98C">
        <w:rPr>
          <w:b/>
          <w:bCs/>
        </w:rPr>
        <w:t xml:space="preserve"> </w:t>
      </w:r>
      <w:r>
        <w:rPr>
          <w:b/>
          <w:bCs/>
        </w:rPr>
        <w:t>Attendance: 400</w:t>
      </w:r>
    </w:p>
    <w:p w14:paraId="7F558222" w14:textId="77777777" w:rsidR="00246721" w:rsidRDefault="00246721" w:rsidP="006B1CEF">
      <w:pPr>
        <w:rPr>
          <w:b/>
        </w:rPr>
      </w:pPr>
    </w:p>
    <w:p w14:paraId="6DA98960" w14:textId="77777777" w:rsidR="009D7D96" w:rsidRDefault="009D7D96" w:rsidP="001D0ABC">
      <w:pPr>
        <w:rPr>
          <w:b/>
        </w:rPr>
      </w:pPr>
    </w:p>
    <w:p w14:paraId="602643B8" w14:textId="77777777" w:rsidR="00FB5269" w:rsidRDefault="00FB5269" w:rsidP="001D0ABC">
      <w:pPr>
        <w:rPr>
          <w:b/>
        </w:rPr>
      </w:pPr>
    </w:p>
    <w:p w14:paraId="23352D14" w14:textId="77777777" w:rsidR="0092223C" w:rsidRPr="00A66DA0" w:rsidRDefault="0092223C" w:rsidP="0092223C">
      <w:pPr>
        <w:ind w:left="2880" w:right="-720" w:firstLine="720"/>
      </w:pPr>
      <w:r w:rsidRPr="006D160D">
        <w:rPr>
          <w:b/>
        </w:rPr>
        <w:t>Olean Public Library</w:t>
      </w:r>
    </w:p>
    <w:p w14:paraId="4A0F254B" w14:textId="77777777" w:rsidR="0092223C" w:rsidRPr="00511111" w:rsidRDefault="0092223C" w:rsidP="0092223C">
      <w:pPr>
        <w:ind w:left="3600" w:right="-720"/>
        <w:rPr>
          <w:b/>
          <w:i/>
        </w:rPr>
      </w:pPr>
      <w:r>
        <w:rPr>
          <w:b/>
          <w:i/>
        </w:rPr>
        <w:t xml:space="preserve">     </w:t>
      </w:r>
      <w:r w:rsidRPr="00511111">
        <w:rPr>
          <w:b/>
          <w:i/>
        </w:rPr>
        <w:t>Monthly Report</w:t>
      </w:r>
    </w:p>
    <w:p w14:paraId="42167D98" w14:textId="7CBC4CE2" w:rsidR="0092223C" w:rsidRDefault="0092223C" w:rsidP="0092223C">
      <w:pPr>
        <w:rPr>
          <w:i/>
        </w:rPr>
      </w:pPr>
      <w:r>
        <w:rPr>
          <w:i/>
        </w:rPr>
        <w:t xml:space="preserve">       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  <w:t xml:space="preserve">              </w:t>
      </w:r>
      <w:r w:rsidR="00A009B4">
        <w:rPr>
          <w:i/>
        </w:rPr>
        <w:t>December</w:t>
      </w:r>
      <w:r w:rsidR="003704CC">
        <w:rPr>
          <w:i/>
        </w:rPr>
        <w:t xml:space="preserve"> 2021</w:t>
      </w:r>
      <w:r>
        <w:rPr>
          <w:i/>
        </w:rPr>
        <w:t>–</w:t>
      </w:r>
      <w:r w:rsidRPr="00511111">
        <w:rPr>
          <w:i/>
        </w:rPr>
        <w:t xml:space="preserve">Page </w:t>
      </w:r>
      <w:r>
        <w:rPr>
          <w:i/>
        </w:rPr>
        <w:t xml:space="preserve">3    </w:t>
      </w:r>
    </w:p>
    <w:p w14:paraId="73DD17C4" w14:textId="77777777" w:rsidR="0092223C" w:rsidRDefault="0092223C" w:rsidP="00FE5D11">
      <w:pPr>
        <w:jc w:val="center"/>
        <w:rPr>
          <w:i/>
        </w:rPr>
      </w:pPr>
    </w:p>
    <w:p w14:paraId="03E5BB75" w14:textId="77777777" w:rsidR="0081325B" w:rsidRDefault="0081325B" w:rsidP="00355785">
      <w:pPr>
        <w:rPr>
          <w:i/>
        </w:rPr>
      </w:pPr>
    </w:p>
    <w:p w14:paraId="1F5537B8" w14:textId="77777777" w:rsidR="000E29D3" w:rsidRPr="004235F3" w:rsidRDefault="000E29D3" w:rsidP="00F14407"/>
    <w:p w14:paraId="23475ADF" w14:textId="77777777" w:rsidR="00767612" w:rsidRDefault="00767612" w:rsidP="00767612">
      <w:pPr>
        <w:ind w:left="720" w:right="-720"/>
        <w:jc w:val="both"/>
        <w:rPr>
          <w:b/>
        </w:rPr>
      </w:pPr>
      <w:r>
        <w:rPr>
          <w:b/>
        </w:rPr>
        <w:t>Computer Usage</w:t>
      </w:r>
      <w:r>
        <w:t xml:space="preserve">                                                                  </w:t>
      </w:r>
      <w:r w:rsidR="00C173FE">
        <w:t xml:space="preserve"> </w:t>
      </w:r>
      <w:r>
        <w:t xml:space="preserve"> </w:t>
      </w:r>
      <w:r w:rsidR="008D2978">
        <w:t xml:space="preserve">  </w:t>
      </w:r>
      <w:r w:rsidR="00F940C9">
        <w:rPr>
          <w:b/>
          <w:u w:val="single"/>
        </w:rPr>
        <w:t>202</w:t>
      </w:r>
      <w:r w:rsidR="003704CC">
        <w:rPr>
          <w:b/>
          <w:u w:val="single"/>
        </w:rPr>
        <w:t>1</w:t>
      </w:r>
      <w:r w:rsidR="008D2978">
        <w:rPr>
          <w:b/>
        </w:rPr>
        <w:t xml:space="preserve">               </w:t>
      </w:r>
      <w:r w:rsidR="00961D27">
        <w:rPr>
          <w:b/>
        </w:rPr>
        <w:t xml:space="preserve">  </w:t>
      </w:r>
      <w:r w:rsidR="008D2978">
        <w:rPr>
          <w:b/>
        </w:rPr>
        <w:t xml:space="preserve"> </w:t>
      </w:r>
      <w:r w:rsidR="00F940C9">
        <w:rPr>
          <w:b/>
          <w:u w:val="single"/>
        </w:rPr>
        <w:t>20</w:t>
      </w:r>
      <w:r w:rsidR="003704CC">
        <w:rPr>
          <w:b/>
          <w:u w:val="single"/>
        </w:rPr>
        <w:t>20</w:t>
      </w:r>
    </w:p>
    <w:p w14:paraId="0375EC5D" w14:textId="06749B65" w:rsidR="006F0284" w:rsidRDefault="00767612" w:rsidP="00E761A0">
      <w:pPr>
        <w:ind w:left="720" w:right="-720"/>
        <w:jc w:val="both"/>
      </w:pPr>
      <w:r>
        <w:rPr>
          <w:b/>
        </w:rPr>
        <w:t xml:space="preserve">    </w:t>
      </w:r>
      <w:r>
        <w:rPr>
          <w:i/>
        </w:rPr>
        <w:t>Adult</w:t>
      </w:r>
      <w:r>
        <w:rPr>
          <w:b/>
        </w:rPr>
        <w:t xml:space="preserve">                                                                             </w:t>
      </w:r>
      <w:r w:rsidR="00C173FE">
        <w:rPr>
          <w:b/>
        </w:rPr>
        <w:t xml:space="preserve"> </w:t>
      </w:r>
      <w:r>
        <w:rPr>
          <w:b/>
        </w:rPr>
        <w:t xml:space="preserve">  </w:t>
      </w:r>
      <w:r w:rsidR="00C173FE">
        <w:rPr>
          <w:b/>
        </w:rPr>
        <w:t xml:space="preserve"> </w:t>
      </w:r>
      <w:r w:rsidR="00944D41">
        <w:rPr>
          <w:b/>
        </w:rPr>
        <w:t xml:space="preserve">  </w:t>
      </w:r>
      <w:r w:rsidR="00C173FE">
        <w:rPr>
          <w:b/>
        </w:rPr>
        <w:t xml:space="preserve"> </w:t>
      </w:r>
      <w:r w:rsidR="00AC01B2">
        <w:rPr>
          <w:b/>
        </w:rPr>
        <w:t xml:space="preserve"> </w:t>
      </w:r>
      <w:r w:rsidR="00D140DB">
        <w:rPr>
          <w:b/>
        </w:rPr>
        <w:t xml:space="preserve"> </w:t>
      </w:r>
      <w:r w:rsidR="001F18C6">
        <w:t xml:space="preserve">  </w:t>
      </w:r>
      <w:r w:rsidR="00F17BC5">
        <w:t>526</w:t>
      </w:r>
      <w:r w:rsidR="0005482C">
        <w:t xml:space="preserve"> </w:t>
      </w:r>
      <w:r w:rsidR="00C173FE">
        <w:rPr>
          <w:b/>
        </w:rPr>
        <w:t xml:space="preserve"> </w:t>
      </w:r>
      <w:r w:rsidR="00DB4BD4" w:rsidRPr="00DB4BD4">
        <w:tab/>
      </w:r>
      <w:r w:rsidR="00A03329">
        <w:t xml:space="preserve">  </w:t>
      </w:r>
      <w:r>
        <w:t xml:space="preserve"> </w:t>
      </w:r>
      <w:r w:rsidR="00944D41">
        <w:t xml:space="preserve"> </w:t>
      </w:r>
      <w:r w:rsidR="00644846">
        <w:t xml:space="preserve">   </w:t>
      </w:r>
      <w:r w:rsidR="008F7253">
        <w:t>491</w:t>
      </w:r>
      <w:r w:rsidR="00044656">
        <w:t xml:space="preserve">  </w:t>
      </w:r>
    </w:p>
    <w:p w14:paraId="5DF96CF9" w14:textId="7D72823C" w:rsidR="00481409" w:rsidRDefault="00481409" w:rsidP="00E761A0">
      <w:pPr>
        <w:ind w:left="720" w:right="-720"/>
        <w:jc w:val="both"/>
      </w:pPr>
      <w:r>
        <w:rPr>
          <w:i/>
        </w:rPr>
        <w:t xml:space="preserve">    Children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tab/>
      </w:r>
      <w:r>
        <w:tab/>
      </w:r>
      <w:r>
        <w:tab/>
      </w:r>
      <w:r>
        <w:tab/>
        <w:t xml:space="preserve">    </w:t>
      </w:r>
      <w:r w:rsidR="001E7E7D">
        <w:t xml:space="preserve"> </w:t>
      </w:r>
      <w:r w:rsidR="00304BAC">
        <w:t xml:space="preserve"> </w:t>
      </w:r>
      <w:r w:rsidR="005F59AD">
        <w:t xml:space="preserve"> 43</w:t>
      </w:r>
      <w:r>
        <w:tab/>
      </w:r>
      <w:r w:rsidR="00F001F7">
        <w:t xml:space="preserve"> </w:t>
      </w:r>
      <w:r w:rsidR="000E3876">
        <w:tab/>
        <w:t xml:space="preserve">       </w:t>
      </w:r>
      <w:r w:rsidR="00644846">
        <w:t xml:space="preserve">  </w:t>
      </w:r>
      <w:r w:rsidR="008F7253">
        <w:t xml:space="preserve">  8</w:t>
      </w:r>
    </w:p>
    <w:p w14:paraId="44D66758" w14:textId="65794B7E" w:rsidR="00763EA8" w:rsidRPr="00481409" w:rsidRDefault="00763EA8" w:rsidP="00E761A0">
      <w:pPr>
        <w:ind w:left="720" w:right="-720"/>
        <w:jc w:val="both"/>
      </w:pP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  <w:t xml:space="preserve">    </w:t>
      </w:r>
    </w:p>
    <w:p w14:paraId="70478178" w14:textId="77777777" w:rsidR="002F2132" w:rsidRDefault="002F2132" w:rsidP="00E66EB2">
      <w:pPr>
        <w:ind w:right="-720"/>
        <w:jc w:val="both"/>
      </w:pPr>
    </w:p>
    <w:p w14:paraId="023EC505" w14:textId="77777777" w:rsidR="00DE1FA4" w:rsidRDefault="000E29D3" w:rsidP="00DE1FA4">
      <w:pPr>
        <w:ind w:right="-720"/>
        <w:jc w:val="both"/>
      </w:pPr>
      <w:r>
        <w:t xml:space="preserve"> </w:t>
      </w:r>
    </w:p>
    <w:p w14:paraId="3D18FE00" w14:textId="77777777" w:rsidR="00A16663" w:rsidRPr="001402E1" w:rsidRDefault="00DE1FA4" w:rsidP="00DE1FA4">
      <w:pPr>
        <w:ind w:right="-720"/>
        <w:jc w:val="both"/>
        <w:rPr>
          <w:b/>
          <w:u w:val="single"/>
        </w:rPr>
      </w:pPr>
      <w:r>
        <w:tab/>
      </w:r>
      <w:r w:rsidR="00355785">
        <w:tab/>
      </w:r>
      <w:r w:rsidR="001402E1">
        <w:tab/>
      </w:r>
      <w:r w:rsidR="001402E1">
        <w:tab/>
      </w:r>
      <w:r w:rsidR="001402E1">
        <w:tab/>
      </w:r>
      <w:r w:rsidR="001402E1">
        <w:tab/>
      </w:r>
      <w:r w:rsidR="001402E1">
        <w:tab/>
      </w:r>
      <w:r w:rsidR="001402E1">
        <w:tab/>
        <w:t xml:space="preserve">   </w:t>
      </w:r>
      <w:r w:rsidR="001849B5">
        <w:t xml:space="preserve"> </w:t>
      </w:r>
      <w:r w:rsidR="00B87C1E">
        <w:t xml:space="preserve">  </w:t>
      </w:r>
      <w:r w:rsidR="00DB4BD4">
        <w:t xml:space="preserve"> </w:t>
      </w:r>
      <w:r w:rsidR="00C173FE">
        <w:t xml:space="preserve"> </w:t>
      </w:r>
      <w:r w:rsidR="00944D41">
        <w:t xml:space="preserve">  </w:t>
      </w:r>
      <w:r w:rsidR="00C173FE">
        <w:t xml:space="preserve"> </w:t>
      </w:r>
      <w:r w:rsidR="001849B5">
        <w:t xml:space="preserve"> </w:t>
      </w:r>
      <w:r w:rsidR="00440268">
        <w:rPr>
          <w:b/>
        </w:rPr>
        <w:t xml:space="preserve">   </w:t>
      </w:r>
      <w:r w:rsidR="00F940C9">
        <w:rPr>
          <w:b/>
          <w:u w:val="single"/>
        </w:rPr>
        <w:t>202</w:t>
      </w:r>
      <w:r w:rsidR="003704CC">
        <w:rPr>
          <w:b/>
          <w:u w:val="single"/>
        </w:rPr>
        <w:t>1</w:t>
      </w:r>
      <w:r w:rsidR="00035126">
        <w:rPr>
          <w:b/>
        </w:rPr>
        <w:tab/>
        <w:t xml:space="preserve"> </w:t>
      </w:r>
      <w:r w:rsidR="001849B5">
        <w:rPr>
          <w:b/>
        </w:rPr>
        <w:t xml:space="preserve"> </w:t>
      </w:r>
      <w:r w:rsidR="007620F6">
        <w:rPr>
          <w:b/>
        </w:rPr>
        <w:t xml:space="preserve">              </w:t>
      </w:r>
      <w:r w:rsidR="00440268">
        <w:rPr>
          <w:b/>
        </w:rPr>
        <w:t xml:space="preserve"> </w:t>
      </w:r>
      <w:r w:rsidR="00F940C9">
        <w:rPr>
          <w:b/>
          <w:u w:val="single"/>
        </w:rPr>
        <w:t>20</w:t>
      </w:r>
      <w:r w:rsidR="003704CC">
        <w:rPr>
          <w:b/>
          <w:u w:val="single"/>
        </w:rPr>
        <w:t>20</w:t>
      </w:r>
    </w:p>
    <w:p w14:paraId="02D50DCA" w14:textId="457DA8BE" w:rsidR="00DF096F" w:rsidRDefault="00DF096F" w:rsidP="00E761A0">
      <w:pPr>
        <w:ind w:left="720" w:right="-720"/>
        <w:jc w:val="both"/>
      </w:pPr>
      <w:r w:rsidRPr="00DF096F">
        <w:rPr>
          <w:b/>
        </w:rPr>
        <w:t>Wireless Internet use</w:t>
      </w:r>
      <w:r>
        <w:t xml:space="preserve"> - connections</w:t>
      </w:r>
      <w:r>
        <w:tab/>
      </w:r>
      <w:r w:rsidR="00C52457">
        <w:t>(Wi</w:t>
      </w:r>
      <w:r w:rsidR="003C01BB">
        <w:t>F</w:t>
      </w:r>
      <w:r w:rsidR="00C52457">
        <w:t>i)</w:t>
      </w:r>
      <w:r>
        <w:tab/>
      </w:r>
      <w:r>
        <w:tab/>
      </w:r>
      <w:r>
        <w:tab/>
      </w:r>
      <w:r w:rsidR="00123823">
        <w:t xml:space="preserve">  </w:t>
      </w:r>
      <w:r w:rsidR="000E3876">
        <w:t xml:space="preserve"> </w:t>
      </w:r>
      <w:r w:rsidR="00AC01B2">
        <w:t xml:space="preserve"> </w:t>
      </w:r>
      <w:r w:rsidR="00246721">
        <w:t xml:space="preserve"> </w:t>
      </w:r>
      <w:r w:rsidR="00C804E7">
        <w:t xml:space="preserve"> </w:t>
      </w:r>
      <w:r w:rsidR="00F17BC5">
        <w:t>366</w:t>
      </w:r>
      <w:r w:rsidR="001215B4">
        <w:tab/>
        <w:t xml:space="preserve">  </w:t>
      </w:r>
      <w:r w:rsidR="003704CC">
        <w:t xml:space="preserve"> </w:t>
      </w:r>
      <w:r w:rsidR="001215B4">
        <w:t xml:space="preserve">  </w:t>
      </w:r>
      <w:r w:rsidR="00642F34">
        <w:t xml:space="preserve">   </w:t>
      </w:r>
      <w:r w:rsidR="008F7253">
        <w:t>239</w:t>
      </w:r>
    </w:p>
    <w:p w14:paraId="427EA2F3" w14:textId="47AF1777" w:rsidR="00481409" w:rsidRPr="003D54F0" w:rsidRDefault="00D75B33" w:rsidP="003D54F0">
      <w:pPr>
        <w:ind w:left="2160" w:right="-720" w:firstLine="720"/>
        <w:jc w:val="both"/>
      </w:pPr>
      <w:r>
        <w:t>-</w:t>
      </w:r>
      <w:r w:rsidRPr="00D75B33">
        <w:t xml:space="preserve"> </w:t>
      </w:r>
      <w:r>
        <w:t>Library Website visits</w:t>
      </w:r>
      <w:r>
        <w:tab/>
      </w:r>
      <w:r w:rsidR="00C72A34">
        <w:t xml:space="preserve">               </w:t>
      </w:r>
      <w:r w:rsidR="00F17BC5">
        <w:t>1</w:t>
      </w:r>
      <w:r w:rsidR="001F18C6">
        <w:t>,</w:t>
      </w:r>
      <w:r w:rsidR="00F17BC5">
        <w:t>9</w:t>
      </w:r>
      <w:r w:rsidR="0005482C">
        <w:t>00</w:t>
      </w:r>
      <w:r w:rsidR="0079623D">
        <w:t xml:space="preserve"> </w:t>
      </w:r>
      <w:r w:rsidR="00440268">
        <w:t xml:space="preserve">        </w:t>
      </w:r>
      <w:r w:rsidR="00846F2E">
        <w:t xml:space="preserve"> </w:t>
      </w:r>
      <w:r w:rsidR="00D97C36">
        <w:t xml:space="preserve"> </w:t>
      </w:r>
      <w:r w:rsidR="000E3A54">
        <w:t xml:space="preserve"> </w:t>
      </w:r>
      <w:r w:rsidR="00F977C8">
        <w:t xml:space="preserve"> </w:t>
      </w:r>
      <w:r w:rsidR="00CD4EB6">
        <w:t xml:space="preserve"> </w:t>
      </w:r>
      <w:r w:rsidR="003704CC">
        <w:t xml:space="preserve"> </w:t>
      </w:r>
      <w:r w:rsidR="00AD5084">
        <w:t xml:space="preserve"> </w:t>
      </w:r>
      <w:r w:rsidR="00360851">
        <w:t xml:space="preserve"> </w:t>
      </w:r>
      <w:r w:rsidR="000E31E9">
        <w:t>2</w:t>
      </w:r>
      <w:r w:rsidR="001D77AD">
        <w:t>,</w:t>
      </w:r>
      <w:r w:rsidR="00F11336">
        <w:t>0</w:t>
      </w:r>
      <w:r w:rsidR="000E31E9">
        <w:t>00</w:t>
      </w:r>
      <w:r w:rsidR="00DF096F">
        <w:t xml:space="preserve">    </w:t>
      </w:r>
    </w:p>
    <w:p w14:paraId="0F3E1056" w14:textId="14390BA6" w:rsidR="007D257D" w:rsidRPr="00BF2061" w:rsidRDefault="007D257D" w:rsidP="00DE1FA4">
      <w:pPr>
        <w:ind w:right="-720"/>
        <w:jc w:val="both"/>
        <w:rPr>
          <w:sz w:val="16"/>
          <w:szCs w:val="16"/>
        </w:rPr>
      </w:pPr>
      <w:r>
        <w:rPr>
          <w:b/>
        </w:rPr>
        <w:tab/>
      </w:r>
      <w:r w:rsidR="00E80938">
        <w:rPr>
          <w:b/>
        </w:rPr>
        <w:tab/>
      </w:r>
      <w:r w:rsidR="00E80938">
        <w:rPr>
          <w:b/>
        </w:rPr>
        <w:tab/>
      </w:r>
      <w:r w:rsidR="00E80938">
        <w:rPr>
          <w:b/>
        </w:rPr>
        <w:tab/>
      </w:r>
      <w:r w:rsidR="004F0239">
        <w:t>- Facebook</w:t>
      </w:r>
      <w:r w:rsidR="00F15922">
        <w:t xml:space="preserve"> reaches:</w:t>
      </w:r>
      <w:r w:rsidR="00F15922">
        <w:tab/>
      </w:r>
      <w:r w:rsidR="00F15922">
        <w:tab/>
      </w:r>
      <w:r w:rsidR="00F15922">
        <w:tab/>
      </w:r>
      <w:r w:rsidR="00C72A34">
        <w:t xml:space="preserve"> </w:t>
      </w:r>
      <w:r w:rsidR="00246721">
        <w:t>2</w:t>
      </w:r>
      <w:r w:rsidR="00F17BC5">
        <w:t>1</w:t>
      </w:r>
      <w:r w:rsidR="004429B0">
        <w:t>,</w:t>
      </w:r>
      <w:r w:rsidR="00F17BC5">
        <w:t>0</w:t>
      </w:r>
      <w:r w:rsidR="005F59AD">
        <w:t>4</w:t>
      </w:r>
      <w:r w:rsidR="00F17BC5">
        <w:t>8</w:t>
      </w:r>
      <w:r w:rsidR="00BF2061">
        <w:t xml:space="preserve"> </w:t>
      </w:r>
      <w:r w:rsidR="001D77AD">
        <w:t xml:space="preserve">            </w:t>
      </w:r>
      <w:r w:rsidR="003704CC">
        <w:t xml:space="preserve"> </w:t>
      </w:r>
      <w:r w:rsidR="001D77AD">
        <w:t xml:space="preserve"> </w:t>
      </w:r>
      <w:r w:rsidR="008F654E">
        <w:t>2</w:t>
      </w:r>
      <w:r w:rsidR="008F7253">
        <w:t>0</w:t>
      </w:r>
      <w:r w:rsidR="0012293B">
        <w:t>,</w:t>
      </w:r>
      <w:r w:rsidR="008F7253">
        <w:t>053</w:t>
      </w:r>
    </w:p>
    <w:p w14:paraId="5B05655E" w14:textId="54EEFB8F" w:rsidR="00E80938" w:rsidRDefault="00E80938" w:rsidP="00DE1FA4">
      <w:pPr>
        <w:ind w:right="-720"/>
        <w:jc w:val="both"/>
      </w:pPr>
      <w:r w:rsidRPr="00E80938">
        <w:tab/>
      </w:r>
      <w:r w:rsidRPr="00E80938">
        <w:tab/>
      </w:r>
      <w:r w:rsidRPr="00E80938">
        <w:tab/>
      </w:r>
      <w:r w:rsidRPr="00E80938">
        <w:tab/>
        <w:t>-Twitter reaches:</w:t>
      </w:r>
      <w:r w:rsidRPr="00E80938">
        <w:tab/>
      </w:r>
      <w:r w:rsidRPr="00E80938">
        <w:tab/>
      </w:r>
      <w:r w:rsidR="00C72A34" w:rsidRPr="00E80938">
        <w:tab/>
      </w:r>
      <w:r w:rsidR="004429B0">
        <w:t xml:space="preserve"> </w:t>
      </w:r>
      <w:r w:rsidR="00304BAC">
        <w:t xml:space="preserve">  </w:t>
      </w:r>
      <w:r w:rsidR="00F17BC5">
        <w:t>3</w:t>
      </w:r>
      <w:r w:rsidR="00837876">
        <w:t>,</w:t>
      </w:r>
      <w:r w:rsidR="00F17BC5">
        <w:t>84</w:t>
      </w:r>
      <w:r w:rsidR="005F59AD">
        <w:t>1</w:t>
      </w:r>
      <w:r w:rsidR="001D77AD">
        <w:t xml:space="preserve">              </w:t>
      </w:r>
      <w:r w:rsidR="00644846">
        <w:t xml:space="preserve"> </w:t>
      </w:r>
      <w:r w:rsidR="007A4BBE">
        <w:t xml:space="preserve">  </w:t>
      </w:r>
      <w:r w:rsidR="008F7253">
        <w:t>2</w:t>
      </w:r>
      <w:r w:rsidR="0012293B">
        <w:t>,</w:t>
      </w:r>
      <w:r w:rsidR="008F7253">
        <w:t>6</w:t>
      </w:r>
      <w:r w:rsidR="00F11336">
        <w:t>00</w:t>
      </w:r>
    </w:p>
    <w:p w14:paraId="790EB4D7" w14:textId="77777777" w:rsidR="00763EA8" w:rsidRPr="00E80938" w:rsidRDefault="00763EA8" w:rsidP="007A4BBE">
      <w:pPr>
        <w:ind w:right="-720"/>
        <w:jc w:val="both"/>
      </w:pPr>
      <w:r>
        <w:tab/>
      </w:r>
      <w:r>
        <w:tab/>
      </w:r>
      <w:r>
        <w:tab/>
      </w:r>
      <w:r>
        <w:tab/>
      </w:r>
    </w:p>
    <w:p w14:paraId="443C9950" w14:textId="77777777" w:rsidR="00763EA8" w:rsidRPr="00E80938" w:rsidRDefault="00763EA8" w:rsidP="00DE1FA4">
      <w:pPr>
        <w:ind w:right="-720"/>
        <w:jc w:val="both"/>
      </w:pPr>
    </w:p>
    <w:p w14:paraId="63D2599E" w14:textId="77777777" w:rsidR="0092223C" w:rsidRDefault="0092223C" w:rsidP="00DE1FA4">
      <w:pPr>
        <w:ind w:right="-720"/>
        <w:jc w:val="both"/>
        <w:rPr>
          <w:b/>
        </w:rPr>
      </w:pPr>
    </w:p>
    <w:p w14:paraId="17C4EE26" w14:textId="77777777" w:rsidR="00767612" w:rsidRDefault="009F6CF3" w:rsidP="00767612">
      <w:pPr>
        <w:ind w:left="720" w:right="-720"/>
        <w:jc w:val="both"/>
      </w:pPr>
      <w:r>
        <w:rPr>
          <w:b/>
        </w:rPr>
        <w:t>Ma</w:t>
      </w:r>
      <w:r w:rsidR="00864795">
        <w:rPr>
          <w:b/>
        </w:rPr>
        <w:t>terials</w:t>
      </w:r>
      <w:r>
        <w:rPr>
          <w:b/>
        </w:rPr>
        <w:t xml:space="preserve"> Circulation</w:t>
      </w:r>
      <w:r w:rsidR="00767612">
        <w:rPr>
          <w:b/>
        </w:rPr>
        <w:t xml:space="preserve">                             </w:t>
      </w:r>
      <w:r w:rsidR="00864795">
        <w:rPr>
          <w:b/>
        </w:rPr>
        <w:t xml:space="preserve">                           </w:t>
      </w:r>
      <w:r w:rsidR="00944D41">
        <w:rPr>
          <w:b/>
        </w:rPr>
        <w:t xml:space="preserve">   </w:t>
      </w:r>
      <w:r w:rsidR="00D52581">
        <w:rPr>
          <w:b/>
        </w:rPr>
        <w:t xml:space="preserve">  </w:t>
      </w:r>
      <w:r w:rsidR="00AA2E24">
        <w:rPr>
          <w:b/>
        </w:rPr>
        <w:t xml:space="preserve"> </w:t>
      </w:r>
      <w:r w:rsidR="00767612">
        <w:rPr>
          <w:b/>
        </w:rPr>
        <w:t xml:space="preserve"> </w:t>
      </w:r>
      <w:r w:rsidR="00F940C9">
        <w:rPr>
          <w:b/>
          <w:u w:val="single"/>
        </w:rPr>
        <w:t>202</w:t>
      </w:r>
      <w:r w:rsidR="003704CC">
        <w:rPr>
          <w:b/>
          <w:u w:val="single"/>
        </w:rPr>
        <w:t>1</w:t>
      </w:r>
      <w:r w:rsidR="007620F6">
        <w:rPr>
          <w:b/>
        </w:rPr>
        <w:t xml:space="preserve">                </w:t>
      </w:r>
      <w:r w:rsidR="00767612">
        <w:rPr>
          <w:b/>
        </w:rPr>
        <w:t xml:space="preserve"> </w:t>
      </w:r>
      <w:r w:rsidR="00F940C9">
        <w:rPr>
          <w:b/>
          <w:u w:val="single"/>
        </w:rPr>
        <w:t>20</w:t>
      </w:r>
      <w:r w:rsidR="003704CC">
        <w:rPr>
          <w:b/>
          <w:u w:val="single"/>
        </w:rPr>
        <w:t>20</w:t>
      </w:r>
    </w:p>
    <w:p w14:paraId="78F0E2EC" w14:textId="5E98CBF7" w:rsidR="006B0115" w:rsidRDefault="00767612" w:rsidP="004942A4">
      <w:pPr>
        <w:ind w:right="-720" w:firstLine="720"/>
        <w:jc w:val="both"/>
      </w:pPr>
      <w:r>
        <w:rPr>
          <w:b/>
        </w:rPr>
        <w:t xml:space="preserve">   </w:t>
      </w:r>
      <w:r w:rsidR="006B0115">
        <w:rPr>
          <w:b/>
        </w:rPr>
        <w:tab/>
      </w:r>
      <w:r w:rsidR="006B0115">
        <w:rPr>
          <w:b/>
        </w:rPr>
        <w:tab/>
      </w:r>
      <w:r w:rsidR="006B0115">
        <w:rPr>
          <w:b/>
        </w:rPr>
        <w:tab/>
      </w:r>
      <w:r w:rsidR="006B0115">
        <w:rPr>
          <w:b/>
        </w:rPr>
        <w:tab/>
      </w:r>
      <w:r w:rsidR="006B0115">
        <w:rPr>
          <w:b/>
        </w:rPr>
        <w:tab/>
      </w:r>
      <w:r w:rsidR="006B0115">
        <w:rPr>
          <w:b/>
        </w:rPr>
        <w:tab/>
      </w:r>
      <w:r w:rsidR="006B0115">
        <w:rPr>
          <w:b/>
        </w:rPr>
        <w:tab/>
        <w:t xml:space="preserve">    </w:t>
      </w:r>
      <w:r w:rsidR="00267E4F">
        <w:rPr>
          <w:b/>
        </w:rPr>
        <w:t xml:space="preserve"> </w:t>
      </w:r>
      <w:r w:rsidR="006B0115">
        <w:rPr>
          <w:b/>
        </w:rPr>
        <w:t xml:space="preserve">    </w:t>
      </w:r>
      <w:r w:rsidR="00BB42BB">
        <w:rPr>
          <w:b/>
        </w:rPr>
        <w:t xml:space="preserve">  </w:t>
      </w:r>
      <w:r w:rsidR="00DE06D4">
        <w:rPr>
          <w:b/>
        </w:rPr>
        <w:t xml:space="preserve"> </w:t>
      </w:r>
      <w:r w:rsidR="00B87C1E">
        <w:rPr>
          <w:b/>
        </w:rPr>
        <w:t xml:space="preserve"> </w:t>
      </w:r>
      <w:r w:rsidR="00F17BC5">
        <w:rPr>
          <w:b/>
        </w:rPr>
        <w:t xml:space="preserve">  9</w:t>
      </w:r>
      <w:r w:rsidR="007B798E">
        <w:rPr>
          <w:b/>
        </w:rPr>
        <w:t>,</w:t>
      </w:r>
      <w:r w:rsidR="00F17BC5">
        <w:rPr>
          <w:b/>
        </w:rPr>
        <w:t>539</w:t>
      </w:r>
      <w:r w:rsidR="007544F4">
        <w:t xml:space="preserve">  </w:t>
      </w:r>
      <w:r w:rsidR="006B0115">
        <w:t xml:space="preserve">        </w:t>
      </w:r>
      <w:r w:rsidR="008502E0">
        <w:t xml:space="preserve"> </w:t>
      </w:r>
      <w:r w:rsidR="006B0115">
        <w:t xml:space="preserve">  </w:t>
      </w:r>
      <w:r w:rsidR="008F7253">
        <w:t xml:space="preserve">  </w:t>
      </w:r>
      <w:r w:rsidR="003704CC">
        <w:t xml:space="preserve"> </w:t>
      </w:r>
      <w:r w:rsidR="008F7253">
        <w:t>9</w:t>
      </w:r>
      <w:r w:rsidR="000E31E9">
        <w:t>,</w:t>
      </w:r>
      <w:r w:rsidR="008F7253">
        <w:t>689</w:t>
      </w:r>
    </w:p>
    <w:p w14:paraId="4C3E5DA3" w14:textId="2A01405D" w:rsidR="00DA23CA" w:rsidRDefault="00DA23CA" w:rsidP="00DA23CA">
      <w:pPr>
        <w:ind w:right="-720"/>
        <w:jc w:val="both"/>
      </w:pPr>
      <w:r>
        <w:tab/>
      </w:r>
      <w:r w:rsidR="00726E09">
        <w:tab/>
      </w:r>
      <w:r w:rsidR="00726E09">
        <w:tab/>
      </w:r>
      <w:r w:rsidR="00726E09">
        <w:tab/>
      </w:r>
      <w:r w:rsidR="006B1CEF">
        <w:tab/>
      </w:r>
      <w:r w:rsidR="00726E09">
        <w:t xml:space="preserve">-Physical materials </w:t>
      </w:r>
      <w:r w:rsidR="00726E09">
        <w:tab/>
      </w:r>
      <w:r w:rsidR="00726E09">
        <w:tab/>
        <w:t xml:space="preserve"> </w:t>
      </w:r>
      <w:r w:rsidR="0057330A">
        <w:t xml:space="preserve">  </w:t>
      </w:r>
      <w:r w:rsidR="008F654E">
        <w:t>8</w:t>
      </w:r>
      <w:r w:rsidR="0057330A">
        <w:t>,</w:t>
      </w:r>
      <w:r w:rsidR="00F17BC5">
        <w:t>0</w:t>
      </w:r>
      <w:r w:rsidR="008F654E">
        <w:t>2</w:t>
      </w:r>
      <w:r w:rsidR="00F17BC5">
        <w:t>7</w:t>
      </w:r>
      <w:r w:rsidR="00644846">
        <w:t xml:space="preserve">                </w:t>
      </w:r>
      <w:r w:rsidR="008F7253">
        <w:t>8</w:t>
      </w:r>
      <w:r w:rsidR="000E31E9">
        <w:t>,</w:t>
      </w:r>
      <w:r w:rsidR="008F7253">
        <w:t>239</w:t>
      </w:r>
    </w:p>
    <w:p w14:paraId="0F9B1142" w14:textId="4E609692" w:rsidR="00DA23CA" w:rsidRDefault="003A1E54" w:rsidP="00DA23CA">
      <w:pPr>
        <w:ind w:right="-720"/>
        <w:jc w:val="both"/>
      </w:pPr>
      <w:r>
        <w:lastRenderedPageBreak/>
        <w:tab/>
      </w:r>
      <w:r>
        <w:tab/>
      </w:r>
      <w:r>
        <w:tab/>
      </w:r>
      <w:r>
        <w:tab/>
      </w:r>
      <w:r w:rsidR="006B1CEF">
        <w:tab/>
      </w:r>
      <w:r>
        <w:t>-eBooks</w:t>
      </w:r>
      <w:r>
        <w:tab/>
      </w:r>
      <w:r>
        <w:tab/>
      </w:r>
      <w:r w:rsidR="005D4063">
        <w:t xml:space="preserve">   </w:t>
      </w:r>
      <w:r>
        <w:tab/>
        <w:t xml:space="preserve">      </w:t>
      </w:r>
      <w:r w:rsidR="0057330A">
        <w:t>8</w:t>
      </w:r>
      <w:r w:rsidR="00F17BC5">
        <w:t>8</w:t>
      </w:r>
      <w:r w:rsidR="008F654E">
        <w:t>5</w:t>
      </w:r>
      <w:r w:rsidR="005D4063">
        <w:tab/>
        <w:t xml:space="preserve">    </w:t>
      </w:r>
      <w:r w:rsidR="008F654E">
        <w:t xml:space="preserve">   </w:t>
      </w:r>
      <w:r w:rsidR="00F11336">
        <w:t>87</w:t>
      </w:r>
      <w:r w:rsidR="008F7253">
        <w:t>7</w:t>
      </w:r>
    </w:p>
    <w:p w14:paraId="4AF1B8B0" w14:textId="54D11FAB" w:rsidR="00DA23CA" w:rsidRDefault="003A1E54" w:rsidP="00DA23CA">
      <w:pPr>
        <w:ind w:right="-720"/>
        <w:jc w:val="both"/>
      </w:pPr>
      <w:r>
        <w:tab/>
      </w:r>
      <w:r>
        <w:tab/>
      </w:r>
      <w:r>
        <w:tab/>
      </w:r>
      <w:r>
        <w:tab/>
      </w:r>
      <w:r w:rsidR="006B1CEF">
        <w:tab/>
      </w:r>
      <w:r>
        <w:t>-eAudios</w:t>
      </w:r>
      <w:r>
        <w:tab/>
      </w:r>
      <w:r>
        <w:tab/>
      </w:r>
      <w:r w:rsidR="006B1CEF">
        <w:t xml:space="preserve">  </w:t>
      </w:r>
      <w:r>
        <w:tab/>
        <w:t xml:space="preserve">    </w:t>
      </w:r>
      <w:r w:rsidR="006B1CEF">
        <w:t xml:space="preserve"> </w:t>
      </w:r>
      <w:r>
        <w:t xml:space="preserve"> </w:t>
      </w:r>
      <w:r w:rsidR="006E2ED2">
        <w:t>6</w:t>
      </w:r>
      <w:r w:rsidR="00F17BC5">
        <w:t>37</w:t>
      </w:r>
      <w:r w:rsidR="0057330A">
        <w:t xml:space="preserve">       </w:t>
      </w:r>
      <w:r w:rsidR="00644846">
        <w:t xml:space="preserve">            </w:t>
      </w:r>
      <w:r w:rsidR="008F654E">
        <w:t>55</w:t>
      </w:r>
      <w:r w:rsidR="008F7253">
        <w:t>7</w:t>
      </w:r>
    </w:p>
    <w:p w14:paraId="36471C1E" w14:textId="006D9C51" w:rsidR="006B1CEF" w:rsidRDefault="003A1E54" w:rsidP="006B1CEF">
      <w:pPr>
        <w:ind w:right="-720"/>
        <w:jc w:val="both"/>
      </w:pPr>
      <w:r>
        <w:tab/>
      </w:r>
      <w:r>
        <w:tab/>
      </w:r>
      <w:r>
        <w:tab/>
      </w:r>
      <w:r>
        <w:tab/>
      </w:r>
    </w:p>
    <w:p w14:paraId="2AA9190E" w14:textId="370663B2" w:rsidR="006E2ED2" w:rsidRPr="004942A4" w:rsidRDefault="006E2ED2" w:rsidP="00DA23CA">
      <w:pPr>
        <w:ind w:right="-720"/>
        <w:jc w:val="both"/>
      </w:pPr>
      <w:r>
        <w:tab/>
      </w:r>
    </w:p>
    <w:p w14:paraId="610E7F1E" w14:textId="77777777" w:rsidR="007E6739" w:rsidRDefault="007E6739" w:rsidP="00481409">
      <w:pPr>
        <w:ind w:right="-720" w:firstLine="720"/>
        <w:jc w:val="both"/>
        <w:rPr>
          <w:u w:val="single"/>
        </w:rPr>
      </w:pPr>
    </w:p>
    <w:p w14:paraId="042F8209" w14:textId="77777777" w:rsidR="00847445" w:rsidRDefault="00BD2C27" w:rsidP="00D936A8">
      <w:pPr>
        <w:ind w:left="720" w:right="-720"/>
        <w:jc w:val="both"/>
        <w:rPr>
          <w:b/>
        </w:rPr>
      </w:pPr>
      <w:r w:rsidRPr="00A16663">
        <w:rPr>
          <w:b/>
        </w:rPr>
        <w:t xml:space="preserve">People Counter                                                                          </w:t>
      </w:r>
      <w:r w:rsidR="00F940C9">
        <w:rPr>
          <w:b/>
          <w:u w:val="single"/>
        </w:rPr>
        <w:t>202</w:t>
      </w:r>
      <w:r w:rsidR="003704CC">
        <w:rPr>
          <w:b/>
          <w:u w:val="single"/>
        </w:rPr>
        <w:t>1</w:t>
      </w:r>
      <w:r w:rsidR="007620F6">
        <w:t xml:space="preserve">              </w:t>
      </w:r>
      <w:r w:rsidRPr="00A16663">
        <w:t xml:space="preserve"> </w:t>
      </w:r>
      <w:r w:rsidR="00CC6232">
        <w:t xml:space="preserve">  </w:t>
      </w:r>
      <w:r w:rsidR="00F940C9">
        <w:rPr>
          <w:b/>
          <w:u w:val="single"/>
        </w:rPr>
        <w:t>20</w:t>
      </w:r>
      <w:r w:rsidR="003704CC">
        <w:rPr>
          <w:b/>
          <w:u w:val="single"/>
        </w:rPr>
        <w:t>20</w:t>
      </w:r>
    </w:p>
    <w:p w14:paraId="2D9C4878" w14:textId="27BCE3B0" w:rsidR="00644846" w:rsidRDefault="003A47B6" w:rsidP="00951DAF">
      <w:pPr>
        <w:ind w:right="-720"/>
        <w:jc w:val="both"/>
      </w:pP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9B5430">
        <w:t xml:space="preserve">   </w:t>
      </w:r>
      <w:r w:rsidR="009A16B2">
        <w:tab/>
      </w:r>
      <w:r w:rsidR="007643E6">
        <w:t xml:space="preserve">    </w:t>
      </w:r>
      <w:r w:rsidR="00F17BC5">
        <w:t>6</w:t>
      </w:r>
      <w:r w:rsidR="00FB5269">
        <w:t>,</w:t>
      </w:r>
      <w:r w:rsidR="00F17BC5">
        <w:t>124</w:t>
      </w:r>
      <w:r w:rsidR="007620F6">
        <w:rPr>
          <w:b/>
        </w:rPr>
        <w:tab/>
      </w:r>
      <w:r w:rsidR="00697799">
        <w:t xml:space="preserve"> </w:t>
      </w:r>
      <w:r w:rsidR="004077B0">
        <w:t xml:space="preserve">  </w:t>
      </w:r>
      <w:r w:rsidR="00644846">
        <w:t xml:space="preserve">  </w:t>
      </w:r>
      <w:r w:rsidR="00F11336">
        <w:t>4</w:t>
      </w:r>
      <w:r w:rsidR="003B66B1">
        <w:t>,</w:t>
      </w:r>
      <w:r w:rsidR="008F7253">
        <w:t>274</w:t>
      </w:r>
    </w:p>
    <w:p w14:paraId="5F94FC15" w14:textId="77777777" w:rsidR="007A4BBE" w:rsidRDefault="00644846" w:rsidP="00644846">
      <w:pPr>
        <w:ind w:left="5040" w:right="-720" w:firstLine="720"/>
        <w:jc w:val="both"/>
        <w:rPr>
          <w:i/>
          <w:iCs/>
        </w:rPr>
      </w:pPr>
      <w:bookmarkStart w:id="1" w:name="_Hlk43107868"/>
      <w:r>
        <w:rPr>
          <w:i/>
          <w:iCs/>
        </w:rPr>
        <w:t xml:space="preserve">  </w:t>
      </w:r>
    </w:p>
    <w:bookmarkEnd w:id="1"/>
    <w:p w14:paraId="71029A8C" w14:textId="77777777" w:rsidR="009B5430" w:rsidRDefault="00DC62CA" w:rsidP="00951DAF">
      <w:pPr>
        <w:ind w:right="-720"/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0BEFCE7F" w14:textId="77777777" w:rsidR="00A97CFA" w:rsidRPr="007E72E9" w:rsidRDefault="009A16B2" w:rsidP="009A16B2">
      <w:pPr>
        <w:ind w:left="5760" w:right="-720"/>
        <w:jc w:val="both"/>
      </w:pPr>
      <w:r>
        <w:t xml:space="preserve">        </w:t>
      </w:r>
      <w:r w:rsidR="00DC62CA">
        <w:tab/>
        <w:t xml:space="preserve">  </w:t>
      </w:r>
      <w:r w:rsidR="00DC62CA">
        <w:tab/>
      </w:r>
    </w:p>
    <w:p w14:paraId="09D18554" w14:textId="77777777" w:rsidR="00147E21" w:rsidRPr="00A97CFA" w:rsidRDefault="00697799" w:rsidP="0092223C">
      <w:pPr>
        <w:ind w:left="720" w:right="-720"/>
        <w:jc w:val="both"/>
        <w:rPr>
          <w:i/>
          <w:sz w:val="16"/>
          <w:szCs w:val="16"/>
        </w:rPr>
      </w:pPr>
      <w:r>
        <w:rPr>
          <w:b/>
          <w:i/>
        </w:rPr>
        <w:tab/>
      </w:r>
      <w:r>
        <w:rPr>
          <w:b/>
          <w:i/>
        </w:rPr>
        <w:tab/>
      </w:r>
      <w:r>
        <w:rPr>
          <w:b/>
          <w:i/>
        </w:rPr>
        <w:tab/>
      </w:r>
      <w:r>
        <w:rPr>
          <w:b/>
          <w:i/>
        </w:rPr>
        <w:tab/>
      </w:r>
      <w:r>
        <w:rPr>
          <w:b/>
          <w:i/>
        </w:rPr>
        <w:tab/>
      </w:r>
      <w:r>
        <w:rPr>
          <w:b/>
          <w:i/>
        </w:rPr>
        <w:tab/>
      </w:r>
      <w:r>
        <w:rPr>
          <w:b/>
          <w:i/>
        </w:rPr>
        <w:tab/>
      </w:r>
      <w:r>
        <w:rPr>
          <w:b/>
          <w:i/>
        </w:rPr>
        <w:tab/>
      </w:r>
      <w:r w:rsidRPr="00A97CFA">
        <w:rPr>
          <w:b/>
          <w:i/>
          <w:sz w:val="16"/>
          <w:szCs w:val="16"/>
        </w:rPr>
        <w:tab/>
      </w:r>
      <w:r w:rsidRPr="00A97CFA">
        <w:rPr>
          <w:b/>
          <w:i/>
          <w:sz w:val="16"/>
          <w:szCs w:val="16"/>
        </w:rPr>
        <w:tab/>
        <w:t xml:space="preserve"> </w:t>
      </w:r>
    </w:p>
    <w:p w14:paraId="45F49AEB" w14:textId="77777777" w:rsidR="0092223C" w:rsidRPr="00A97CFA" w:rsidRDefault="009F319F" w:rsidP="0092223C">
      <w:pPr>
        <w:ind w:right="-720"/>
        <w:jc w:val="both"/>
        <w:rPr>
          <w:sz w:val="16"/>
          <w:szCs w:val="16"/>
        </w:rPr>
      </w:pPr>
      <w:r>
        <w:tab/>
      </w:r>
      <w:r w:rsidR="00761127">
        <w:tab/>
      </w:r>
      <w:r w:rsidR="0092223C">
        <w:tab/>
      </w:r>
      <w:r w:rsidR="0092223C">
        <w:tab/>
      </w:r>
      <w:r w:rsidR="0092223C">
        <w:tab/>
      </w:r>
      <w:r w:rsidR="0092223C">
        <w:tab/>
      </w:r>
      <w:r w:rsidR="0092223C">
        <w:tab/>
      </w:r>
      <w:r w:rsidR="0092223C">
        <w:tab/>
      </w:r>
      <w:r w:rsidR="0092223C">
        <w:tab/>
      </w:r>
      <w:r w:rsidR="0092223C">
        <w:tab/>
      </w:r>
      <w:r w:rsidR="0092223C">
        <w:tab/>
      </w:r>
    </w:p>
    <w:p w14:paraId="53E7F413" w14:textId="2926C55F" w:rsidR="007E2533" w:rsidRPr="0092223C" w:rsidRDefault="00BD2C27" w:rsidP="00D1397A">
      <w:pPr>
        <w:ind w:left="7920" w:right="-720"/>
        <w:jc w:val="both"/>
        <w:sectPr w:rsidR="007E2533" w:rsidRPr="0092223C" w:rsidSect="00767612">
          <w:type w:val="continuous"/>
          <w:pgSz w:w="12240" w:h="15840"/>
          <w:pgMar w:top="1440" w:right="1800" w:bottom="1440" w:left="1800" w:header="720" w:footer="720" w:gutter="0"/>
          <w:cols w:space="720"/>
          <w:docGrid w:linePitch="360"/>
        </w:sectPr>
      </w:pPr>
      <w:r w:rsidRPr="006201CC">
        <w:rPr>
          <w:b/>
          <w:i/>
          <w:sz w:val="16"/>
          <w:szCs w:val="16"/>
        </w:rPr>
        <w:fldChar w:fldCharType="begin"/>
      </w:r>
      <w:r w:rsidRPr="006201CC">
        <w:rPr>
          <w:b/>
          <w:i/>
          <w:sz w:val="16"/>
          <w:szCs w:val="16"/>
        </w:rPr>
        <w:instrText xml:space="preserve"> DATE \@ "M/d/yyyy" </w:instrText>
      </w:r>
      <w:r w:rsidRPr="006201CC">
        <w:rPr>
          <w:b/>
          <w:i/>
          <w:sz w:val="16"/>
          <w:szCs w:val="16"/>
        </w:rPr>
        <w:fldChar w:fldCharType="separate"/>
      </w:r>
      <w:r w:rsidR="00177CF7">
        <w:rPr>
          <w:b/>
          <w:i/>
          <w:noProof/>
          <w:sz w:val="16"/>
          <w:szCs w:val="16"/>
        </w:rPr>
        <w:t>1/18/2022</w:t>
      </w:r>
      <w:r w:rsidRPr="006201CC">
        <w:rPr>
          <w:b/>
          <w:i/>
          <w:sz w:val="16"/>
          <w:szCs w:val="16"/>
        </w:rPr>
        <w:fldChar w:fldCharType="end"/>
      </w:r>
    </w:p>
    <w:p w14:paraId="048B5A6B" w14:textId="77777777" w:rsidR="00F21EB2" w:rsidRDefault="00F21EB2" w:rsidP="00147E21">
      <w:pPr>
        <w:ind w:right="-720"/>
        <w:rPr>
          <w:b/>
        </w:rPr>
      </w:pPr>
    </w:p>
    <w:sectPr w:rsidR="00F21EB2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2pt;height:12pt" o:bullet="t">
        <v:imagedata r:id="rId1" o:title=""/>
      </v:shape>
    </w:pict>
  </w:numPicBullet>
  <w:abstractNum w:abstractNumId="0" w15:restartNumberingAfterBreak="0">
    <w:nsid w:val="00026D91"/>
    <w:multiLevelType w:val="hybridMultilevel"/>
    <w:tmpl w:val="487E9A4A"/>
    <w:lvl w:ilvl="0" w:tplc="6DDACF82">
      <w:start w:val="128"/>
      <w:numFmt w:val="decimal"/>
      <w:lvlText w:val="%1"/>
      <w:lvlJc w:val="left"/>
      <w:pPr>
        <w:tabs>
          <w:tab w:val="num" w:pos="6840"/>
        </w:tabs>
        <w:ind w:left="68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7560"/>
        </w:tabs>
        <w:ind w:left="75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8280"/>
        </w:tabs>
        <w:ind w:left="82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9000"/>
        </w:tabs>
        <w:ind w:left="90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9720"/>
        </w:tabs>
        <w:ind w:left="97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10440"/>
        </w:tabs>
        <w:ind w:left="104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11160"/>
        </w:tabs>
        <w:ind w:left="111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11880"/>
        </w:tabs>
        <w:ind w:left="118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12600"/>
        </w:tabs>
        <w:ind w:left="12600" w:hanging="180"/>
      </w:pPr>
    </w:lvl>
  </w:abstractNum>
  <w:abstractNum w:abstractNumId="1" w15:restartNumberingAfterBreak="0">
    <w:nsid w:val="04B5396B"/>
    <w:multiLevelType w:val="multilevel"/>
    <w:tmpl w:val="EC5E73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E0629EB"/>
    <w:multiLevelType w:val="multilevel"/>
    <w:tmpl w:val="8DFA1F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FC22F2A"/>
    <w:multiLevelType w:val="multilevel"/>
    <w:tmpl w:val="127C6F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CEF2B10"/>
    <w:multiLevelType w:val="hybridMultilevel"/>
    <w:tmpl w:val="78304D54"/>
    <w:lvl w:ilvl="0" w:tplc="95CC2A7E">
      <w:start w:val="672"/>
      <w:numFmt w:val="decimal"/>
      <w:lvlText w:val="%1"/>
      <w:lvlJc w:val="left"/>
      <w:pPr>
        <w:tabs>
          <w:tab w:val="num" w:pos="8400"/>
        </w:tabs>
        <w:ind w:left="8400" w:hanging="18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7680"/>
        </w:tabs>
        <w:ind w:left="76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8400"/>
        </w:tabs>
        <w:ind w:left="84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9120"/>
        </w:tabs>
        <w:ind w:left="91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9840"/>
        </w:tabs>
        <w:ind w:left="98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10560"/>
        </w:tabs>
        <w:ind w:left="105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11280"/>
        </w:tabs>
        <w:ind w:left="112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12000"/>
        </w:tabs>
        <w:ind w:left="120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12720"/>
        </w:tabs>
        <w:ind w:left="12720" w:hanging="180"/>
      </w:pPr>
    </w:lvl>
  </w:abstractNum>
  <w:abstractNum w:abstractNumId="5" w15:restartNumberingAfterBreak="0">
    <w:nsid w:val="1E73485B"/>
    <w:multiLevelType w:val="hybridMultilevel"/>
    <w:tmpl w:val="32BA97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B2199F"/>
    <w:multiLevelType w:val="multilevel"/>
    <w:tmpl w:val="57E671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32F051D"/>
    <w:multiLevelType w:val="multilevel"/>
    <w:tmpl w:val="AE0EF9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5417249"/>
    <w:multiLevelType w:val="hybridMultilevel"/>
    <w:tmpl w:val="7742952C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9" w15:restartNumberingAfterBreak="0">
    <w:nsid w:val="2AFD693A"/>
    <w:multiLevelType w:val="multilevel"/>
    <w:tmpl w:val="54084C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D585027"/>
    <w:multiLevelType w:val="hybridMultilevel"/>
    <w:tmpl w:val="09D8F3BC"/>
    <w:lvl w:ilvl="0" w:tplc="BBD8D9DA">
      <w:start w:val="16"/>
      <w:numFmt w:val="bullet"/>
      <w:lvlText w:val="–"/>
      <w:lvlJc w:val="left"/>
      <w:pPr>
        <w:tabs>
          <w:tab w:val="num" w:pos="1800"/>
        </w:tabs>
        <w:ind w:left="180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306C56EC"/>
    <w:multiLevelType w:val="hybridMultilevel"/>
    <w:tmpl w:val="E500D30C"/>
    <w:lvl w:ilvl="0" w:tplc="05527E82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DAA87F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710C8B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5BF66D3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638EFE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1A0F0D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F5CC50B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8141F8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114AD7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2" w15:restartNumberingAfterBreak="0">
    <w:nsid w:val="326A479B"/>
    <w:multiLevelType w:val="hybridMultilevel"/>
    <w:tmpl w:val="6710489E"/>
    <w:lvl w:ilvl="0" w:tplc="CBE46CB2">
      <w:start w:val="193"/>
      <w:numFmt w:val="decimal"/>
      <w:lvlText w:val="%1"/>
      <w:lvlJc w:val="left"/>
      <w:pPr>
        <w:tabs>
          <w:tab w:val="num" w:pos="8280"/>
        </w:tabs>
        <w:ind w:left="8280" w:hanging="18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7560"/>
        </w:tabs>
        <w:ind w:left="75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8280"/>
        </w:tabs>
        <w:ind w:left="82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9000"/>
        </w:tabs>
        <w:ind w:left="90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9720"/>
        </w:tabs>
        <w:ind w:left="97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10440"/>
        </w:tabs>
        <w:ind w:left="104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11160"/>
        </w:tabs>
        <w:ind w:left="111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11880"/>
        </w:tabs>
        <w:ind w:left="118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12600"/>
        </w:tabs>
        <w:ind w:left="12600" w:hanging="180"/>
      </w:pPr>
    </w:lvl>
  </w:abstractNum>
  <w:abstractNum w:abstractNumId="13" w15:restartNumberingAfterBreak="0">
    <w:nsid w:val="34C35A4A"/>
    <w:multiLevelType w:val="multilevel"/>
    <w:tmpl w:val="FF54BC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6FB0227"/>
    <w:multiLevelType w:val="multilevel"/>
    <w:tmpl w:val="803A98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80130CB"/>
    <w:multiLevelType w:val="multilevel"/>
    <w:tmpl w:val="42C857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A867299"/>
    <w:multiLevelType w:val="multilevel"/>
    <w:tmpl w:val="4546E1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AEB174B"/>
    <w:multiLevelType w:val="multilevel"/>
    <w:tmpl w:val="83BE98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E046445"/>
    <w:multiLevelType w:val="hybridMultilevel"/>
    <w:tmpl w:val="48683CCE"/>
    <w:lvl w:ilvl="0" w:tplc="2D7073F6">
      <w:start w:val="238"/>
      <w:numFmt w:val="decimal"/>
      <w:lvlText w:val="%1"/>
      <w:lvlJc w:val="left"/>
      <w:pPr>
        <w:tabs>
          <w:tab w:val="num" w:pos="7440"/>
        </w:tabs>
        <w:ind w:left="7440" w:hanging="14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7080"/>
        </w:tabs>
        <w:ind w:left="7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7800"/>
        </w:tabs>
        <w:ind w:left="7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8520"/>
        </w:tabs>
        <w:ind w:left="8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9240"/>
        </w:tabs>
        <w:ind w:left="9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9960"/>
        </w:tabs>
        <w:ind w:left="9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10680"/>
        </w:tabs>
        <w:ind w:left="10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11400"/>
        </w:tabs>
        <w:ind w:left="11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12120"/>
        </w:tabs>
        <w:ind w:left="12120" w:hanging="180"/>
      </w:pPr>
    </w:lvl>
  </w:abstractNum>
  <w:abstractNum w:abstractNumId="19" w15:restartNumberingAfterBreak="0">
    <w:nsid w:val="40720B97"/>
    <w:multiLevelType w:val="multilevel"/>
    <w:tmpl w:val="9A1ED5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0815D11"/>
    <w:multiLevelType w:val="hybridMultilevel"/>
    <w:tmpl w:val="595A3C88"/>
    <w:lvl w:ilvl="0" w:tplc="F724E23A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1" w15:restartNumberingAfterBreak="0">
    <w:nsid w:val="42AC7D28"/>
    <w:multiLevelType w:val="hybridMultilevel"/>
    <w:tmpl w:val="E4A29A54"/>
    <w:lvl w:ilvl="0" w:tplc="5F9EBD2C">
      <w:start w:val="731"/>
      <w:numFmt w:val="decimal"/>
      <w:lvlText w:val="%1"/>
      <w:lvlJc w:val="left"/>
      <w:pPr>
        <w:ind w:left="72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920" w:hanging="360"/>
      </w:pPr>
    </w:lvl>
    <w:lvl w:ilvl="2" w:tplc="0409001B" w:tentative="1">
      <w:start w:val="1"/>
      <w:numFmt w:val="lowerRoman"/>
      <w:lvlText w:val="%3."/>
      <w:lvlJc w:val="right"/>
      <w:pPr>
        <w:ind w:left="8640" w:hanging="180"/>
      </w:pPr>
    </w:lvl>
    <w:lvl w:ilvl="3" w:tplc="0409000F" w:tentative="1">
      <w:start w:val="1"/>
      <w:numFmt w:val="decimal"/>
      <w:lvlText w:val="%4."/>
      <w:lvlJc w:val="left"/>
      <w:pPr>
        <w:ind w:left="9360" w:hanging="360"/>
      </w:pPr>
    </w:lvl>
    <w:lvl w:ilvl="4" w:tplc="04090019" w:tentative="1">
      <w:start w:val="1"/>
      <w:numFmt w:val="lowerLetter"/>
      <w:lvlText w:val="%5."/>
      <w:lvlJc w:val="left"/>
      <w:pPr>
        <w:ind w:left="10080" w:hanging="360"/>
      </w:pPr>
    </w:lvl>
    <w:lvl w:ilvl="5" w:tplc="0409001B" w:tentative="1">
      <w:start w:val="1"/>
      <w:numFmt w:val="lowerRoman"/>
      <w:lvlText w:val="%6."/>
      <w:lvlJc w:val="right"/>
      <w:pPr>
        <w:ind w:left="10800" w:hanging="180"/>
      </w:pPr>
    </w:lvl>
    <w:lvl w:ilvl="6" w:tplc="0409000F" w:tentative="1">
      <w:start w:val="1"/>
      <w:numFmt w:val="decimal"/>
      <w:lvlText w:val="%7."/>
      <w:lvlJc w:val="left"/>
      <w:pPr>
        <w:ind w:left="11520" w:hanging="360"/>
      </w:pPr>
    </w:lvl>
    <w:lvl w:ilvl="7" w:tplc="04090019" w:tentative="1">
      <w:start w:val="1"/>
      <w:numFmt w:val="lowerLetter"/>
      <w:lvlText w:val="%8."/>
      <w:lvlJc w:val="left"/>
      <w:pPr>
        <w:ind w:left="12240" w:hanging="360"/>
      </w:pPr>
    </w:lvl>
    <w:lvl w:ilvl="8" w:tplc="0409001B" w:tentative="1">
      <w:start w:val="1"/>
      <w:numFmt w:val="lowerRoman"/>
      <w:lvlText w:val="%9."/>
      <w:lvlJc w:val="right"/>
      <w:pPr>
        <w:ind w:left="12960" w:hanging="180"/>
      </w:pPr>
    </w:lvl>
  </w:abstractNum>
  <w:abstractNum w:abstractNumId="22" w15:restartNumberingAfterBreak="0">
    <w:nsid w:val="43C4757E"/>
    <w:multiLevelType w:val="multilevel"/>
    <w:tmpl w:val="748EEB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6212D1A"/>
    <w:multiLevelType w:val="multilevel"/>
    <w:tmpl w:val="DD20AF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9910A90"/>
    <w:multiLevelType w:val="multilevel"/>
    <w:tmpl w:val="CD8AB2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D21407C"/>
    <w:multiLevelType w:val="multilevel"/>
    <w:tmpl w:val="089454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4D8D5267"/>
    <w:multiLevelType w:val="multilevel"/>
    <w:tmpl w:val="FCD2BF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4423242"/>
    <w:multiLevelType w:val="multilevel"/>
    <w:tmpl w:val="8CF2C1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5F614A8"/>
    <w:multiLevelType w:val="hybridMultilevel"/>
    <w:tmpl w:val="404E7E3C"/>
    <w:lvl w:ilvl="0" w:tplc="5B5AEE9A">
      <w:start w:val="190"/>
      <w:numFmt w:val="decimal"/>
      <w:lvlText w:val="%1"/>
      <w:lvlJc w:val="left"/>
      <w:pPr>
        <w:tabs>
          <w:tab w:val="num" w:pos="8220"/>
        </w:tabs>
        <w:ind w:left="8220" w:hanging="17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7560"/>
        </w:tabs>
        <w:ind w:left="75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8280"/>
        </w:tabs>
        <w:ind w:left="82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9000"/>
        </w:tabs>
        <w:ind w:left="90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9720"/>
        </w:tabs>
        <w:ind w:left="97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10440"/>
        </w:tabs>
        <w:ind w:left="104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11160"/>
        </w:tabs>
        <w:ind w:left="111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11880"/>
        </w:tabs>
        <w:ind w:left="118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12600"/>
        </w:tabs>
        <w:ind w:left="12600" w:hanging="180"/>
      </w:pPr>
    </w:lvl>
  </w:abstractNum>
  <w:abstractNum w:abstractNumId="29" w15:restartNumberingAfterBreak="0">
    <w:nsid w:val="56472E98"/>
    <w:multiLevelType w:val="hybridMultilevel"/>
    <w:tmpl w:val="E7E4D174"/>
    <w:lvl w:ilvl="0" w:tplc="B87ABF86">
      <w:start w:val="688"/>
      <w:numFmt w:val="decimal"/>
      <w:lvlText w:val="%1"/>
      <w:lvlJc w:val="left"/>
      <w:pPr>
        <w:ind w:left="72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920" w:hanging="360"/>
      </w:pPr>
    </w:lvl>
    <w:lvl w:ilvl="2" w:tplc="0409001B" w:tentative="1">
      <w:start w:val="1"/>
      <w:numFmt w:val="lowerRoman"/>
      <w:lvlText w:val="%3."/>
      <w:lvlJc w:val="right"/>
      <w:pPr>
        <w:ind w:left="8640" w:hanging="180"/>
      </w:pPr>
    </w:lvl>
    <w:lvl w:ilvl="3" w:tplc="0409000F" w:tentative="1">
      <w:start w:val="1"/>
      <w:numFmt w:val="decimal"/>
      <w:lvlText w:val="%4."/>
      <w:lvlJc w:val="left"/>
      <w:pPr>
        <w:ind w:left="9360" w:hanging="360"/>
      </w:pPr>
    </w:lvl>
    <w:lvl w:ilvl="4" w:tplc="04090019" w:tentative="1">
      <w:start w:val="1"/>
      <w:numFmt w:val="lowerLetter"/>
      <w:lvlText w:val="%5."/>
      <w:lvlJc w:val="left"/>
      <w:pPr>
        <w:ind w:left="10080" w:hanging="360"/>
      </w:pPr>
    </w:lvl>
    <w:lvl w:ilvl="5" w:tplc="0409001B" w:tentative="1">
      <w:start w:val="1"/>
      <w:numFmt w:val="lowerRoman"/>
      <w:lvlText w:val="%6."/>
      <w:lvlJc w:val="right"/>
      <w:pPr>
        <w:ind w:left="10800" w:hanging="180"/>
      </w:pPr>
    </w:lvl>
    <w:lvl w:ilvl="6" w:tplc="0409000F" w:tentative="1">
      <w:start w:val="1"/>
      <w:numFmt w:val="decimal"/>
      <w:lvlText w:val="%7."/>
      <w:lvlJc w:val="left"/>
      <w:pPr>
        <w:ind w:left="11520" w:hanging="360"/>
      </w:pPr>
    </w:lvl>
    <w:lvl w:ilvl="7" w:tplc="04090019" w:tentative="1">
      <w:start w:val="1"/>
      <w:numFmt w:val="lowerLetter"/>
      <w:lvlText w:val="%8."/>
      <w:lvlJc w:val="left"/>
      <w:pPr>
        <w:ind w:left="12240" w:hanging="360"/>
      </w:pPr>
    </w:lvl>
    <w:lvl w:ilvl="8" w:tplc="0409001B" w:tentative="1">
      <w:start w:val="1"/>
      <w:numFmt w:val="lowerRoman"/>
      <w:lvlText w:val="%9."/>
      <w:lvlJc w:val="right"/>
      <w:pPr>
        <w:ind w:left="12960" w:hanging="180"/>
      </w:pPr>
    </w:lvl>
  </w:abstractNum>
  <w:abstractNum w:abstractNumId="30" w15:restartNumberingAfterBreak="0">
    <w:nsid w:val="5A791598"/>
    <w:multiLevelType w:val="multilevel"/>
    <w:tmpl w:val="5234E9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C1149A7"/>
    <w:multiLevelType w:val="multilevel"/>
    <w:tmpl w:val="C31483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5E971FEC"/>
    <w:multiLevelType w:val="multilevel"/>
    <w:tmpl w:val="B770F8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60F96BCB"/>
    <w:multiLevelType w:val="multilevel"/>
    <w:tmpl w:val="18247C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66C0260"/>
    <w:multiLevelType w:val="hybridMultilevel"/>
    <w:tmpl w:val="BDBC69D4"/>
    <w:lvl w:ilvl="0" w:tplc="865ACAD4">
      <w:start w:val="197"/>
      <w:numFmt w:val="decimal"/>
      <w:lvlText w:val="%1"/>
      <w:lvlJc w:val="left"/>
      <w:pPr>
        <w:tabs>
          <w:tab w:val="num" w:pos="8280"/>
        </w:tabs>
        <w:ind w:left="8280" w:hanging="15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7860"/>
        </w:tabs>
        <w:ind w:left="78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8580"/>
        </w:tabs>
        <w:ind w:left="85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9300"/>
        </w:tabs>
        <w:ind w:left="93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10020"/>
        </w:tabs>
        <w:ind w:left="100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10740"/>
        </w:tabs>
        <w:ind w:left="107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11460"/>
        </w:tabs>
        <w:ind w:left="114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12180"/>
        </w:tabs>
        <w:ind w:left="121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12900"/>
        </w:tabs>
        <w:ind w:left="12900" w:hanging="180"/>
      </w:pPr>
    </w:lvl>
  </w:abstractNum>
  <w:abstractNum w:abstractNumId="35" w15:restartNumberingAfterBreak="0">
    <w:nsid w:val="6D8E24F4"/>
    <w:multiLevelType w:val="hybridMultilevel"/>
    <w:tmpl w:val="23D609AC"/>
    <w:lvl w:ilvl="0" w:tplc="32009DF4">
      <w:start w:val="103"/>
      <w:numFmt w:val="decimal"/>
      <w:lvlText w:val="%1"/>
      <w:lvlJc w:val="left"/>
      <w:pPr>
        <w:tabs>
          <w:tab w:val="num" w:pos="8280"/>
        </w:tabs>
        <w:ind w:left="82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000"/>
        </w:tabs>
        <w:ind w:left="90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9720"/>
        </w:tabs>
        <w:ind w:left="97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0440"/>
        </w:tabs>
        <w:ind w:left="104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11160"/>
        </w:tabs>
        <w:ind w:left="111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11880"/>
        </w:tabs>
        <w:ind w:left="118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12600"/>
        </w:tabs>
        <w:ind w:left="126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13320"/>
        </w:tabs>
        <w:ind w:left="133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14040"/>
        </w:tabs>
        <w:ind w:left="14040" w:hanging="180"/>
      </w:pPr>
    </w:lvl>
  </w:abstractNum>
  <w:abstractNum w:abstractNumId="36" w15:restartNumberingAfterBreak="0">
    <w:nsid w:val="6EEF03DD"/>
    <w:multiLevelType w:val="multilevel"/>
    <w:tmpl w:val="A4586E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6F3C1FB6"/>
    <w:multiLevelType w:val="multilevel"/>
    <w:tmpl w:val="A2DED1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0ED7FB8"/>
    <w:multiLevelType w:val="hybridMultilevel"/>
    <w:tmpl w:val="742C22E6"/>
    <w:lvl w:ilvl="0" w:tplc="5C72D784">
      <w:start w:val="137"/>
      <w:numFmt w:val="decimal"/>
      <w:lvlText w:val="%1"/>
      <w:lvlJc w:val="left"/>
      <w:pPr>
        <w:tabs>
          <w:tab w:val="num" w:pos="8340"/>
        </w:tabs>
        <w:ind w:left="8340" w:hanging="18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7560"/>
        </w:tabs>
        <w:ind w:left="75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8280"/>
        </w:tabs>
        <w:ind w:left="82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9000"/>
        </w:tabs>
        <w:ind w:left="90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9720"/>
        </w:tabs>
        <w:ind w:left="97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10440"/>
        </w:tabs>
        <w:ind w:left="104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11160"/>
        </w:tabs>
        <w:ind w:left="111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11880"/>
        </w:tabs>
        <w:ind w:left="118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12600"/>
        </w:tabs>
        <w:ind w:left="12600" w:hanging="180"/>
      </w:pPr>
    </w:lvl>
  </w:abstractNum>
  <w:abstractNum w:abstractNumId="39" w15:restartNumberingAfterBreak="0">
    <w:nsid w:val="79CD7A32"/>
    <w:multiLevelType w:val="multilevel"/>
    <w:tmpl w:val="63841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7B1C216C"/>
    <w:multiLevelType w:val="hybridMultilevel"/>
    <w:tmpl w:val="79F63A06"/>
    <w:lvl w:ilvl="0" w:tplc="BD804CDE">
      <w:start w:val="134"/>
      <w:numFmt w:val="decimal"/>
      <w:lvlText w:val="%1"/>
      <w:lvlJc w:val="left"/>
      <w:pPr>
        <w:tabs>
          <w:tab w:val="num" w:pos="6360"/>
        </w:tabs>
        <w:ind w:left="6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7080"/>
        </w:tabs>
        <w:ind w:left="7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7800"/>
        </w:tabs>
        <w:ind w:left="7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8520"/>
        </w:tabs>
        <w:ind w:left="8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9240"/>
        </w:tabs>
        <w:ind w:left="9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9960"/>
        </w:tabs>
        <w:ind w:left="9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10680"/>
        </w:tabs>
        <w:ind w:left="10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11400"/>
        </w:tabs>
        <w:ind w:left="11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12120"/>
        </w:tabs>
        <w:ind w:left="12120" w:hanging="180"/>
      </w:pPr>
    </w:lvl>
  </w:abstractNum>
  <w:num w:numId="1">
    <w:abstractNumId w:val="20"/>
  </w:num>
  <w:num w:numId="2">
    <w:abstractNumId w:val="12"/>
  </w:num>
  <w:num w:numId="3">
    <w:abstractNumId w:val="0"/>
  </w:num>
  <w:num w:numId="4">
    <w:abstractNumId w:val="11"/>
  </w:num>
  <w:num w:numId="5">
    <w:abstractNumId w:val="38"/>
  </w:num>
  <w:num w:numId="6">
    <w:abstractNumId w:val="10"/>
  </w:num>
  <w:num w:numId="7">
    <w:abstractNumId w:val="28"/>
  </w:num>
  <w:num w:numId="8">
    <w:abstractNumId w:val="35"/>
  </w:num>
  <w:num w:numId="9">
    <w:abstractNumId w:val="18"/>
  </w:num>
  <w:num w:numId="10">
    <w:abstractNumId w:val="40"/>
  </w:num>
  <w:num w:numId="11">
    <w:abstractNumId w:val="4"/>
  </w:num>
  <w:num w:numId="12">
    <w:abstractNumId w:val="34"/>
  </w:num>
  <w:num w:numId="13">
    <w:abstractNumId w:val="8"/>
  </w:num>
  <w:num w:numId="14">
    <w:abstractNumId w:val="29"/>
  </w:num>
  <w:num w:numId="15">
    <w:abstractNumId w:val="21"/>
  </w:num>
  <w:num w:numId="16">
    <w:abstractNumId w:val="23"/>
  </w:num>
  <w:num w:numId="17">
    <w:abstractNumId w:val="1"/>
  </w:num>
  <w:num w:numId="18">
    <w:abstractNumId w:val="19"/>
  </w:num>
  <w:num w:numId="19">
    <w:abstractNumId w:val="33"/>
  </w:num>
  <w:num w:numId="20">
    <w:abstractNumId w:val="25"/>
  </w:num>
  <w:num w:numId="21">
    <w:abstractNumId w:val="31"/>
  </w:num>
  <w:num w:numId="22">
    <w:abstractNumId w:val="27"/>
  </w:num>
  <w:num w:numId="23">
    <w:abstractNumId w:val="13"/>
  </w:num>
  <w:num w:numId="24">
    <w:abstractNumId w:val="22"/>
  </w:num>
  <w:num w:numId="25">
    <w:abstractNumId w:val="16"/>
  </w:num>
  <w:num w:numId="26">
    <w:abstractNumId w:val="30"/>
  </w:num>
  <w:num w:numId="27">
    <w:abstractNumId w:val="14"/>
  </w:num>
  <w:num w:numId="28">
    <w:abstractNumId w:val="6"/>
  </w:num>
  <w:num w:numId="29">
    <w:abstractNumId w:val="2"/>
  </w:num>
  <w:num w:numId="30">
    <w:abstractNumId w:val="36"/>
  </w:num>
  <w:num w:numId="31">
    <w:abstractNumId w:val="24"/>
  </w:num>
  <w:num w:numId="32">
    <w:abstractNumId w:val="26"/>
  </w:num>
  <w:num w:numId="33">
    <w:abstractNumId w:val="15"/>
  </w:num>
  <w:num w:numId="34">
    <w:abstractNumId w:val="32"/>
  </w:num>
  <w:num w:numId="35">
    <w:abstractNumId w:val="3"/>
  </w:num>
  <w:num w:numId="36">
    <w:abstractNumId w:val="7"/>
  </w:num>
  <w:num w:numId="37">
    <w:abstractNumId w:val="9"/>
  </w:num>
  <w:num w:numId="38">
    <w:abstractNumId w:val="17"/>
  </w:num>
  <w:num w:numId="39">
    <w:abstractNumId w:val="5"/>
  </w:num>
  <w:num w:numId="40">
    <w:abstractNumId w:val="37"/>
  </w:num>
  <w:num w:numId="41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zMjQ1sDC0NDUzM7RQ0lEKTi0uzszPAykwN68FAAB0GwAtAAAA"/>
  </w:docVars>
  <w:rsids>
    <w:rsidRoot w:val="00767612"/>
    <w:rsid w:val="000010B2"/>
    <w:rsid w:val="00002F66"/>
    <w:rsid w:val="000033A5"/>
    <w:rsid w:val="00003E79"/>
    <w:rsid w:val="000049F0"/>
    <w:rsid w:val="00006851"/>
    <w:rsid w:val="00010702"/>
    <w:rsid w:val="0001183F"/>
    <w:rsid w:val="00012738"/>
    <w:rsid w:val="00014BBA"/>
    <w:rsid w:val="00014F94"/>
    <w:rsid w:val="00015CFE"/>
    <w:rsid w:val="00015E79"/>
    <w:rsid w:val="000161E0"/>
    <w:rsid w:val="00016EFA"/>
    <w:rsid w:val="000179C2"/>
    <w:rsid w:val="000204A9"/>
    <w:rsid w:val="00021521"/>
    <w:rsid w:val="00023C9E"/>
    <w:rsid w:val="00024077"/>
    <w:rsid w:val="00024F1E"/>
    <w:rsid w:val="0002679A"/>
    <w:rsid w:val="00026CEF"/>
    <w:rsid w:val="00027CEA"/>
    <w:rsid w:val="00030BAD"/>
    <w:rsid w:val="00032777"/>
    <w:rsid w:val="00032780"/>
    <w:rsid w:val="00033177"/>
    <w:rsid w:val="00035126"/>
    <w:rsid w:val="00037E0A"/>
    <w:rsid w:val="00040CAA"/>
    <w:rsid w:val="0004139B"/>
    <w:rsid w:val="000419E2"/>
    <w:rsid w:val="000423F0"/>
    <w:rsid w:val="00042EB8"/>
    <w:rsid w:val="00043547"/>
    <w:rsid w:val="00044656"/>
    <w:rsid w:val="00044A06"/>
    <w:rsid w:val="0004526A"/>
    <w:rsid w:val="00046246"/>
    <w:rsid w:val="000503AD"/>
    <w:rsid w:val="00051B16"/>
    <w:rsid w:val="00052974"/>
    <w:rsid w:val="000546F4"/>
    <w:rsid w:val="0005482C"/>
    <w:rsid w:val="00054BBC"/>
    <w:rsid w:val="000559DD"/>
    <w:rsid w:val="00060BF7"/>
    <w:rsid w:val="000618C7"/>
    <w:rsid w:val="00063808"/>
    <w:rsid w:val="0006540F"/>
    <w:rsid w:val="00070654"/>
    <w:rsid w:val="00070FE1"/>
    <w:rsid w:val="00071718"/>
    <w:rsid w:val="00071B94"/>
    <w:rsid w:val="000727DD"/>
    <w:rsid w:val="00073F81"/>
    <w:rsid w:val="00077248"/>
    <w:rsid w:val="00077777"/>
    <w:rsid w:val="00080CCA"/>
    <w:rsid w:val="00081828"/>
    <w:rsid w:val="000849B3"/>
    <w:rsid w:val="00084E72"/>
    <w:rsid w:val="00085A04"/>
    <w:rsid w:val="00087002"/>
    <w:rsid w:val="00092E8B"/>
    <w:rsid w:val="00093108"/>
    <w:rsid w:val="00095CE4"/>
    <w:rsid w:val="00095FF3"/>
    <w:rsid w:val="0009605D"/>
    <w:rsid w:val="0009639D"/>
    <w:rsid w:val="0009710A"/>
    <w:rsid w:val="00097750"/>
    <w:rsid w:val="000A0079"/>
    <w:rsid w:val="000A3DB7"/>
    <w:rsid w:val="000A411E"/>
    <w:rsid w:val="000A794F"/>
    <w:rsid w:val="000B187D"/>
    <w:rsid w:val="000B19BC"/>
    <w:rsid w:val="000B1D2E"/>
    <w:rsid w:val="000B2517"/>
    <w:rsid w:val="000B4203"/>
    <w:rsid w:val="000B4D69"/>
    <w:rsid w:val="000B5002"/>
    <w:rsid w:val="000B6EFC"/>
    <w:rsid w:val="000C0D44"/>
    <w:rsid w:val="000C37D1"/>
    <w:rsid w:val="000C41F3"/>
    <w:rsid w:val="000C5888"/>
    <w:rsid w:val="000C63ED"/>
    <w:rsid w:val="000C7FE0"/>
    <w:rsid w:val="000D003B"/>
    <w:rsid w:val="000D0374"/>
    <w:rsid w:val="000D0D55"/>
    <w:rsid w:val="000D0E62"/>
    <w:rsid w:val="000D1530"/>
    <w:rsid w:val="000D15E8"/>
    <w:rsid w:val="000D3B93"/>
    <w:rsid w:val="000D76C4"/>
    <w:rsid w:val="000E02D1"/>
    <w:rsid w:val="000E045D"/>
    <w:rsid w:val="000E18D7"/>
    <w:rsid w:val="000E1FD8"/>
    <w:rsid w:val="000E29D3"/>
    <w:rsid w:val="000E2B47"/>
    <w:rsid w:val="000E31E9"/>
    <w:rsid w:val="000E3876"/>
    <w:rsid w:val="000E3A54"/>
    <w:rsid w:val="000E3D4F"/>
    <w:rsid w:val="000E4BA8"/>
    <w:rsid w:val="000E6C6F"/>
    <w:rsid w:val="000E78B6"/>
    <w:rsid w:val="000F0CC6"/>
    <w:rsid w:val="000F174D"/>
    <w:rsid w:val="000F2DE6"/>
    <w:rsid w:val="000F35A2"/>
    <w:rsid w:val="000F51AF"/>
    <w:rsid w:val="000F5E42"/>
    <w:rsid w:val="000F5EDB"/>
    <w:rsid w:val="00102712"/>
    <w:rsid w:val="00104363"/>
    <w:rsid w:val="001048C7"/>
    <w:rsid w:val="001051AF"/>
    <w:rsid w:val="00105B8A"/>
    <w:rsid w:val="00106054"/>
    <w:rsid w:val="00106C45"/>
    <w:rsid w:val="00107E64"/>
    <w:rsid w:val="00112018"/>
    <w:rsid w:val="00113A31"/>
    <w:rsid w:val="00120A4F"/>
    <w:rsid w:val="00120F7D"/>
    <w:rsid w:val="001215B4"/>
    <w:rsid w:val="0012213E"/>
    <w:rsid w:val="0012293B"/>
    <w:rsid w:val="001231CA"/>
    <w:rsid w:val="00123823"/>
    <w:rsid w:val="00123E41"/>
    <w:rsid w:val="00127237"/>
    <w:rsid w:val="001324DA"/>
    <w:rsid w:val="00132C02"/>
    <w:rsid w:val="00133847"/>
    <w:rsid w:val="00133D74"/>
    <w:rsid w:val="001369FA"/>
    <w:rsid w:val="001402E1"/>
    <w:rsid w:val="001404C2"/>
    <w:rsid w:val="00140AA9"/>
    <w:rsid w:val="00141961"/>
    <w:rsid w:val="00142889"/>
    <w:rsid w:val="0014516F"/>
    <w:rsid w:val="00145674"/>
    <w:rsid w:val="00146D5A"/>
    <w:rsid w:val="00147BAB"/>
    <w:rsid w:val="00147E21"/>
    <w:rsid w:val="0015012C"/>
    <w:rsid w:val="0015140F"/>
    <w:rsid w:val="001514F6"/>
    <w:rsid w:val="00151544"/>
    <w:rsid w:val="00151E9C"/>
    <w:rsid w:val="00151FB8"/>
    <w:rsid w:val="001531C7"/>
    <w:rsid w:val="001539A8"/>
    <w:rsid w:val="00156FD0"/>
    <w:rsid w:val="00160EF5"/>
    <w:rsid w:val="00161361"/>
    <w:rsid w:val="00161D78"/>
    <w:rsid w:val="0016224D"/>
    <w:rsid w:val="00165218"/>
    <w:rsid w:val="00165D85"/>
    <w:rsid w:val="00165E3A"/>
    <w:rsid w:val="00165F65"/>
    <w:rsid w:val="001668E4"/>
    <w:rsid w:val="001679AD"/>
    <w:rsid w:val="00172F6E"/>
    <w:rsid w:val="00172FE0"/>
    <w:rsid w:val="0017525E"/>
    <w:rsid w:val="0017761E"/>
    <w:rsid w:val="001776B2"/>
    <w:rsid w:val="00177CF7"/>
    <w:rsid w:val="0018013C"/>
    <w:rsid w:val="001828F3"/>
    <w:rsid w:val="00183AE2"/>
    <w:rsid w:val="001849B5"/>
    <w:rsid w:val="00185863"/>
    <w:rsid w:val="001860CD"/>
    <w:rsid w:val="00190458"/>
    <w:rsid w:val="00192471"/>
    <w:rsid w:val="00192646"/>
    <w:rsid w:val="00192FBD"/>
    <w:rsid w:val="00193DE5"/>
    <w:rsid w:val="001961A2"/>
    <w:rsid w:val="001A086A"/>
    <w:rsid w:val="001A0936"/>
    <w:rsid w:val="001A0CF4"/>
    <w:rsid w:val="001A13CF"/>
    <w:rsid w:val="001A4559"/>
    <w:rsid w:val="001A4815"/>
    <w:rsid w:val="001A70D7"/>
    <w:rsid w:val="001A76D0"/>
    <w:rsid w:val="001B001D"/>
    <w:rsid w:val="001B129C"/>
    <w:rsid w:val="001B19B7"/>
    <w:rsid w:val="001B2B1A"/>
    <w:rsid w:val="001B346C"/>
    <w:rsid w:val="001B34CA"/>
    <w:rsid w:val="001B6C23"/>
    <w:rsid w:val="001C1BF9"/>
    <w:rsid w:val="001C2F91"/>
    <w:rsid w:val="001C47BF"/>
    <w:rsid w:val="001C69A2"/>
    <w:rsid w:val="001D0ABC"/>
    <w:rsid w:val="001D28D6"/>
    <w:rsid w:val="001D5EB5"/>
    <w:rsid w:val="001D64FE"/>
    <w:rsid w:val="001D6514"/>
    <w:rsid w:val="001D73BE"/>
    <w:rsid w:val="001D77AD"/>
    <w:rsid w:val="001D7AD4"/>
    <w:rsid w:val="001E045F"/>
    <w:rsid w:val="001E31F6"/>
    <w:rsid w:val="001E379D"/>
    <w:rsid w:val="001E7E7D"/>
    <w:rsid w:val="001F039A"/>
    <w:rsid w:val="001F1224"/>
    <w:rsid w:val="001F18C6"/>
    <w:rsid w:val="001F315C"/>
    <w:rsid w:val="001F3D55"/>
    <w:rsid w:val="001F451B"/>
    <w:rsid w:val="001F4742"/>
    <w:rsid w:val="001F5408"/>
    <w:rsid w:val="001F5A07"/>
    <w:rsid w:val="001F5D01"/>
    <w:rsid w:val="001F5E15"/>
    <w:rsid w:val="001F60CA"/>
    <w:rsid w:val="001F64B0"/>
    <w:rsid w:val="002002FE"/>
    <w:rsid w:val="002015B0"/>
    <w:rsid w:val="00201EC2"/>
    <w:rsid w:val="002028C2"/>
    <w:rsid w:val="00202C85"/>
    <w:rsid w:val="00203D19"/>
    <w:rsid w:val="00204CB4"/>
    <w:rsid w:val="002057A5"/>
    <w:rsid w:val="00207981"/>
    <w:rsid w:val="002145C1"/>
    <w:rsid w:val="00216807"/>
    <w:rsid w:val="00216BB6"/>
    <w:rsid w:val="00217751"/>
    <w:rsid w:val="00220913"/>
    <w:rsid w:val="00221C91"/>
    <w:rsid w:val="002223DF"/>
    <w:rsid w:val="00222D77"/>
    <w:rsid w:val="00224827"/>
    <w:rsid w:val="0022501C"/>
    <w:rsid w:val="00225202"/>
    <w:rsid w:val="00225CD5"/>
    <w:rsid w:val="00226E6C"/>
    <w:rsid w:val="00227460"/>
    <w:rsid w:val="00227638"/>
    <w:rsid w:val="0023189F"/>
    <w:rsid w:val="00232877"/>
    <w:rsid w:val="00233DAB"/>
    <w:rsid w:val="0023460A"/>
    <w:rsid w:val="0023463A"/>
    <w:rsid w:val="002356C9"/>
    <w:rsid w:val="00236DB5"/>
    <w:rsid w:val="00237C23"/>
    <w:rsid w:val="00241176"/>
    <w:rsid w:val="00241FF4"/>
    <w:rsid w:val="002422D0"/>
    <w:rsid w:val="00245279"/>
    <w:rsid w:val="00246721"/>
    <w:rsid w:val="00246E5E"/>
    <w:rsid w:val="002477C4"/>
    <w:rsid w:val="00250B40"/>
    <w:rsid w:val="00251398"/>
    <w:rsid w:val="00251A04"/>
    <w:rsid w:val="00253BCC"/>
    <w:rsid w:val="00254F34"/>
    <w:rsid w:val="0025544B"/>
    <w:rsid w:val="00256140"/>
    <w:rsid w:val="00257BEE"/>
    <w:rsid w:val="00260E8A"/>
    <w:rsid w:val="002646D2"/>
    <w:rsid w:val="00267994"/>
    <w:rsid w:val="00267E4F"/>
    <w:rsid w:val="00271747"/>
    <w:rsid w:val="0027184C"/>
    <w:rsid w:val="00271986"/>
    <w:rsid w:val="00273876"/>
    <w:rsid w:val="002742AB"/>
    <w:rsid w:val="002749A0"/>
    <w:rsid w:val="00276BDD"/>
    <w:rsid w:val="0027730E"/>
    <w:rsid w:val="00277D01"/>
    <w:rsid w:val="00280498"/>
    <w:rsid w:val="0028141F"/>
    <w:rsid w:val="002819C1"/>
    <w:rsid w:val="00286B15"/>
    <w:rsid w:val="00291050"/>
    <w:rsid w:val="0029124C"/>
    <w:rsid w:val="002A0D52"/>
    <w:rsid w:val="002A2C8B"/>
    <w:rsid w:val="002A47FB"/>
    <w:rsid w:val="002A5E42"/>
    <w:rsid w:val="002B28BE"/>
    <w:rsid w:val="002B39CB"/>
    <w:rsid w:val="002B4730"/>
    <w:rsid w:val="002B54C1"/>
    <w:rsid w:val="002B6107"/>
    <w:rsid w:val="002B654F"/>
    <w:rsid w:val="002C04EA"/>
    <w:rsid w:val="002C0EA8"/>
    <w:rsid w:val="002C1C6D"/>
    <w:rsid w:val="002C2541"/>
    <w:rsid w:val="002C2581"/>
    <w:rsid w:val="002C476A"/>
    <w:rsid w:val="002C491D"/>
    <w:rsid w:val="002C53AB"/>
    <w:rsid w:val="002C6A41"/>
    <w:rsid w:val="002D21F2"/>
    <w:rsid w:val="002D3DA5"/>
    <w:rsid w:val="002D4EC2"/>
    <w:rsid w:val="002D6869"/>
    <w:rsid w:val="002D6EAC"/>
    <w:rsid w:val="002D7643"/>
    <w:rsid w:val="002E0065"/>
    <w:rsid w:val="002E0069"/>
    <w:rsid w:val="002E13A1"/>
    <w:rsid w:val="002E1CFD"/>
    <w:rsid w:val="002E1D75"/>
    <w:rsid w:val="002E1DCB"/>
    <w:rsid w:val="002E25EB"/>
    <w:rsid w:val="002E273B"/>
    <w:rsid w:val="002E2E95"/>
    <w:rsid w:val="002E3B99"/>
    <w:rsid w:val="002E707A"/>
    <w:rsid w:val="002F2132"/>
    <w:rsid w:val="002F29CC"/>
    <w:rsid w:val="002F45ED"/>
    <w:rsid w:val="002F4DB2"/>
    <w:rsid w:val="002F6B79"/>
    <w:rsid w:val="002F74CC"/>
    <w:rsid w:val="0030015B"/>
    <w:rsid w:val="0030073D"/>
    <w:rsid w:val="0030136B"/>
    <w:rsid w:val="00302597"/>
    <w:rsid w:val="00304BAC"/>
    <w:rsid w:val="00304DB8"/>
    <w:rsid w:val="00305733"/>
    <w:rsid w:val="003058F8"/>
    <w:rsid w:val="00311037"/>
    <w:rsid w:val="00312E14"/>
    <w:rsid w:val="003145AE"/>
    <w:rsid w:val="00315068"/>
    <w:rsid w:val="00320712"/>
    <w:rsid w:val="00321953"/>
    <w:rsid w:val="003228A9"/>
    <w:rsid w:val="00322B0A"/>
    <w:rsid w:val="003236ED"/>
    <w:rsid w:val="00324294"/>
    <w:rsid w:val="00324903"/>
    <w:rsid w:val="00325647"/>
    <w:rsid w:val="00327FB1"/>
    <w:rsid w:val="003306C5"/>
    <w:rsid w:val="00332162"/>
    <w:rsid w:val="003326EB"/>
    <w:rsid w:val="00332828"/>
    <w:rsid w:val="00332A23"/>
    <w:rsid w:val="00333E50"/>
    <w:rsid w:val="003346B6"/>
    <w:rsid w:val="00335E12"/>
    <w:rsid w:val="0033642A"/>
    <w:rsid w:val="00337704"/>
    <w:rsid w:val="003379D7"/>
    <w:rsid w:val="00337BBF"/>
    <w:rsid w:val="003413B5"/>
    <w:rsid w:val="00345B74"/>
    <w:rsid w:val="0034753F"/>
    <w:rsid w:val="00350EDE"/>
    <w:rsid w:val="00353642"/>
    <w:rsid w:val="003554FB"/>
    <w:rsid w:val="00355785"/>
    <w:rsid w:val="0035692F"/>
    <w:rsid w:val="00357074"/>
    <w:rsid w:val="0035791D"/>
    <w:rsid w:val="00360851"/>
    <w:rsid w:val="00361C3E"/>
    <w:rsid w:val="00362651"/>
    <w:rsid w:val="00362CCB"/>
    <w:rsid w:val="003630E6"/>
    <w:rsid w:val="003639A1"/>
    <w:rsid w:val="00364A6B"/>
    <w:rsid w:val="00365F2F"/>
    <w:rsid w:val="0036650F"/>
    <w:rsid w:val="00366F03"/>
    <w:rsid w:val="003673BD"/>
    <w:rsid w:val="003704CC"/>
    <w:rsid w:val="0037281E"/>
    <w:rsid w:val="0037366E"/>
    <w:rsid w:val="00373680"/>
    <w:rsid w:val="003738DE"/>
    <w:rsid w:val="00375BCE"/>
    <w:rsid w:val="00377692"/>
    <w:rsid w:val="00377A85"/>
    <w:rsid w:val="00377E1B"/>
    <w:rsid w:val="00380132"/>
    <w:rsid w:val="00381442"/>
    <w:rsid w:val="00381503"/>
    <w:rsid w:val="003817F7"/>
    <w:rsid w:val="00384BDB"/>
    <w:rsid w:val="0038503D"/>
    <w:rsid w:val="00386CE4"/>
    <w:rsid w:val="003909D5"/>
    <w:rsid w:val="00390E82"/>
    <w:rsid w:val="00392AED"/>
    <w:rsid w:val="00394B0C"/>
    <w:rsid w:val="00396C92"/>
    <w:rsid w:val="003A14A5"/>
    <w:rsid w:val="003A1B55"/>
    <w:rsid w:val="003A1E54"/>
    <w:rsid w:val="003A25D5"/>
    <w:rsid w:val="003A47B6"/>
    <w:rsid w:val="003A4866"/>
    <w:rsid w:val="003A5BFB"/>
    <w:rsid w:val="003B2318"/>
    <w:rsid w:val="003B3F6F"/>
    <w:rsid w:val="003B4259"/>
    <w:rsid w:val="003B56CB"/>
    <w:rsid w:val="003B66B1"/>
    <w:rsid w:val="003B68D9"/>
    <w:rsid w:val="003B7A27"/>
    <w:rsid w:val="003C01BB"/>
    <w:rsid w:val="003C0C6D"/>
    <w:rsid w:val="003C665F"/>
    <w:rsid w:val="003C6EAF"/>
    <w:rsid w:val="003D0CAF"/>
    <w:rsid w:val="003D2C6E"/>
    <w:rsid w:val="003D54F0"/>
    <w:rsid w:val="003D76FE"/>
    <w:rsid w:val="003D7AFA"/>
    <w:rsid w:val="003E17B4"/>
    <w:rsid w:val="003E60CA"/>
    <w:rsid w:val="003E6853"/>
    <w:rsid w:val="003F1A84"/>
    <w:rsid w:val="003F277F"/>
    <w:rsid w:val="003F295E"/>
    <w:rsid w:val="003F52E6"/>
    <w:rsid w:val="003F57D1"/>
    <w:rsid w:val="00401123"/>
    <w:rsid w:val="0040175B"/>
    <w:rsid w:val="004029CC"/>
    <w:rsid w:val="004041A1"/>
    <w:rsid w:val="0040498C"/>
    <w:rsid w:val="004058A4"/>
    <w:rsid w:val="00406BCE"/>
    <w:rsid w:val="004077B0"/>
    <w:rsid w:val="004103FE"/>
    <w:rsid w:val="004114AF"/>
    <w:rsid w:val="00412491"/>
    <w:rsid w:val="00412A7C"/>
    <w:rsid w:val="00412DC3"/>
    <w:rsid w:val="00414802"/>
    <w:rsid w:val="00416A0A"/>
    <w:rsid w:val="00416AB3"/>
    <w:rsid w:val="004215F3"/>
    <w:rsid w:val="004225C3"/>
    <w:rsid w:val="00422B95"/>
    <w:rsid w:val="00423BB4"/>
    <w:rsid w:val="00423CFE"/>
    <w:rsid w:val="0042494C"/>
    <w:rsid w:val="00425756"/>
    <w:rsid w:val="00426AD5"/>
    <w:rsid w:val="00427DCB"/>
    <w:rsid w:val="00427F65"/>
    <w:rsid w:val="004301A3"/>
    <w:rsid w:val="00430734"/>
    <w:rsid w:val="00431043"/>
    <w:rsid w:val="00431D6D"/>
    <w:rsid w:val="004320EB"/>
    <w:rsid w:val="004330FD"/>
    <w:rsid w:val="00433D8B"/>
    <w:rsid w:val="00433FF8"/>
    <w:rsid w:val="004346E5"/>
    <w:rsid w:val="00434EB8"/>
    <w:rsid w:val="00435695"/>
    <w:rsid w:val="00437D06"/>
    <w:rsid w:val="00440268"/>
    <w:rsid w:val="004409A2"/>
    <w:rsid w:val="004429B0"/>
    <w:rsid w:val="00443726"/>
    <w:rsid w:val="00443CD5"/>
    <w:rsid w:val="00444741"/>
    <w:rsid w:val="0044664D"/>
    <w:rsid w:val="00446CEE"/>
    <w:rsid w:val="00447498"/>
    <w:rsid w:val="004523C9"/>
    <w:rsid w:val="00457CC0"/>
    <w:rsid w:val="004630A0"/>
    <w:rsid w:val="00464DDB"/>
    <w:rsid w:val="00465E5B"/>
    <w:rsid w:val="00467DB8"/>
    <w:rsid w:val="004727A2"/>
    <w:rsid w:val="0047348A"/>
    <w:rsid w:val="00473932"/>
    <w:rsid w:val="00475931"/>
    <w:rsid w:val="00476543"/>
    <w:rsid w:val="004779B6"/>
    <w:rsid w:val="00477E36"/>
    <w:rsid w:val="00481409"/>
    <w:rsid w:val="00482569"/>
    <w:rsid w:val="00482A1D"/>
    <w:rsid w:val="00482C6E"/>
    <w:rsid w:val="0048565E"/>
    <w:rsid w:val="004857F7"/>
    <w:rsid w:val="00486C0D"/>
    <w:rsid w:val="00487F55"/>
    <w:rsid w:val="0049130E"/>
    <w:rsid w:val="0049307B"/>
    <w:rsid w:val="00493AF9"/>
    <w:rsid w:val="004942A4"/>
    <w:rsid w:val="00494571"/>
    <w:rsid w:val="00494B54"/>
    <w:rsid w:val="004970D0"/>
    <w:rsid w:val="0049775A"/>
    <w:rsid w:val="004A00A4"/>
    <w:rsid w:val="004A0159"/>
    <w:rsid w:val="004A2A70"/>
    <w:rsid w:val="004A2EAF"/>
    <w:rsid w:val="004A347F"/>
    <w:rsid w:val="004A3601"/>
    <w:rsid w:val="004A3726"/>
    <w:rsid w:val="004A4970"/>
    <w:rsid w:val="004A570E"/>
    <w:rsid w:val="004A66EB"/>
    <w:rsid w:val="004A745D"/>
    <w:rsid w:val="004A7EBC"/>
    <w:rsid w:val="004B06AA"/>
    <w:rsid w:val="004B13C5"/>
    <w:rsid w:val="004B1CFB"/>
    <w:rsid w:val="004B2274"/>
    <w:rsid w:val="004B457F"/>
    <w:rsid w:val="004B5A4D"/>
    <w:rsid w:val="004B5B5A"/>
    <w:rsid w:val="004B6735"/>
    <w:rsid w:val="004C059B"/>
    <w:rsid w:val="004C3338"/>
    <w:rsid w:val="004C5DA3"/>
    <w:rsid w:val="004D123E"/>
    <w:rsid w:val="004D1AE5"/>
    <w:rsid w:val="004D2898"/>
    <w:rsid w:val="004D32A7"/>
    <w:rsid w:val="004D58E5"/>
    <w:rsid w:val="004D6150"/>
    <w:rsid w:val="004D6B5F"/>
    <w:rsid w:val="004D7F73"/>
    <w:rsid w:val="004D7FAE"/>
    <w:rsid w:val="004E04E6"/>
    <w:rsid w:val="004E1367"/>
    <w:rsid w:val="004E3CCC"/>
    <w:rsid w:val="004E4907"/>
    <w:rsid w:val="004E5C14"/>
    <w:rsid w:val="004E7518"/>
    <w:rsid w:val="004F0239"/>
    <w:rsid w:val="004F2377"/>
    <w:rsid w:val="004F2418"/>
    <w:rsid w:val="004F255D"/>
    <w:rsid w:val="004F2B3A"/>
    <w:rsid w:val="004F3459"/>
    <w:rsid w:val="004F3EFB"/>
    <w:rsid w:val="004F40E4"/>
    <w:rsid w:val="004F5085"/>
    <w:rsid w:val="004F5340"/>
    <w:rsid w:val="004F710A"/>
    <w:rsid w:val="00502916"/>
    <w:rsid w:val="00503A81"/>
    <w:rsid w:val="00505227"/>
    <w:rsid w:val="0050533D"/>
    <w:rsid w:val="0050625B"/>
    <w:rsid w:val="005069E7"/>
    <w:rsid w:val="005072C1"/>
    <w:rsid w:val="00507314"/>
    <w:rsid w:val="005078D5"/>
    <w:rsid w:val="00510296"/>
    <w:rsid w:val="00510F51"/>
    <w:rsid w:val="00511138"/>
    <w:rsid w:val="005113AB"/>
    <w:rsid w:val="00512595"/>
    <w:rsid w:val="00512C15"/>
    <w:rsid w:val="00512DDA"/>
    <w:rsid w:val="00515418"/>
    <w:rsid w:val="005168B7"/>
    <w:rsid w:val="005173C3"/>
    <w:rsid w:val="00517980"/>
    <w:rsid w:val="005223F8"/>
    <w:rsid w:val="005234E3"/>
    <w:rsid w:val="005264BC"/>
    <w:rsid w:val="00531427"/>
    <w:rsid w:val="00531AA0"/>
    <w:rsid w:val="00532438"/>
    <w:rsid w:val="0053282C"/>
    <w:rsid w:val="00533424"/>
    <w:rsid w:val="00533BAE"/>
    <w:rsid w:val="0053567E"/>
    <w:rsid w:val="00537082"/>
    <w:rsid w:val="00540598"/>
    <w:rsid w:val="0054073A"/>
    <w:rsid w:val="00540A2C"/>
    <w:rsid w:val="005417F7"/>
    <w:rsid w:val="00543FEE"/>
    <w:rsid w:val="00544E7E"/>
    <w:rsid w:val="00545D5D"/>
    <w:rsid w:val="00547B67"/>
    <w:rsid w:val="00552009"/>
    <w:rsid w:val="0055360F"/>
    <w:rsid w:val="005536E9"/>
    <w:rsid w:val="005551B3"/>
    <w:rsid w:val="00555970"/>
    <w:rsid w:val="005570C8"/>
    <w:rsid w:val="00557C1E"/>
    <w:rsid w:val="0056089B"/>
    <w:rsid w:val="0056129A"/>
    <w:rsid w:val="005614EC"/>
    <w:rsid w:val="00564A7A"/>
    <w:rsid w:val="00564B96"/>
    <w:rsid w:val="00564BB9"/>
    <w:rsid w:val="00567032"/>
    <w:rsid w:val="00567390"/>
    <w:rsid w:val="0057137D"/>
    <w:rsid w:val="005727A2"/>
    <w:rsid w:val="0057330A"/>
    <w:rsid w:val="005747D9"/>
    <w:rsid w:val="005759E4"/>
    <w:rsid w:val="00576BB7"/>
    <w:rsid w:val="00576D37"/>
    <w:rsid w:val="00576D79"/>
    <w:rsid w:val="0058065D"/>
    <w:rsid w:val="00580A8D"/>
    <w:rsid w:val="00581556"/>
    <w:rsid w:val="005843E4"/>
    <w:rsid w:val="0058601A"/>
    <w:rsid w:val="00586134"/>
    <w:rsid w:val="005864F1"/>
    <w:rsid w:val="00586DF0"/>
    <w:rsid w:val="00586FE2"/>
    <w:rsid w:val="00587323"/>
    <w:rsid w:val="0059075D"/>
    <w:rsid w:val="0059179A"/>
    <w:rsid w:val="00591C86"/>
    <w:rsid w:val="005922F0"/>
    <w:rsid w:val="00592ABD"/>
    <w:rsid w:val="00593297"/>
    <w:rsid w:val="005956F8"/>
    <w:rsid w:val="00595774"/>
    <w:rsid w:val="00595D9A"/>
    <w:rsid w:val="00595E9C"/>
    <w:rsid w:val="00595EE8"/>
    <w:rsid w:val="005969EB"/>
    <w:rsid w:val="005973CE"/>
    <w:rsid w:val="00597CB0"/>
    <w:rsid w:val="00597D60"/>
    <w:rsid w:val="005A0AE0"/>
    <w:rsid w:val="005A105C"/>
    <w:rsid w:val="005A211F"/>
    <w:rsid w:val="005A276A"/>
    <w:rsid w:val="005A3270"/>
    <w:rsid w:val="005A56D6"/>
    <w:rsid w:val="005A5CDF"/>
    <w:rsid w:val="005A66B1"/>
    <w:rsid w:val="005B1DE8"/>
    <w:rsid w:val="005B225D"/>
    <w:rsid w:val="005B6AEE"/>
    <w:rsid w:val="005B73A0"/>
    <w:rsid w:val="005C074C"/>
    <w:rsid w:val="005C1291"/>
    <w:rsid w:val="005C29AF"/>
    <w:rsid w:val="005C426F"/>
    <w:rsid w:val="005C5AE4"/>
    <w:rsid w:val="005C71B0"/>
    <w:rsid w:val="005C72BD"/>
    <w:rsid w:val="005D0A25"/>
    <w:rsid w:val="005D1017"/>
    <w:rsid w:val="005D1041"/>
    <w:rsid w:val="005D1ABF"/>
    <w:rsid w:val="005D25BF"/>
    <w:rsid w:val="005D4063"/>
    <w:rsid w:val="005D4480"/>
    <w:rsid w:val="005D4C72"/>
    <w:rsid w:val="005D501B"/>
    <w:rsid w:val="005D72B3"/>
    <w:rsid w:val="005D7868"/>
    <w:rsid w:val="005E0209"/>
    <w:rsid w:val="005E062B"/>
    <w:rsid w:val="005E1660"/>
    <w:rsid w:val="005E19D6"/>
    <w:rsid w:val="005E1E6B"/>
    <w:rsid w:val="005E4050"/>
    <w:rsid w:val="005E4382"/>
    <w:rsid w:val="005E4EA8"/>
    <w:rsid w:val="005E5E50"/>
    <w:rsid w:val="005E7D00"/>
    <w:rsid w:val="005F04D8"/>
    <w:rsid w:val="005F17DF"/>
    <w:rsid w:val="005F2898"/>
    <w:rsid w:val="005F33C4"/>
    <w:rsid w:val="005F59AD"/>
    <w:rsid w:val="005F5C40"/>
    <w:rsid w:val="005F61D9"/>
    <w:rsid w:val="005F7E36"/>
    <w:rsid w:val="00601B05"/>
    <w:rsid w:val="006025C5"/>
    <w:rsid w:val="00602B10"/>
    <w:rsid w:val="0060712D"/>
    <w:rsid w:val="00610198"/>
    <w:rsid w:val="006120E9"/>
    <w:rsid w:val="00612D06"/>
    <w:rsid w:val="00613077"/>
    <w:rsid w:val="00613A69"/>
    <w:rsid w:val="00615F23"/>
    <w:rsid w:val="0061756C"/>
    <w:rsid w:val="0062391A"/>
    <w:rsid w:val="00623A4B"/>
    <w:rsid w:val="00624062"/>
    <w:rsid w:val="00627126"/>
    <w:rsid w:val="0063125F"/>
    <w:rsid w:val="00632389"/>
    <w:rsid w:val="00635B9A"/>
    <w:rsid w:val="00635FF6"/>
    <w:rsid w:val="00636B07"/>
    <w:rsid w:val="00637C37"/>
    <w:rsid w:val="00640680"/>
    <w:rsid w:val="00642F34"/>
    <w:rsid w:val="0064422B"/>
    <w:rsid w:val="00644846"/>
    <w:rsid w:val="006457B7"/>
    <w:rsid w:val="00645D9D"/>
    <w:rsid w:val="006477EB"/>
    <w:rsid w:val="006479B5"/>
    <w:rsid w:val="0065041C"/>
    <w:rsid w:val="00651866"/>
    <w:rsid w:val="00651D6D"/>
    <w:rsid w:val="00652441"/>
    <w:rsid w:val="00655369"/>
    <w:rsid w:val="006557C4"/>
    <w:rsid w:val="00657B87"/>
    <w:rsid w:val="006618E7"/>
    <w:rsid w:val="00661CB6"/>
    <w:rsid w:val="00662402"/>
    <w:rsid w:val="0066292B"/>
    <w:rsid w:val="006639EB"/>
    <w:rsid w:val="00664657"/>
    <w:rsid w:val="0066481F"/>
    <w:rsid w:val="00664D00"/>
    <w:rsid w:val="00664F99"/>
    <w:rsid w:val="0066728B"/>
    <w:rsid w:val="00670900"/>
    <w:rsid w:val="00670AD4"/>
    <w:rsid w:val="006710C2"/>
    <w:rsid w:val="006719A6"/>
    <w:rsid w:val="00673FF2"/>
    <w:rsid w:val="00674491"/>
    <w:rsid w:val="00676AE6"/>
    <w:rsid w:val="006800BE"/>
    <w:rsid w:val="006808D0"/>
    <w:rsid w:val="00681513"/>
    <w:rsid w:val="00682252"/>
    <w:rsid w:val="00682D1F"/>
    <w:rsid w:val="00682F9D"/>
    <w:rsid w:val="00685491"/>
    <w:rsid w:val="006862EA"/>
    <w:rsid w:val="00687F51"/>
    <w:rsid w:val="006938AC"/>
    <w:rsid w:val="00696785"/>
    <w:rsid w:val="00697799"/>
    <w:rsid w:val="00697EA5"/>
    <w:rsid w:val="006A092A"/>
    <w:rsid w:val="006A41FF"/>
    <w:rsid w:val="006A490E"/>
    <w:rsid w:val="006A4A50"/>
    <w:rsid w:val="006A7E85"/>
    <w:rsid w:val="006B0115"/>
    <w:rsid w:val="006B1CEF"/>
    <w:rsid w:val="006B70F1"/>
    <w:rsid w:val="006C2E99"/>
    <w:rsid w:val="006C35AD"/>
    <w:rsid w:val="006C4B41"/>
    <w:rsid w:val="006C67F7"/>
    <w:rsid w:val="006C69D8"/>
    <w:rsid w:val="006C7249"/>
    <w:rsid w:val="006D0D79"/>
    <w:rsid w:val="006D2824"/>
    <w:rsid w:val="006D2FB9"/>
    <w:rsid w:val="006D2FF2"/>
    <w:rsid w:val="006D3EFA"/>
    <w:rsid w:val="006D4CC2"/>
    <w:rsid w:val="006E2A4D"/>
    <w:rsid w:val="006E2ED2"/>
    <w:rsid w:val="006E32C0"/>
    <w:rsid w:val="006E415F"/>
    <w:rsid w:val="006E4610"/>
    <w:rsid w:val="006E4B60"/>
    <w:rsid w:val="006E5243"/>
    <w:rsid w:val="006E5E9A"/>
    <w:rsid w:val="006E67B1"/>
    <w:rsid w:val="006E7282"/>
    <w:rsid w:val="006F0284"/>
    <w:rsid w:val="006F142F"/>
    <w:rsid w:val="006F46E7"/>
    <w:rsid w:val="006F47D8"/>
    <w:rsid w:val="006F5DD3"/>
    <w:rsid w:val="006F7076"/>
    <w:rsid w:val="006F7764"/>
    <w:rsid w:val="0070057F"/>
    <w:rsid w:val="00700686"/>
    <w:rsid w:val="0070076C"/>
    <w:rsid w:val="007016B7"/>
    <w:rsid w:val="00701A79"/>
    <w:rsid w:val="0070325E"/>
    <w:rsid w:val="007036EA"/>
    <w:rsid w:val="007042B7"/>
    <w:rsid w:val="00704B08"/>
    <w:rsid w:val="00705E5B"/>
    <w:rsid w:val="007121C6"/>
    <w:rsid w:val="00712F28"/>
    <w:rsid w:val="0071533A"/>
    <w:rsid w:val="00715A19"/>
    <w:rsid w:val="00716220"/>
    <w:rsid w:val="0071701C"/>
    <w:rsid w:val="00717828"/>
    <w:rsid w:val="00717830"/>
    <w:rsid w:val="00722D47"/>
    <w:rsid w:val="00724A44"/>
    <w:rsid w:val="00724AE5"/>
    <w:rsid w:val="00726E09"/>
    <w:rsid w:val="007301C9"/>
    <w:rsid w:val="0073094C"/>
    <w:rsid w:val="00730D63"/>
    <w:rsid w:val="007311C5"/>
    <w:rsid w:val="00731DD7"/>
    <w:rsid w:val="00731E52"/>
    <w:rsid w:val="00733D07"/>
    <w:rsid w:val="007354E6"/>
    <w:rsid w:val="00735A59"/>
    <w:rsid w:val="007374D2"/>
    <w:rsid w:val="007404AF"/>
    <w:rsid w:val="00742179"/>
    <w:rsid w:val="0074485C"/>
    <w:rsid w:val="00745FC3"/>
    <w:rsid w:val="00746518"/>
    <w:rsid w:val="0074729F"/>
    <w:rsid w:val="007500B1"/>
    <w:rsid w:val="0075182F"/>
    <w:rsid w:val="0075187D"/>
    <w:rsid w:val="007525D9"/>
    <w:rsid w:val="00752CD6"/>
    <w:rsid w:val="00753E66"/>
    <w:rsid w:val="007544F4"/>
    <w:rsid w:val="007549E1"/>
    <w:rsid w:val="007572EF"/>
    <w:rsid w:val="007573EE"/>
    <w:rsid w:val="007601F3"/>
    <w:rsid w:val="00760B87"/>
    <w:rsid w:val="00761127"/>
    <w:rsid w:val="007620F6"/>
    <w:rsid w:val="007621BA"/>
    <w:rsid w:val="007627A4"/>
    <w:rsid w:val="00763EA8"/>
    <w:rsid w:val="00764007"/>
    <w:rsid w:val="007643E6"/>
    <w:rsid w:val="0076523E"/>
    <w:rsid w:val="00767612"/>
    <w:rsid w:val="00770711"/>
    <w:rsid w:val="00772168"/>
    <w:rsid w:val="00772226"/>
    <w:rsid w:val="00772559"/>
    <w:rsid w:val="0077356F"/>
    <w:rsid w:val="00773F25"/>
    <w:rsid w:val="00775A0C"/>
    <w:rsid w:val="00777CAB"/>
    <w:rsid w:val="00780F9F"/>
    <w:rsid w:val="00781719"/>
    <w:rsid w:val="00781A2E"/>
    <w:rsid w:val="007826C8"/>
    <w:rsid w:val="00783F67"/>
    <w:rsid w:val="00787037"/>
    <w:rsid w:val="00787428"/>
    <w:rsid w:val="00787A08"/>
    <w:rsid w:val="00787D88"/>
    <w:rsid w:val="00790BFD"/>
    <w:rsid w:val="0079260D"/>
    <w:rsid w:val="00792F92"/>
    <w:rsid w:val="00794311"/>
    <w:rsid w:val="007945AE"/>
    <w:rsid w:val="0079623D"/>
    <w:rsid w:val="007A11A1"/>
    <w:rsid w:val="007A1453"/>
    <w:rsid w:val="007A19BF"/>
    <w:rsid w:val="007A1CC1"/>
    <w:rsid w:val="007A4860"/>
    <w:rsid w:val="007A4BBE"/>
    <w:rsid w:val="007A56D1"/>
    <w:rsid w:val="007A7339"/>
    <w:rsid w:val="007A7FED"/>
    <w:rsid w:val="007B175E"/>
    <w:rsid w:val="007B4856"/>
    <w:rsid w:val="007B5685"/>
    <w:rsid w:val="007B798E"/>
    <w:rsid w:val="007C131E"/>
    <w:rsid w:val="007C1498"/>
    <w:rsid w:val="007C14E6"/>
    <w:rsid w:val="007C1C82"/>
    <w:rsid w:val="007C1C98"/>
    <w:rsid w:val="007C268A"/>
    <w:rsid w:val="007C27B5"/>
    <w:rsid w:val="007C489E"/>
    <w:rsid w:val="007C4A09"/>
    <w:rsid w:val="007C7FB3"/>
    <w:rsid w:val="007D0C1B"/>
    <w:rsid w:val="007D143D"/>
    <w:rsid w:val="007D257D"/>
    <w:rsid w:val="007D2D77"/>
    <w:rsid w:val="007D31FB"/>
    <w:rsid w:val="007D3E26"/>
    <w:rsid w:val="007D4BB4"/>
    <w:rsid w:val="007D652D"/>
    <w:rsid w:val="007D7A9A"/>
    <w:rsid w:val="007E2533"/>
    <w:rsid w:val="007E26C0"/>
    <w:rsid w:val="007E35DA"/>
    <w:rsid w:val="007E35FA"/>
    <w:rsid w:val="007E37C9"/>
    <w:rsid w:val="007E4438"/>
    <w:rsid w:val="007E4573"/>
    <w:rsid w:val="007E6739"/>
    <w:rsid w:val="007E72E9"/>
    <w:rsid w:val="007F07E7"/>
    <w:rsid w:val="007F12F6"/>
    <w:rsid w:val="007F154D"/>
    <w:rsid w:val="007F2872"/>
    <w:rsid w:val="007F2D6B"/>
    <w:rsid w:val="007F2E4D"/>
    <w:rsid w:val="007F332F"/>
    <w:rsid w:val="0080078F"/>
    <w:rsid w:val="00803B05"/>
    <w:rsid w:val="00804D44"/>
    <w:rsid w:val="008056C5"/>
    <w:rsid w:val="00807DEB"/>
    <w:rsid w:val="008100C0"/>
    <w:rsid w:val="0081260E"/>
    <w:rsid w:val="0081325B"/>
    <w:rsid w:val="008140F7"/>
    <w:rsid w:val="00815A86"/>
    <w:rsid w:val="008166A9"/>
    <w:rsid w:val="008166FD"/>
    <w:rsid w:val="00817415"/>
    <w:rsid w:val="00823BA4"/>
    <w:rsid w:val="008240C9"/>
    <w:rsid w:val="008243DB"/>
    <w:rsid w:val="00827F65"/>
    <w:rsid w:val="00831FB2"/>
    <w:rsid w:val="00833A62"/>
    <w:rsid w:val="00833D0B"/>
    <w:rsid w:val="008341CB"/>
    <w:rsid w:val="00835BFC"/>
    <w:rsid w:val="00837876"/>
    <w:rsid w:val="00846221"/>
    <w:rsid w:val="00846F2E"/>
    <w:rsid w:val="00847445"/>
    <w:rsid w:val="008502E0"/>
    <w:rsid w:val="00850753"/>
    <w:rsid w:val="008524B9"/>
    <w:rsid w:val="008532CD"/>
    <w:rsid w:val="008532EF"/>
    <w:rsid w:val="00854216"/>
    <w:rsid w:val="00854AD0"/>
    <w:rsid w:val="008554B8"/>
    <w:rsid w:val="0085643B"/>
    <w:rsid w:val="00857AAD"/>
    <w:rsid w:val="00862536"/>
    <w:rsid w:val="0086260E"/>
    <w:rsid w:val="008626D0"/>
    <w:rsid w:val="008627F3"/>
    <w:rsid w:val="00864795"/>
    <w:rsid w:val="0086496C"/>
    <w:rsid w:val="00865616"/>
    <w:rsid w:val="008662ED"/>
    <w:rsid w:val="00871614"/>
    <w:rsid w:val="00871B2F"/>
    <w:rsid w:val="008720D8"/>
    <w:rsid w:val="00872F7B"/>
    <w:rsid w:val="008730B8"/>
    <w:rsid w:val="0087503A"/>
    <w:rsid w:val="008751DC"/>
    <w:rsid w:val="008765E9"/>
    <w:rsid w:val="008800DD"/>
    <w:rsid w:val="00881C6F"/>
    <w:rsid w:val="00882896"/>
    <w:rsid w:val="0088327A"/>
    <w:rsid w:val="0088331D"/>
    <w:rsid w:val="008841AC"/>
    <w:rsid w:val="00886137"/>
    <w:rsid w:val="00887615"/>
    <w:rsid w:val="00891850"/>
    <w:rsid w:val="008922AF"/>
    <w:rsid w:val="00895720"/>
    <w:rsid w:val="00895E2B"/>
    <w:rsid w:val="0089630D"/>
    <w:rsid w:val="008978B7"/>
    <w:rsid w:val="008A1CC1"/>
    <w:rsid w:val="008A2402"/>
    <w:rsid w:val="008A2C2C"/>
    <w:rsid w:val="008A2E5E"/>
    <w:rsid w:val="008A35FD"/>
    <w:rsid w:val="008A3DBD"/>
    <w:rsid w:val="008A68BB"/>
    <w:rsid w:val="008A69DB"/>
    <w:rsid w:val="008B05CB"/>
    <w:rsid w:val="008B0900"/>
    <w:rsid w:val="008B10DC"/>
    <w:rsid w:val="008B13DA"/>
    <w:rsid w:val="008B23A4"/>
    <w:rsid w:val="008B2674"/>
    <w:rsid w:val="008B2D8A"/>
    <w:rsid w:val="008B3421"/>
    <w:rsid w:val="008B3BE0"/>
    <w:rsid w:val="008B5429"/>
    <w:rsid w:val="008B595B"/>
    <w:rsid w:val="008B5F17"/>
    <w:rsid w:val="008C0BE8"/>
    <w:rsid w:val="008C1C75"/>
    <w:rsid w:val="008C2BD7"/>
    <w:rsid w:val="008C38D5"/>
    <w:rsid w:val="008C4232"/>
    <w:rsid w:val="008C4D31"/>
    <w:rsid w:val="008C72B3"/>
    <w:rsid w:val="008D01B6"/>
    <w:rsid w:val="008D17C3"/>
    <w:rsid w:val="008D1A54"/>
    <w:rsid w:val="008D2978"/>
    <w:rsid w:val="008D2D56"/>
    <w:rsid w:val="008D44A3"/>
    <w:rsid w:val="008E0585"/>
    <w:rsid w:val="008E1944"/>
    <w:rsid w:val="008E2B6E"/>
    <w:rsid w:val="008E2E4E"/>
    <w:rsid w:val="008E3DE4"/>
    <w:rsid w:val="008E4275"/>
    <w:rsid w:val="008E45C3"/>
    <w:rsid w:val="008E4A86"/>
    <w:rsid w:val="008E593A"/>
    <w:rsid w:val="008E60FC"/>
    <w:rsid w:val="008E7973"/>
    <w:rsid w:val="008F104B"/>
    <w:rsid w:val="008F4CD2"/>
    <w:rsid w:val="008F5113"/>
    <w:rsid w:val="008F654E"/>
    <w:rsid w:val="008F7253"/>
    <w:rsid w:val="008F761D"/>
    <w:rsid w:val="008F795F"/>
    <w:rsid w:val="0090036A"/>
    <w:rsid w:val="0090139D"/>
    <w:rsid w:val="009024C5"/>
    <w:rsid w:val="009034E6"/>
    <w:rsid w:val="00906214"/>
    <w:rsid w:val="00907B82"/>
    <w:rsid w:val="0091037A"/>
    <w:rsid w:val="009116E6"/>
    <w:rsid w:val="00911CF0"/>
    <w:rsid w:val="00913467"/>
    <w:rsid w:val="00914BA3"/>
    <w:rsid w:val="0091570D"/>
    <w:rsid w:val="009172A1"/>
    <w:rsid w:val="00921F8E"/>
    <w:rsid w:val="00922014"/>
    <w:rsid w:val="0092223C"/>
    <w:rsid w:val="00922D63"/>
    <w:rsid w:val="009246CC"/>
    <w:rsid w:val="00924BBB"/>
    <w:rsid w:val="00926C13"/>
    <w:rsid w:val="00930D76"/>
    <w:rsid w:val="00931F57"/>
    <w:rsid w:val="00932DD9"/>
    <w:rsid w:val="00932F81"/>
    <w:rsid w:val="009347DE"/>
    <w:rsid w:val="00934805"/>
    <w:rsid w:val="00935D0A"/>
    <w:rsid w:val="009360AD"/>
    <w:rsid w:val="009400BE"/>
    <w:rsid w:val="009401AA"/>
    <w:rsid w:val="0094296D"/>
    <w:rsid w:val="00942ABA"/>
    <w:rsid w:val="00942C18"/>
    <w:rsid w:val="00942F34"/>
    <w:rsid w:val="009439EB"/>
    <w:rsid w:val="00943AAA"/>
    <w:rsid w:val="00944ADE"/>
    <w:rsid w:val="00944D41"/>
    <w:rsid w:val="00945E1D"/>
    <w:rsid w:val="00947088"/>
    <w:rsid w:val="009470C3"/>
    <w:rsid w:val="00947279"/>
    <w:rsid w:val="0094753D"/>
    <w:rsid w:val="009506FB"/>
    <w:rsid w:val="009511A0"/>
    <w:rsid w:val="00951DAF"/>
    <w:rsid w:val="0095303E"/>
    <w:rsid w:val="00954147"/>
    <w:rsid w:val="00955F3F"/>
    <w:rsid w:val="0095655E"/>
    <w:rsid w:val="009565BA"/>
    <w:rsid w:val="00956E7F"/>
    <w:rsid w:val="009572FC"/>
    <w:rsid w:val="00960D4F"/>
    <w:rsid w:val="0096199F"/>
    <w:rsid w:val="00961D27"/>
    <w:rsid w:val="00962A95"/>
    <w:rsid w:val="0096341C"/>
    <w:rsid w:val="00964C16"/>
    <w:rsid w:val="009653D3"/>
    <w:rsid w:val="0096612C"/>
    <w:rsid w:val="00966F9F"/>
    <w:rsid w:val="00967443"/>
    <w:rsid w:val="00970D27"/>
    <w:rsid w:val="0097134E"/>
    <w:rsid w:val="00971850"/>
    <w:rsid w:val="00971ED4"/>
    <w:rsid w:val="00974BC2"/>
    <w:rsid w:val="00977A13"/>
    <w:rsid w:val="00977C44"/>
    <w:rsid w:val="00980548"/>
    <w:rsid w:val="0098056C"/>
    <w:rsid w:val="009818ED"/>
    <w:rsid w:val="00983DFB"/>
    <w:rsid w:val="00990376"/>
    <w:rsid w:val="0099059A"/>
    <w:rsid w:val="0099062F"/>
    <w:rsid w:val="009908FB"/>
    <w:rsid w:val="00991B72"/>
    <w:rsid w:val="00992B16"/>
    <w:rsid w:val="0099487F"/>
    <w:rsid w:val="00996F32"/>
    <w:rsid w:val="0099778A"/>
    <w:rsid w:val="009A16B2"/>
    <w:rsid w:val="009A183E"/>
    <w:rsid w:val="009A28AA"/>
    <w:rsid w:val="009A4C9E"/>
    <w:rsid w:val="009A55F0"/>
    <w:rsid w:val="009A5940"/>
    <w:rsid w:val="009A6BD7"/>
    <w:rsid w:val="009A7F71"/>
    <w:rsid w:val="009B0097"/>
    <w:rsid w:val="009B06F3"/>
    <w:rsid w:val="009B0A04"/>
    <w:rsid w:val="009B14DC"/>
    <w:rsid w:val="009B1E5C"/>
    <w:rsid w:val="009B1EEE"/>
    <w:rsid w:val="009B46E2"/>
    <w:rsid w:val="009B5177"/>
    <w:rsid w:val="009B5430"/>
    <w:rsid w:val="009B66E9"/>
    <w:rsid w:val="009B72C3"/>
    <w:rsid w:val="009B75A1"/>
    <w:rsid w:val="009C09CC"/>
    <w:rsid w:val="009C3584"/>
    <w:rsid w:val="009C482B"/>
    <w:rsid w:val="009C63D7"/>
    <w:rsid w:val="009C74FA"/>
    <w:rsid w:val="009C76C7"/>
    <w:rsid w:val="009D1385"/>
    <w:rsid w:val="009D237D"/>
    <w:rsid w:val="009D2A3D"/>
    <w:rsid w:val="009D5B24"/>
    <w:rsid w:val="009D5C6E"/>
    <w:rsid w:val="009D6F5F"/>
    <w:rsid w:val="009D7D96"/>
    <w:rsid w:val="009E151A"/>
    <w:rsid w:val="009E2211"/>
    <w:rsid w:val="009E2C9D"/>
    <w:rsid w:val="009E2EAF"/>
    <w:rsid w:val="009E4747"/>
    <w:rsid w:val="009E674D"/>
    <w:rsid w:val="009E6B14"/>
    <w:rsid w:val="009E7326"/>
    <w:rsid w:val="009F1B72"/>
    <w:rsid w:val="009F1F10"/>
    <w:rsid w:val="009F227A"/>
    <w:rsid w:val="009F319F"/>
    <w:rsid w:val="009F40FA"/>
    <w:rsid w:val="009F635B"/>
    <w:rsid w:val="009F6AAD"/>
    <w:rsid w:val="009F6B62"/>
    <w:rsid w:val="009F6CF3"/>
    <w:rsid w:val="00A0066B"/>
    <w:rsid w:val="00A009B4"/>
    <w:rsid w:val="00A0219F"/>
    <w:rsid w:val="00A03149"/>
    <w:rsid w:val="00A03329"/>
    <w:rsid w:val="00A06017"/>
    <w:rsid w:val="00A06932"/>
    <w:rsid w:val="00A073A0"/>
    <w:rsid w:val="00A102C2"/>
    <w:rsid w:val="00A111CD"/>
    <w:rsid w:val="00A11AA4"/>
    <w:rsid w:val="00A11DEF"/>
    <w:rsid w:val="00A12211"/>
    <w:rsid w:val="00A12A5B"/>
    <w:rsid w:val="00A12CBF"/>
    <w:rsid w:val="00A132D9"/>
    <w:rsid w:val="00A13F8F"/>
    <w:rsid w:val="00A14982"/>
    <w:rsid w:val="00A1565F"/>
    <w:rsid w:val="00A15B24"/>
    <w:rsid w:val="00A16663"/>
    <w:rsid w:val="00A17515"/>
    <w:rsid w:val="00A20118"/>
    <w:rsid w:val="00A2015B"/>
    <w:rsid w:val="00A201F6"/>
    <w:rsid w:val="00A20383"/>
    <w:rsid w:val="00A241CA"/>
    <w:rsid w:val="00A25B7A"/>
    <w:rsid w:val="00A26626"/>
    <w:rsid w:val="00A26C88"/>
    <w:rsid w:val="00A270E4"/>
    <w:rsid w:val="00A27B11"/>
    <w:rsid w:val="00A27C67"/>
    <w:rsid w:val="00A27D30"/>
    <w:rsid w:val="00A30A9D"/>
    <w:rsid w:val="00A31716"/>
    <w:rsid w:val="00A328BE"/>
    <w:rsid w:val="00A33DB1"/>
    <w:rsid w:val="00A34FA4"/>
    <w:rsid w:val="00A3667E"/>
    <w:rsid w:val="00A36931"/>
    <w:rsid w:val="00A36D61"/>
    <w:rsid w:val="00A40742"/>
    <w:rsid w:val="00A412AF"/>
    <w:rsid w:val="00A4197F"/>
    <w:rsid w:val="00A41A97"/>
    <w:rsid w:val="00A44331"/>
    <w:rsid w:val="00A46685"/>
    <w:rsid w:val="00A4765D"/>
    <w:rsid w:val="00A4791F"/>
    <w:rsid w:val="00A51838"/>
    <w:rsid w:val="00A528D3"/>
    <w:rsid w:val="00A558C4"/>
    <w:rsid w:val="00A55BF6"/>
    <w:rsid w:val="00A55D83"/>
    <w:rsid w:val="00A55DC5"/>
    <w:rsid w:val="00A55F0F"/>
    <w:rsid w:val="00A609B1"/>
    <w:rsid w:val="00A62399"/>
    <w:rsid w:val="00A62D58"/>
    <w:rsid w:val="00A63D56"/>
    <w:rsid w:val="00A64A1B"/>
    <w:rsid w:val="00A65C67"/>
    <w:rsid w:val="00A66156"/>
    <w:rsid w:val="00A663A1"/>
    <w:rsid w:val="00A66AF7"/>
    <w:rsid w:val="00A66DA0"/>
    <w:rsid w:val="00A702BE"/>
    <w:rsid w:val="00A70D6F"/>
    <w:rsid w:val="00A748E2"/>
    <w:rsid w:val="00A76437"/>
    <w:rsid w:val="00A76F17"/>
    <w:rsid w:val="00A84870"/>
    <w:rsid w:val="00A84AE2"/>
    <w:rsid w:val="00A97111"/>
    <w:rsid w:val="00A97CFA"/>
    <w:rsid w:val="00AA1C9D"/>
    <w:rsid w:val="00AA2E24"/>
    <w:rsid w:val="00AA2E78"/>
    <w:rsid w:val="00AA412E"/>
    <w:rsid w:val="00AA5656"/>
    <w:rsid w:val="00AA674B"/>
    <w:rsid w:val="00AA67A3"/>
    <w:rsid w:val="00AB32AA"/>
    <w:rsid w:val="00AB3612"/>
    <w:rsid w:val="00AB4A62"/>
    <w:rsid w:val="00AB4F6E"/>
    <w:rsid w:val="00AB5845"/>
    <w:rsid w:val="00AB5AF6"/>
    <w:rsid w:val="00AB5D63"/>
    <w:rsid w:val="00AB5E4A"/>
    <w:rsid w:val="00AB631C"/>
    <w:rsid w:val="00AC01B2"/>
    <w:rsid w:val="00AC105D"/>
    <w:rsid w:val="00AC1EE2"/>
    <w:rsid w:val="00AC31FA"/>
    <w:rsid w:val="00AC40CE"/>
    <w:rsid w:val="00AC4ACD"/>
    <w:rsid w:val="00AC6AE5"/>
    <w:rsid w:val="00AD164E"/>
    <w:rsid w:val="00AD27AF"/>
    <w:rsid w:val="00AD341B"/>
    <w:rsid w:val="00AD3623"/>
    <w:rsid w:val="00AD3661"/>
    <w:rsid w:val="00AD4CCF"/>
    <w:rsid w:val="00AD4EC0"/>
    <w:rsid w:val="00AD5084"/>
    <w:rsid w:val="00AD78B0"/>
    <w:rsid w:val="00AE033B"/>
    <w:rsid w:val="00AE0DD0"/>
    <w:rsid w:val="00AE2E89"/>
    <w:rsid w:val="00AE31A5"/>
    <w:rsid w:val="00AE3B62"/>
    <w:rsid w:val="00AE4C3D"/>
    <w:rsid w:val="00AE6F6A"/>
    <w:rsid w:val="00AF293C"/>
    <w:rsid w:val="00AF3186"/>
    <w:rsid w:val="00AF31E3"/>
    <w:rsid w:val="00AF6624"/>
    <w:rsid w:val="00AF7D95"/>
    <w:rsid w:val="00B0124E"/>
    <w:rsid w:val="00B03941"/>
    <w:rsid w:val="00B03A1E"/>
    <w:rsid w:val="00B041F0"/>
    <w:rsid w:val="00B0541A"/>
    <w:rsid w:val="00B05662"/>
    <w:rsid w:val="00B05BE6"/>
    <w:rsid w:val="00B064C3"/>
    <w:rsid w:val="00B07304"/>
    <w:rsid w:val="00B0743E"/>
    <w:rsid w:val="00B07E34"/>
    <w:rsid w:val="00B11491"/>
    <w:rsid w:val="00B1178C"/>
    <w:rsid w:val="00B11B2B"/>
    <w:rsid w:val="00B13238"/>
    <w:rsid w:val="00B13B13"/>
    <w:rsid w:val="00B14016"/>
    <w:rsid w:val="00B21D12"/>
    <w:rsid w:val="00B231C1"/>
    <w:rsid w:val="00B2582E"/>
    <w:rsid w:val="00B2600E"/>
    <w:rsid w:val="00B26CCE"/>
    <w:rsid w:val="00B30A3D"/>
    <w:rsid w:val="00B31559"/>
    <w:rsid w:val="00B32785"/>
    <w:rsid w:val="00B331D4"/>
    <w:rsid w:val="00B3537B"/>
    <w:rsid w:val="00B355BC"/>
    <w:rsid w:val="00B3602A"/>
    <w:rsid w:val="00B360F1"/>
    <w:rsid w:val="00B37304"/>
    <w:rsid w:val="00B41083"/>
    <w:rsid w:val="00B424E1"/>
    <w:rsid w:val="00B430F8"/>
    <w:rsid w:val="00B45053"/>
    <w:rsid w:val="00B459C0"/>
    <w:rsid w:val="00B4796D"/>
    <w:rsid w:val="00B50156"/>
    <w:rsid w:val="00B511AF"/>
    <w:rsid w:val="00B5336B"/>
    <w:rsid w:val="00B545E3"/>
    <w:rsid w:val="00B54F8C"/>
    <w:rsid w:val="00B559F8"/>
    <w:rsid w:val="00B564E6"/>
    <w:rsid w:val="00B6031C"/>
    <w:rsid w:val="00B60B71"/>
    <w:rsid w:val="00B6316A"/>
    <w:rsid w:val="00B633A0"/>
    <w:rsid w:val="00B64A25"/>
    <w:rsid w:val="00B6560D"/>
    <w:rsid w:val="00B657B8"/>
    <w:rsid w:val="00B65BC5"/>
    <w:rsid w:val="00B67464"/>
    <w:rsid w:val="00B67A49"/>
    <w:rsid w:val="00B67AE4"/>
    <w:rsid w:val="00B67E36"/>
    <w:rsid w:val="00B70BF1"/>
    <w:rsid w:val="00B71A6F"/>
    <w:rsid w:val="00B71E5F"/>
    <w:rsid w:val="00B7219D"/>
    <w:rsid w:val="00B733EC"/>
    <w:rsid w:val="00B7567A"/>
    <w:rsid w:val="00B76995"/>
    <w:rsid w:val="00B805CD"/>
    <w:rsid w:val="00B80B34"/>
    <w:rsid w:val="00B817FF"/>
    <w:rsid w:val="00B820A9"/>
    <w:rsid w:val="00B83632"/>
    <w:rsid w:val="00B839C8"/>
    <w:rsid w:val="00B8506C"/>
    <w:rsid w:val="00B87C1E"/>
    <w:rsid w:val="00B87C59"/>
    <w:rsid w:val="00B90012"/>
    <w:rsid w:val="00B919F3"/>
    <w:rsid w:val="00B93596"/>
    <w:rsid w:val="00B94310"/>
    <w:rsid w:val="00B94554"/>
    <w:rsid w:val="00B95E7A"/>
    <w:rsid w:val="00B96C25"/>
    <w:rsid w:val="00BA1003"/>
    <w:rsid w:val="00BA158D"/>
    <w:rsid w:val="00BA1CE7"/>
    <w:rsid w:val="00BA2A9E"/>
    <w:rsid w:val="00BA4E71"/>
    <w:rsid w:val="00BA6309"/>
    <w:rsid w:val="00BA649B"/>
    <w:rsid w:val="00BA67F4"/>
    <w:rsid w:val="00BA6BC1"/>
    <w:rsid w:val="00BA7213"/>
    <w:rsid w:val="00BA7C8D"/>
    <w:rsid w:val="00BB3D37"/>
    <w:rsid w:val="00BB42BB"/>
    <w:rsid w:val="00BB486B"/>
    <w:rsid w:val="00BB55D2"/>
    <w:rsid w:val="00BB5FFE"/>
    <w:rsid w:val="00BB6236"/>
    <w:rsid w:val="00BB694B"/>
    <w:rsid w:val="00BC3BF6"/>
    <w:rsid w:val="00BC44AF"/>
    <w:rsid w:val="00BC4FDC"/>
    <w:rsid w:val="00BC5C39"/>
    <w:rsid w:val="00BC7A10"/>
    <w:rsid w:val="00BD0970"/>
    <w:rsid w:val="00BD22B5"/>
    <w:rsid w:val="00BD23F2"/>
    <w:rsid w:val="00BD280F"/>
    <w:rsid w:val="00BD2C27"/>
    <w:rsid w:val="00BD4477"/>
    <w:rsid w:val="00BD460A"/>
    <w:rsid w:val="00BD4E17"/>
    <w:rsid w:val="00BD7C1D"/>
    <w:rsid w:val="00BE0ECF"/>
    <w:rsid w:val="00BE29CD"/>
    <w:rsid w:val="00BF01AD"/>
    <w:rsid w:val="00BF2061"/>
    <w:rsid w:val="00BF352A"/>
    <w:rsid w:val="00BF4696"/>
    <w:rsid w:val="00BF4804"/>
    <w:rsid w:val="00BF5931"/>
    <w:rsid w:val="00BF5CF7"/>
    <w:rsid w:val="00BF632F"/>
    <w:rsid w:val="00C022D1"/>
    <w:rsid w:val="00C0299D"/>
    <w:rsid w:val="00C03DDE"/>
    <w:rsid w:val="00C04239"/>
    <w:rsid w:val="00C10032"/>
    <w:rsid w:val="00C109A9"/>
    <w:rsid w:val="00C10B79"/>
    <w:rsid w:val="00C10C3C"/>
    <w:rsid w:val="00C1231B"/>
    <w:rsid w:val="00C173FE"/>
    <w:rsid w:val="00C21AD8"/>
    <w:rsid w:val="00C22046"/>
    <w:rsid w:val="00C232D4"/>
    <w:rsid w:val="00C23906"/>
    <w:rsid w:val="00C24B58"/>
    <w:rsid w:val="00C24CDE"/>
    <w:rsid w:val="00C258E7"/>
    <w:rsid w:val="00C314C5"/>
    <w:rsid w:val="00C31E3D"/>
    <w:rsid w:val="00C31ECF"/>
    <w:rsid w:val="00C335B8"/>
    <w:rsid w:val="00C34669"/>
    <w:rsid w:val="00C3501D"/>
    <w:rsid w:val="00C368EB"/>
    <w:rsid w:val="00C37E43"/>
    <w:rsid w:val="00C40A29"/>
    <w:rsid w:val="00C40AC4"/>
    <w:rsid w:val="00C40C8C"/>
    <w:rsid w:val="00C41633"/>
    <w:rsid w:val="00C43962"/>
    <w:rsid w:val="00C44BEA"/>
    <w:rsid w:val="00C46028"/>
    <w:rsid w:val="00C46C30"/>
    <w:rsid w:val="00C50244"/>
    <w:rsid w:val="00C50AAB"/>
    <w:rsid w:val="00C50D84"/>
    <w:rsid w:val="00C51F4E"/>
    <w:rsid w:val="00C52457"/>
    <w:rsid w:val="00C554F7"/>
    <w:rsid w:val="00C559D0"/>
    <w:rsid w:val="00C55D54"/>
    <w:rsid w:val="00C567E3"/>
    <w:rsid w:val="00C57BC8"/>
    <w:rsid w:val="00C612B9"/>
    <w:rsid w:val="00C61B3B"/>
    <w:rsid w:val="00C62E8C"/>
    <w:rsid w:val="00C638ED"/>
    <w:rsid w:val="00C64100"/>
    <w:rsid w:val="00C64C06"/>
    <w:rsid w:val="00C6599F"/>
    <w:rsid w:val="00C72414"/>
    <w:rsid w:val="00C72450"/>
    <w:rsid w:val="00C72A34"/>
    <w:rsid w:val="00C72C0C"/>
    <w:rsid w:val="00C732B4"/>
    <w:rsid w:val="00C804E7"/>
    <w:rsid w:val="00C80B95"/>
    <w:rsid w:val="00C81B49"/>
    <w:rsid w:val="00C87128"/>
    <w:rsid w:val="00C87EB2"/>
    <w:rsid w:val="00C909BA"/>
    <w:rsid w:val="00C9257E"/>
    <w:rsid w:val="00C937DB"/>
    <w:rsid w:val="00C9478C"/>
    <w:rsid w:val="00C96E07"/>
    <w:rsid w:val="00C97210"/>
    <w:rsid w:val="00C9792D"/>
    <w:rsid w:val="00CA30BC"/>
    <w:rsid w:val="00CA32B7"/>
    <w:rsid w:val="00CA36F4"/>
    <w:rsid w:val="00CA38AF"/>
    <w:rsid w:val="00CA5590"/>
    <w:rsid w:val="00CB07AA"/>
    <w:rsid w:val="00CB6AEA"/>
    <w:rsid w:val="00CC1059"/>
    <w:rsid w:val="00CC162E"/>
    <w:rsid w:val="00CC51FF"/>
    <w:rsid w:val="00CC6041"/>
    <w:rsid w:val="00CC6070"/>
    <w:rsid w:val="00CC6232"/>
    <w:rsid w:val="00CC73B9"/>
    <w:rsid w:val="00CC7780"/>
    <w:rsid w:val="00CC7E0D"/>
    <w:rsid w:val="00CD0CE3"/>
    <w:rsid w:val="00CD111F"/>
    <w:rsid w:val="00CD2036"/>
    <w:rsid w:val="00CD3239"/>
    <w:rsid w:val="00CD33A3"/>
    <w:rsid w:val="00CD3A61"/>
    <w:rsid w:val="00CD4486"/>
    <w:rsid w:val="00CD4EB6"/>
    <w:rsid w:val="00CD4F9C"/>
    <w:rsid w:val="00CD5146"/>
    <w:rsid w:val="00CD7FCA"/>
    <w:rsid w:val="00CE0DE8"/>
    <w:rsid w:val="00CE0F88"/>
    <w:rsid w:val="00CE30C2"/>
    <w:rsid w:val="00CE3AA1"/>
    <w:rsid w:val="00CE5B0D"/>
    <w:rsid w:val="00CE72CA"/>
    <w:rsid w:val="00CE7FFA"/>
    <w:rsid w:val="00CF23EE"/>
    <w:rsid w:val="00CF32A4"/>
    <w:rsid w:val="00D03CFE"/>
    <w:rsid w:val="00D05CBC"/>
    <w:rsid w:val="00D06E34"/>
    <w:rsid w:val="00D1038C"/>
    <w:rsid w:val="00D11735"/>
    <w:rsid w:val="00D128FE"/>
    <w:rsid w:val="00D12C5F"/>
    <w:rsid w:val="00D13609"/>
    <w:rsid w:val="00D13683"/>
    <w:rsid w:val="00D1397A"/>
    <w:rsid w:val="00D140DB"/>
    <w:rsid w:val="00D147BE"/>
    <w:rsid w:val="00D16C85"/>
    <w:rsid w:val="00D179C7"/>
    <w:rsid w:val="00D20B97"/>
    <w:rsid w:val="00D20C35"/>
    <w:rsid w:val="00D21A91"/>
    <w:rsid w:val="00D22CF6"/>
    <w:rsid w:val="00D239CF"/>
    <w:rsid w:val="00D23D15"/>
    <w:rsid w:val="00D24597"/>
    <w:rsid w:val="00D26DC2"/>
    <w:rsid w:val="00D27528"/>
    <w:rsid w:val="00D3056A"/>
    <w:rsid w:val="00D31A1D"/>
    <w:rsid w:val="00D320B4"/>
    <w:rsid w:val="00D321C3"/>
    <w:rsid w:val="00D36887"/>
    <w:rsid w:val="00D36945"/>
    <w:rsid w:val="00D37EB2"/>
    <w:rsid w:val="00D435A9"/>
    <w:rsid w:val="00D44168"/>
    <w:rsid w:val="00D46E58"/>
    <w:rsid w:val="00D46FA3"/>
    <w:rsid w:val="00D51127"/>
    <w:rsid w:val="00D51F2D"/>
    <w:rsid w:val="00D52581"/>
    <w:rsid w:val="00D52FA7"/>
    <w:rsid w:val="00D537BF"/>
    <w:rsid w:val="00D6169C"/>
    <w:rsid w:val="00D61FE2"/>
    <w:rsid w:val="00D6225B"/>
    <w:rsid w:val="00D62CF1"/>
    <w:rsid w:val="00D63523"/>
    <w:rsid w:val="00D63A92"/>
    <w:rsid w:val="00D64CBA"/>
    <w:rsid w:val="00D67101"/>
    <w:rsid w:val="00D722B9"/>
    <w:rsid w:val="00D72423"/>
    <w:rsid w:val="00D72623"/>
    <w:rsid w:val="00D73451"/>
    <w:rsid w:val="00D73E20"/>
    <w:rsid w:val="00D75A63"/>
    <w:rsid w:val="00D75B33"/>
    <w:rsid w:val="00D77FBC"/>
    <w:rsid w:val="00D8029F"/>
    <w:rsid w:val="00D814E0"/>
    <w:rsid w:val="00D81C63"/>
    <w:rsid w:val="00D84BAC"/>
    <w:rsid w:val="00D857B2"/>
    <w:rsid w:val="00D867E5"/>
    <w:rsid w:val="00D910AC"/>
    <w:rsid w:val="00D9181C"/>
    <w:rsid w:val="00D936A8"/>
    <w:rsid w:val="00D93CAD"/>
    <w:rsid w:val="00D97C36"/>
    <w:rsid w:val="00DA005C"/>
    <w:rsid w:val="00DA2329"/>
    <w:rsid w:val="00DA23CA"/>
    <w:rsid w:val="00DA28BF"/>
    <w:rsid w:val="00DA2C5A"/>
    <w:rsid w:val="00DA2E19"/>
    <w:rsid w:val="00DA78D3"/>
    <w:rsid w:val="00DA7BF2"/>
    <w:rsid w:val="00DB017A"/>
    <w:rsid w:val="00DB135E"/>
    <w:rsid w:val="00DB146D"/>
    <w:rsid w:val="00DB1E5E"/>
    <w:rsid w:val="00DB2AC0"/>
    <w:rsid w:val="00DB2C94"/>
    <w:rsid w:val="00DB35C0"/>
    <w:rsid w:val="00DB3A0E"/>
    <w:rsid w:val="00DB4BD4"/>
    <w:rsid w:val="00DC0D56"/>
    <w:rsid w:val="00DC2FC7"/>
    <w:rsid w:val="00DC5292"/>
    <w:rsid w:val="00DC59C5"/>
    <w:rsid w:val="00DC602B"/>
    <w:rsid w:val="00DC62CA"/>
    <w:rsid w:val="00DC7D10"/>
    <w:rsid w:val="00DD0922"/>
    <w:rsid w:val="00DD158B"/>
    <w:rsid w:val="00DD1819"/>
    <w:rsid w:val="00DD5CED"/>
    <w:rsid w:val="00DD6FED"/>
    <w:rsid w:val="00DD7549"/>
    <w:rsid w:val="00DE0117"/>
    <w:rsid w:val="00DE06D4"/>
    <w:rsid w:val="00DE1683"/>
    <w:rsid w:val="00DE1FA4"/>
    <w:rsid w:val="00DE215A"/>
    <w:rsid w:val="00DE3334"/>
    <w:rsid w:val="00DE5E67"/>
    <w:rsid w:val="00DE626B"/>
    <w:rsid w:val="00DE65FD"/>
    <w:rsid w:val="00DE677E"/>
    <w:rsid w:val="00DF096F"/>
    <w:rsid w:val="00DF1C7F"/>
    <w:rsid w:val="00DF1D1A"/>
    <w:rsid w:val="00DF29FB"/>
    <w:rsid w:val="00DF3884"/>
    <w:rsid w:val="00DF43DE"/>
    <w:rsid w:val="00DF6CCE"/>
    <w:rsid w:val="00E00343"/>
    <w:rsid w:val="00E0058B"/>
    <w:rsid w:val="00E005F7"/>
    <w:rsid w:val="00E02650"/>
    <w:rsid w:val="00E02B79"/>
    <w:rsid w:val="00E03308"/>
    <w:rsid w:val="00E058E7"/>
    <w:rsid w:val="00E06FCA"/>
    <w:rsid w:val="00E1052C"/>
    <w:rsid w:val="00E11E40"/>
    <w:rsid w:val="00E1435F"/>
    <w:rsid w:val="00E16104"/>
    <w:rsid w:val="00E161E1"/>
    <w:rsid w:val="00E1668D"/>
    <w:rsid w:val="00E16824"/>
    <w:rsid w:val="00E170D2"/>
    <w:rsid w:val="00E17F55"/>
    <w:rsid w:val="00E22747"/>
    <w:rsid w:val="00E24648"/>
    <w:rsid w:val="00E276A8"/>
    <w:rsid w:val="00E31AD9"/>
    <w:rsid w:val="00E344E4"/>
    <w:rsid w:val="00E36ECD"/>
    <w:rsid w:val="00E40B5F"/>
    <w:rsid w:val="00E40D57"/>
    <w:rsid w:val="00E41D8B"/>
    <w:rsid w:val="00E43DDF"/>
    <w:rsid w:val="00E4545B"/>
    <w:rsid w:val="00E457B2"/>
    <w:rsid w:val="00E45947"/>
    <w:rsid w:val="00E460DC"/>
    <w:rsid w:val="00E463A4"/>
    <w:rsid w:val="00E47C2B"/>
    <w:rsid w:val="00E50F42"/>
    <w:rsid w:val="00E526B8"/>
    <w:rsid w:val="00E5320E"/>
    <w:rsid w:val="00E53C1D"/>
    <w:rsid w:val="00E55D9A"/>
    <w:rsid w:val="00E560AB"/>
    <w:rsid w:val="00E568F9"/>
    <w:rsid w:val="00E606D6"/>
    <w:rsid w:val="00E610F7"/>
    <w:rsid w:val="00E62B4B"/>
    <w:rsid w:val="00E63D78"/>
    <w:rsid w:val="00E66EB2"/>
    <w:rsid w:val="00E6797E"/>
    <w:rsid w:val="00E70957"/>
    <w:rsid w:val="00E70E38"/>
    <w:rsid w:val="00E72044"/>
    <w:rsid w:val="00E721AA"/>
    <w:rsid w:val="00E761A0"/>
    <w:rsid w:val="00E80938"/>
    <w:rsid w:val="00E80F8F"/>
    <w:rsid w:val="00E813AA"/>
    <w:rsid w:val="00E81F1A"/>
    <w:rsid w:val="00E81F81"/>
    <w:rsid w:val="00E82787"/>
    <w:rsid w:val="00E83EF5"/>
    <w:rsid w:val="00E85CFE"/>
    <w:rsid w:val="00E85F16"/>
    <w:rsid w:val="00E86ACD"/>
    <w:rsid w:val="00E90871"/>
    <w:rsid w:val="00E90934"/>
    <w:rsid w:val="00E90AB9"/>
    <w:rsid w:val="00E90E5E"/>
    <w:rsid w:val="00E91D0E"/>
    <w:rsid w:val="00E9407C"/>
    <w:rsid w:val="00E94F12"/>
    <w:rsid w:val="00E959FC"/>
    <w:rsid w:val="00E95D09"/>
    <w:rsid w:val="00EA2C1B"/>
    <w:rsid w:val="00EA378A"/>
    <w:rsid w:val="00EA3A0D"/>
    <w:rsid w:val="00EA75CE"/>
    <w:rsid w:val="00EA7D91"/>
    <w:rsid w:val="00EB02E9"/>
    <w:rsid w:val="00EB21C2"/>
    <w:rsid w:val="00EB303B"/>
    <w:rsid w:val="00EB45E9"/>
    <w:rsid w:val="00EC135F"/>
    <w:rsid w:val="00EC1DD8"/>
    <w:rsid w:val="00EC222C"/>
    <w:rsid w:val="00EC390A"/>
    <w:rsid w:val="00EC4605"/>
    <w:rsid w:val="00EC52B0"/>
    <w:rsid w:val="00ED01AB"/>
    <w:rsid w:val="00ED08FA"/>
    <w:rsid w:val="00ED11CD"/>
    <w:rsid w:val="00ED1B05"/>
    <w:rsid w:val="00ED22AE"/>
    <w:rsid w:val="00ED26B4"/>
    <w:rsid w:val="00ED56CE"/>
    <w:rsid w:val="00EE1D9F"/>
    <w:rsid w:val="00EE2F38"/>
    <w:rsid w:val="00EF2744"/>
    <w:rsid w:val="00EF6CE6"/>
    <w:rsid w:val="00EF724F"/>
    <w:rsid w:val="00EF7835"/>
    <w:rsid w:val="00F001F7"/>
    <w:rsid w:val="00F00B4C"/>
    <w:rsid w:val="00F0407F"/>
    <w:rsid w:val="00F10F5E"/>
    <w:rsid w:val="00F11336"/>
    <w:rsid w:val="00F116CF"/>
    <w:rsid w:val="00F128D1"/>
    <w:rsid w:val="00F13246"/>
    <w:rsid w:val="00F1383B"/>
    <w:rsid w:val="00F14407"/>
    <w:rsid w:val="00F1559C"/>
    <w:rsid w:val="00F15922"/>
    <w:rsid w:val="00F168F7"/>
    <w:rsid w:val="00F1704C"/>
    <w:rsid w:val="00F179D8"/>
    <w:rsid w:val="00F17BC5"/>
    <w:rsid w:val="00F20131"/>
    <w:rsid w:val="00F2146A"/>
    <w:rsid w:val="00F21EB2"/>
    <w:rsid w:val="00F22AA7"/>
    <w:rsid w:val="00F22AE9"/>
    <w:rsid w:val="00F233BA"/>
    <w:rsid w:val="00F2631C"/>
    <w:rsid w:val="00F2676F"/>
    <w:rsid w:val="00F267D2"/>
    <w:rsid w:val="00F26B3E"/>
    <w:rsid w:val="00F27964"/>
    <w:rsid w:val="00F312CF"/>
    <w:rsid w:val="00F31C47"/>
    <w:rsid w:val="00F33E24"/>
    <w:rsid w:val="00F35149"/>
    <w:rsid w:val="00F35C0A"/>
    <w:rsid w:val="00F36597"/>
    <w:rsid w:val="00F40871"/>
    <w:rsid w:val="00F4234C"/>
    <w:rsid w:val="00F42350"/>
    <w:rsid w:val="00F5096B"/>
    <w:rsid w:val="00F50C55"/>
    <w:rsid w:val="00F5170C"/>
    <w:rsid w:val="00F5173F"/>
    <w:rsid w:val="00F52854"/>
    <w:rsid w:val="00F5294F"/>
    <w:rsid w:val="00F52B02"/>
    <w:rsid w:val="00F52C0A"/>
    <w:rsid w:val="00F53B6A"/>
    <w:rsid w:val="00F542F3"/>
    <w:rsid w:val="00F55C00"/>
    <w:rsid w:val="00F57517"/>
    <w:rsid w:val="00F600E0"/>
    <w:rsid w:val="00F6251D"/>
    <w:rsid w:val="00F62D19"/>
    <w:rsid w:val="00F64855"/>
    <w:rsid w:val="00F652D4"/>
    <w:rsid w:val="00F653F3"/>
    <w:rsid w:val="00F65FF8"/>
    <w:rsid w:val="00F66B0A"/>
    <w:rsid w:val="00F66C8A"/>
    <w:rsid w:val="00F66F34"/>
    <w:rsid w:val="00F679E0"/>
    <w:rsid w:val="00F707BB"/>
    <w:rsid w:val="00F70B4B"/>
    <w:rsid w:val="00F723EC"/>
    <w:rsid w:val="00F73105"/>
    <w:rsid w:val="00F73D85"/>
    <w:rsid w:val="00F75F2C"/>
    <w:rsid w:val="00F8249B"/>
    <w:rsid w:val="00F83377"/>
    <w:rsid w:val="00F834FB"/>
    <w:rsid w:val="00F83AED"/>
    <w:rsid w:val="00F8653C"/>
    <w:rsid w:val="00F86628"/>
    <w:rsid w:val="00F906D8"/>
    <w:rsid w:val="00F90A03"/>
    <w:rsid w:val="00F90E79"/>
    <w:rsid w:val="00F93461"/>
    <w:rsid w:val="00F940C9"/>
    <w:rsid w:val="00F94DA0"/>
    <w:rsid w:val="00F96F3B"/>
    <w:rsid w:val="00F977C8"/>
    <w:rsid w:val="00F97DB8"/>
    <w:rsid w:val="00FA002F"/>
    <w:rsid w:val="00FA059F"/>
    <w:rsid w:val="00FA12A2"/>
    <w:rsid w:val="00FA18F5"/>
    <w:rsid w:val="00FA1BAE"/>
    <w:rsid w:val="00FA2C06"/>
    <w:rsid w:val="00FB0344"/>
    <w:rsid w:val="00FB1CD8"/>
    <w:rsid w:val="00FB5269"/>
    <w:rsid w:val="00FB60A0"/>
    <w:rsid w:val="00FB6497"/>
    <w:rsid w:val="00FC0867"/>
    <w:rsid w:val="00FC0CA6"/>
    <w:rsid w:val="00FC0E3A"/>
    <w:rsid w:val="00FC16C0"/>
    <w:rsid w:val="00FC5DD0"/>
    <w:rsid w:val="00FC6C0A"/>
    <w:rsid w:val="00FC6E60"/>
    <w:rsid w:val="00FC7716"/>
    <w:rsid w:val="00FC7A9C"/>
    <w:rsid w:val="00FD0330"/>
    <w:rsid w:val="00FD1243"/>
    <w:rsid w:val="00FD13D5"/>
    <w:rsid w:val="00FD182F"/>
    <w:rsid w:val="00FD437C"/>
    <w:rsid w:val="00FD44C8"/>
    <w:rsid w:val="00FD5F44"/>
    <w:rsid w:val="00FD6188"/>
    <w:rsid w:val="00FD7545"/>
    <w:rsid w:val="00FE1BF9"/>
    <w:rsid w:val="00FE38B8"/>
    <w:rsid w:val="00FE5D11"/>
    <w:rsid w:val="00FE6D4A"/>
    <w:rsid w:val="00FF41E8"/>
    <w:rsid w:val="00FF59A2"/>
    <w:rsid w:val="00FF5B5A"/>
    <w:rsid w:val="00FF68C3"/>
    <w:rsid w:val="00FF72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F8232B2"/>
  <w15:chartTrackingRefBased/>
  <w15:docId w15:val="{0527C361-2E51-4D5A-854F-697EDDF166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67612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9506F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A25D5"/>
    <w:pPr>
      <w:ind w:left="720"/>
    </w:pPr>
    <w:rPr>
      <w:rFonts w:ascii="Calibri" w:eastAsiaTheme="minorHAnsi" w:hAnsi="Calibri" w:cs="Calibri"/>
      <w:sz w:val="22"/>
      <w:szCs w:val="22"/>
    </w:rPr>
  </w:style>
  <w:style w:type="table" w:styleId="TableGrid">
    <w:name w:val="Table Grid"/>
    <w:basedOn w:val="TableNormal"/>
    <w:uiPriority w:val="59"/>
    <w:rsid w:val="00431043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1">
    <w:name w:val="Grid Table 1 Light Accent 1"/>
    <w:basedOn w:val="TableNormal"/>
    <w:uiPriority w:val="46"/>
    <w:rsid w:val="00216807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NormalWeb">
    <w:name w:val="Normal (Web)"/>
    <w:basedOn w:val="Normal"/>
    <w:uiPriority w:val="99"/>
    <w:unhideWhenUsed/>
    <w:rsid w:val="00BF2061"/>
    <w:rPr>
      <w:rFonts w:eastAsiaTheme="minorHAn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8871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8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95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21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19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94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75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88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98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9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82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24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1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25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02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00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95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43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32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32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61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8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13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95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154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019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05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84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37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4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95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19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73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09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75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01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29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64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76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25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02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74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EEAC381-7552-43C0-B5D4-E6E3C0CA76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455</Words>
  <Characters>259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LEAN PUBLIC LIBRARY</vt:lpstr>
    </vt:vector>
  </TitlesOfParts>
  <Company>Olean Public Library</Company>
  <LinksUpToDate>false</LinksUpToDate>
  <CharactersWithSpaces>3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LEAN PUBLIC LIBRARY</dc:title>
  <dc:subject/>
  <dc:creator>Gale Marvin</dc:creator>
  <cp:keywords/>
  <cp:lastModifiedBy>Michelle</cp:lastModifiedBy>
  <cp:revision>2</cp:revision>
  <cp:lastPrinted>2021-03-08T15:24:00Z</cp:lastPrinted>
  <dcterms:created xsi:type="dcterms:W3CDTF">2022-01-18T17:54:00Z</dcterms:created>
  <dcterms:modified xsi:type="dcterms:W3CDTF">2022-01-18T17:54:00Z</dcterms:modified>
</cp:coreProperties>
</file>